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D280C88" w14:textId="77777777" w:rsidR="00982120" w:rsidRDefault="00D1760F" w:rsidP="00D9542D">
      <w:pPr>
        <w:spacing w:after="0" w:line="240" w:lineRule="auto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OBRAZEC </w:t>
      </w:r>
      <w:r w:rsidR="00FB05C9">
        <w:rPr>
          <w:b/>
          <w:bCs/>
          <w:sz w:val="28"/>
          <w:szCs w:val="28"/>
        </w:rPr>
        <w:t xml:space="preserve">PRIKAZA PREDVIDENE PROZVODNJE, </w:t>
      </w:r>
    </w:p>
    <w:p w14:paraId="3F80E897" w14:textId="77777777" w:rsidR="004C7B5F" w:rsidRDefault="00FB05C9" w:rsidP="00D9542D">
      <w:pPr>
        <w:spacing w:after="0" w:line="240" w:lineRule="auto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DELEŽA ELEKTRIČNE ENERGIJE PORABLJENE </w:t>
      </w:r>
    </w:p>
    <w:p w14:paraId="5D52999C" w14:textId="44DBCE2A" w:rsidR="004C7B5F" w:rsidRDefault="004C7B5F" w:rsidP="00D9542D">
      <w:pPr>
        <w:spacing w:after="0" w:line="240" w:lineRule="auto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OZIROMA KOMPENZIRANO (NETIRANO) LOKALNO </w:t>
      </w:r>
    </w:p>
    <w:p w14:paraId="75EDFB40" w14:textId="6B314C8C" w:rsidR="00D9542D" w:rsidRDefault="00FB05C9" w:rsidP="00D9542D">
      <w:pPr>
        <w:spacing w:after="0" w:line="240" w:lineRule="auto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IN PRIKAZA PRIHRANKOV V </w:t>
      </w:r>
      <w:r w:rsidR="004C7B5F">
        <w:rPr>
          <w:b/>
          <w:bCs/>
          <w:sz w:val="28"/>
          <w:szCs w:val="28"/>
        </w:rPr>
        <w:t xml:space="preserve">25 </w:t>
      </w:r>
      <w:r>
        <w:rPr>
          <w:b/>
          <w:bCs/>
          <w:sz w:val="28"/>
          <w:szCs w:val="28"/>
        </w:rPr>
        <w:t>LETNEM OBDOBJU</w:t>
      </w:r>
      <w:r w:rsidR="00C65D8F">
        <w:rPr>
          <w:b/>
          <w:bCs/>
          <w:sz w:val="28"/>
          <w:szCs w:val="28"/>
        </w:rPr>
        <w:t xml:space="preserve"> </w:t>
      </w:r>
      <w:r w:rsidR="00DE62A8">
        <w:rPr>
          <w:b/>
          <w:bCs/>
          <w:sz w:val="28"/>
          <w:szCs w:val="28"/>
        </w:rPr>
        <w:t xml:space="preserve">ZA </w:t>
      </w:r>
      <w:r w:rsidR="00B43412">
        <w:rPr>
          <w:b/>
          <w:bCs/>
          <w:sz w:val="28"/>
          <w:szCs w:val="28"/>
        </w:rPr>
        <w:t>OBČINO KANAL OB SOČI</w:t>
      </w:r>
    </w:p>
    <w:p w14:paraId="4CB7258D" w14:textId="29287B6C" w:rsidR="00B43412" w:rsidRDefault="00B43412" w:rsidP="00D9542D">
      <w:pPr>
        <w:spacing w:after="0" w:line="240" w:lineRule="auto"/>
        <w:jc w:val="center"/>
        <w:rPr>
          <w:b/>
          <w:bCs/>
          <w:sz w:val="28"/>
          <w:szCs w:val="28"/>
        </w:rPr>
      </w:pPr>
    </w:p>
    <w:p w14:paraId="1113B8FA" w14:textId="77777777" w:rsidR="00B43412" w:rsidRDefault="00B43412" w:rsidP="00D9542D">
      <w:pPr>
        <w:spacing w:after="0" w:line="240" w:lineRule="auto"/>
        <w:jc w:val="center"/>
        <w:rPr>
          <w:b/>
          <w:bCs/>
        </w:rPr>
      </w:pPr>
    </w:p>
    <w:p w14:paraId="60D41F4D" w14:textId="7BADB01A" w:rsidR="006E5884" w:rsidRDefault="00C65D8F" w:rsidP="006E5884">
      <w:pPr>
        <w:spacing w:after="0" w:line="240" w:lineRule="auto"/>
        <w:jc w:val="both"/>
        <w:rPr>
          <w:rFonts w:cstheme="minorHAnsi"/>
          <w:b/>
          <w:bCs/>
        </w:rPr>
      </w:pPr>
      <w:r>
        <w:rPr>
          <w:rFonts w:cstheme="minorHAnsi"/>
          <w:b/>
          <w:bCs/>
        </w:rPr>
        <w:t>P</w:t>
      </w:r>
      <w:r w:rsidR="00DE62A8">
        <w:rPr>
          <w:rFonts w:cstheme="minorHAnsi"/>
          <w:b/>
          <w:bCs/>
        </w:rPr>
        <w:t>RIJAVITELJ</w:t>
      </w:r>
    </w:p>
    <w:p w14:paraId="1D3E035B" w14:textId="6F136BF5" w:rsidR="00C65D8F" w:rsidRDefault="00C65D8F" w:rsidP="006E5884">
      <w:pPr>
        <w:spacing w:after="0" w:line="240" w:lineRule="auto"/>
        <w:jc w:val="both"/>
        <w:rPr>
          <w:rFonts w:cstheme="minorHAnsi"/>
          <w:b/>
          <w:bCs/>
        </w:rPr>
      </w:pPr>
    </w:p>
    <w:p w14:paraId="57219528" w14:textId="0C992F7E" w:rsidR="00C65D8F" w:rsidRDefault="00C65D8F" w:rsidP="006E5884">
      <w:pPr>
        <w:spacing w:after="0" w:line="240" w:lineRule="auto"/>
        <w:jc w:val="both"/>
        <w:rPr>
          <w:rFonts w:cstheme="minorHAnsi"/>
          <w:b/>
          <w:bCs/>
        </w:rPr>
      </w:pPr>
      <w:r>
        <w:rPr>
          <w:rFonts w:cstheme="minorHAnsi"/>
          <w:b/>
          <w:bCs/>
        </w:rPr>
        <w:t>________________________</w:t>
      </w:r>
    </w:p>
    <w:p w14:paraId="2DB0117B" w14:textId="77777777" w:rsidR="00B43412" w:rsidRDefault="00B43412" w:rsidP="006E5884">
      <w:pPr>
        <w:spacing w:after="0" w:line="240" w:lineRule="auto"/>
        <w:jc w:val="both"/>
        <w:rPr>
          <w:rFonts w:cstheme="minorHAnsi"/>
          <w:b/>
          <w:bCs/>
        </w:rPr>
      </w:pPr>
    </w:p>
    <w:p w14:paraId="6BBFB3B6" w14:textId="3CAC0106" w:rsidR="00C65D8F" w:rsidRDefault="00C65D8F" w:rsidP="006E5884">
      <w:pPr>
        <w:spacing w:after="0" w:line="240" w:lineRule="auto"/>
        <w:jc w:val="both"/>
        <w:rPr>
          <w:rFonts w:cstheme="minorHAnsi"/>
          <w:b/>
          <w:bCs/>
        </w:rPr>
      </w:pPr>
      <w:r>
        <w:rPr>
          <w:rFonts w:cstheme="minorHAnsi"/>
          <w:b/>
          <w:bCs/>
        </w:rPr>
        <w:t>________________________</w:t>
      </w:r>
    </w:p>
    <w:p w14:paraId="23E753A4" w14:textId="77777777" w:rsidR="00B43412" w:rsidRDefault="00B43412" w:rsidP="006E5884">
      <w:pPr>
        <w:spacing w:after="0" w:line="240" w:lineRule="auto"/>
        <w:jc w:val="both"/>
        <w:rPr>
          <w:rFonts w:cstheme="minorHAnsi"/>
          <w:b/>
          <w:bCs/>
        </w:rPr>
      </w:pPr>
    </w:p>
    <w:p w14:paraId="1AF2726B" w14:textId="569B6E67" w:rsidR="00C65D8F" w:rsidRDefault="00C65D8F" w:rsidP="006E5884">
      <w:pPr>
        <w:spacing w:after="0" w:line="240" w:lineRule="auto"/>
        <w:jc w:val="both"/>
        <w:rPr>
          <w:rFonts w:cstheme="minorHAnsi"/>
          <w:b/>
          <w:bCs/>
        </w:rPr>
      </w:pPr>
      <w:r>
        <w:rPr>
          <w:rFonts w:cstheme="minorHAnsi"/>
          <w:b/>
          <w:bCs/>
        </w:rPr>
        <w:t>________________________</w:t>
      </w:r>
    </w:p>
    <w:p w14:paraId="672773F4" w14:textId="77777777" w:rsidR="00B43412" w:rsidRDefault="00B43412" w:rsidP="006E5884">
      <w:pPr>
        <w:spacing w:after="0" w:line="240" w:lineRule="auto"/>
        <w:jc w:val="both"/>
        <w:rPr>
          <w:rFonts w:cstheme="minorHAnsi"/>
        </w:rPr>
      </w:pPr>
    </w:p>
    <w:p w14:paraId="40F9F4AA" w14:textId="7C807578" w:rsidR="00C65D8F" w:rsidRDefault="00C65D8F" w:rsidP="006E5884">
      <w:pPr>
        <w:spacing w:after="0" w:line="240" w:lineRule="auto"/>
        <w:jc w:val="both"/>
        <w:rPr>
          <w:rFonts w:cstheme="minorHAnsi"/>
        </w:rPr>
      </w:pPr>
      <w:r>
        <w:rPr>
          <w:rFonts w:cstheme="minorHAnsi"/>
        </w:rPr>
        <w:t>Matična številka: _______________</w:t>
      </w:r>
    </w:p>
    <w:p w14:paraId="3EBA35D2" w14:textId="77777777" w:rsidR="00B43412" w:rsidRDefault="00B43412" w:rsidP="006E5884">
      <w:pPr>
        <w:spacing w:after="0" w:line="240" w:lineRule="auto"/>
        <w:jc w:val="both"/>
        <w:rPr>
          <w:rFonts w:cstheme="minorHAnsi"/>
        </w:rPr>
      </w:pPr>
    </w:p>
    <w:p w14:paraId="755095AC" w14:textId="6F983F1D" w:rsidR="00C65D8F" w:rsidRDefault="00C65D8F" w:rsidP="006E5884">
      <w:pPr>
        <w:spacing w:after="0" w:line="240" w:lineRule="auto"/>
        <w:jc w:val="both"/>
        <w:rPr>
          <w:rFonts w:cstheme="minorHAnsi"/>
        </w:rPr>
      </w:pPr>
      <w:r>
        <w:rPr>
          <w:rFonts w:cstheme="minorHAnsi"/>
        </w:rPr>
        <w:t>Davčna številka: ________________</w:t>
      </w:r>
    </w:p>
    <w:p w14:paraId="2E8B06A3" w14:textId="248D5675" w:rsidR="00004098" w:rsidRDefault="00004098" w:rsidP="00004098">
      <w:pPr>
        <w:spacing w:after="0" w:line="240" w:lineRule="auto"/>
        <w:jc w:val="both"/>
      </w:pPr>
    </w:p>
    <w:p w14:paraId="560C4870" w14:textId="6A692780" w:rsidR="001A2C0D" w:rsidRDefault="00C65D8F" w:rsidP="001A2C0D">
      <w:pPr>
        <w:spacing w:after="0" w:line="240" w:lineRule="auto"/>
        <w:jc w:val="both"/>
      </w:pPr>
      <w:r>
        <w:t>Podaja na podlagi Javnega poziva za sklenitev neposredne pogodbe za ustanovitev služnostne pravice na nepremičnem pre</w:t>
      </w:r>
      <w:r w:rsidR="009A75A9">
        <w:t>moženju za namen postavitve malih sončnih elektrarn</w:t>
      </w:r>
      <w:r>
        <w:t xml:space="preserve"> in sicer: </w:t>
      </w:r>
    </w:p>
    <w:p w14:paraId="4F704FE8" w14:textId="22B64E46" w:rsidR="00B43412" w:rsidRPr="006F44DC" w:rsidRDefault="00B43412" w:rsidP="001A2C0D">
      <w:pPr>
        <w:spacing w:after="0" w:line="240" w:lineRule="auto"/>
        <w:jc w:val="both"/>
        <w:rPr>
          <w:b/>
          <w:bCs/>
        </w:rPr>
      </w:pPr>
    </w:p>
    <w:p w14:paraId="46E5A8D9" w14:textId="2D11F3E5" w:rsidR="00B43412" w:rsidRPr="006F44DC" w:rsidRDefault="00B43412" w:rsidP="00B43412">
      <w:pPr>
        <w:pStyle w:val="Odstavekseznama"/>
        <w:numPr>
          <w:ilvl w:val="0"/>
          <w:numId w:val="16"/>
        </w:numPr>
        <w:spacing w:after="0" w:line="240" w:lineRule="auto"/>
        <w:jc w:val="both"/>
        <w:rPr>
          <w:b/>
          <w:bCs/>
        </w:rPr>
      </w:pPr>
      <w:r w:rsidRPr="006F44DC">
        <w:rPr>
          <w:b/>
          <w:bCs/>
        </w:rPr>
        <w:t xml:space="preserve">MSE OŠ IN ŠD Kanal </w:t>
      </w:r>
    </w:p>
    <w:p w14:paraId="4757BE93" w14:textId="0376DF6A" w:rsidR="001A2C0D" w:rsidRPr="001A2C0D" w:rsidRDefault="00C65D8F" w:rsidP="000F1D72">
      <w:pPr>
        <w:pStyle w:val="Odstavekseznama"/>
        <w:spacing w:after="0" w:line="240" w:lineRule="auto"/>
        <w:jc w:val="both"/>
      </w:pPr>
      <w:r w:rsidRPr="001A2C0D">
        <w:rPr>
          <w:rFonts w:ascii="Times New Roman" w:eastAsia="Calibri" w:hAnsi="Times New Roman" w:cs="Times New Roman"/>
          <w:i/>
          <w:iCs/>
        </w:rPr>
        <w:t>I</w:t>
      </w:r>
      <w:bookmarkStart w:id="0" w:name="_Hlk89007530"/>
      <w:r w:rsidRPr="001A2C0D">
        <w:rPr>
          <w:rFonts w:ascii="Times New Roman" w:eastAsia="Calibri" w:hAnsi="Times New Roman" w:cs="Times New Roman"/>
          <w:i/>
          <w:iCs/>
        </w:rPr>
        <w:t>D znak</w:t>
      </w:r>
      <w:r w:rsidRPr="001C310B">
        <w:rPr>
          <w:rFonts w:ascii="Times New Roman" w:eastAsia="Calibri" w:hAnsi="Times New Roman" w:cs="Times New Roman"/>
          <w:i/>
          <w:iCs/>
        </w:rPr>
        <w:t>: parcela 536/1, na kateri stoji stavba št. 352,</w:t>
      </w:r>
      <w:r w:rsidRPr="001A2C0D">
        <w:rPr>
          <w:rFonts w:ascii="Times New Roman" w:eastAsia="Calibri" w:hAnsi="Times New Roman" w:cs="Times New Roman"/>
          <w:i/>
          <w:iCs/>
        </w:rPr>
        <w:t xml:space="preserve"> </w:t>
      </w:r>
      <w:r w:rsidRPr="001C310B">
        <w:rPr>
          <w:rFonts w:ascii="Times New Roman" w:eastAsia="Calibri" w:hAnsi="Times New Roman" w:cs="Times New Roman"/>
          <w:b/>
          <w:bCs/>
          <w:i/>
          <w:iCs/>
        </w:rPr>
        <w:t>Osnovna Šola Kanal</w:t>
      </w:r>
      <w:r w:rsidRPr="001A2C0D">
        <w:rPr>
          <w:rFonts w:ascii="Times New Roman" w:eastAsia="Calibri" w:hAnsi="Times New Roman" w:cs="Times New Roman"/>
          <w:i/>
          <w:iCs/>
        </w:rPr>
        <w:t>, Gradnikova ulica 25, 5213 Kanal</w:t>
      </w:r>
      <w:r w:rsidR="00BD7C17">
        <w:rPr>
          <w:rFonts w:ascii="Times New Roman" w:eastAsia="Calibri" w:hAnsi="Times New Roman" w:cs="Times New Roman"/>
          <w:i/>
          <w:iCs/>
        </w:rPr>
        <w:t>;</w:t>
      </w:r>
      <w:r w:rsidRPr="001A2C0D">
        <w:rPr>
          <w:rFonts w:ascii="Times New Roman" w:eastAsia="Calibri" w:hAnsi="Times New Roman" w:cs="Times New Roman"/>
          <w:i/>
          <w:iCs/>
        </w:rPr>
        <w:t xml:space="preserve"> </w:t>
      </w:r>
      <w:bookmarkEnd w:id="0"/>
    </w:p>
    <w:p w14:paraId="623D3199" w14:textId="013203E2" w:rsidR="00C65D8F" w:rsidRPr="001A2C0D" w:rsidRDefault="00C65D8F" w:rsidP="000F1D72">
      <w:pPr>
        <w:pStyle w:val="Odstavekseznama"/>
        <w:spacing w:after="0" w:line="240" w:lineRule="auto"/>
        <w:jc w:val="both"/>
      </w:pPr>
      <w:r w:rsidRPr="001A2C0D">
        <w:rPr>
          <w:rFonts w:ascii="Times New Roman" w:eastAsia="Calibri" w:hAnsi="Times New Roman" w:cs="Times New Roman"/>
          <w:i/>
          <w:iCs/>
        </w:rPr>
        <w:t xml:space="preserve">ID znak: </w:t>
      </w:r>
      <w:r w:rsidRPr="001C310B">
        <w:rPr>
          <w:rFonts w:ascii="Times New Roman" w:eastAsia="Calibri" w:hAnsi="Times New Roman" w:cs="Times New Roman"/>
          <w:i/>
          <w:iCs/>
        </w:rPr>
        <w:t>parcela 208/3, na kateri stoji stavba št. 10</w:t>
      </w:r>
      <w:r w:rsidRPr="001A2C0D">
        <w:rPr>
          <w:rFonts w:ascii="Times New Roman" w:eastAsia="Calibri" w:hAnsi="Times New Roman" w:cs="Times New Roman"/>
          <w:i/>
          <w:iCs/>
        </w:rPr>
        <w:t xml:space="preserve">, </w:t>
      </w:r>
      <w:r w:rsidRPr="001C310B">
        <w:rPr>
          <w:rFonts w:ascii="Times New Roman" w:eastAsia="Calibri" w:hAnsi="Times New Roman" w:cs="Times New Roman"/>
          <w:b/>
          <w:bCs/>
          <w:i/>
          <w:iCs/>
        </w:rPr>
        <w:t>Športna Dvorana Kanal</w:t>
      </w:r>
      <w:r w:rsidRPr="001A2C0D">
        <w:rPr>
          <w:rFonts w:ascii="Times New Roman" w:eastAsia="Calibri" w:hAnsi="Times New Roman" w:cs="Times New Roman"/>
          <w:i/>
          <w:iCs/>
        </w:rPr>
        <w:t>, Gradnikova ulica 25, 5213 Kanal</w:t>
      </w:r>
      <w:r w:rsidR="00BD7C17">
        <w:rPr>
          <w:rFonts w:ascii="Times New Roman" w:eastAsia="Calibri" w:hAnsi="Times New Roman" w:cs="Times New Roman"/>
          <w:i/>
          <w:iCs/>
        </w:rPr>
        <w:t>;</w:t>
      </w:r>
      <w:r w:rsidRPr="001A2C0D">
        <w:rPr>
          <w:rFonts w:ascii="Times New Roman" w:eastAsia="Calibri" w:hAnsi="Times New Roman" w:cs="Times New Roman"/>
          <w:i/>
          <w:iCs/>
        </w:rPr>
        <w:t xml:space="preserve"> </w:t>
      </w:r>
    </w:p>
    <w:p w14:paraId="5F9B1008" w14:textId="389FCD2B" w:rsidR="00C65D8F" w:rsidRDefault="000F1D72" w:rsidP="00004098">
      <w:pPr>
        <w:spacing w:after="0" w:line="240" w:lineRule="auto"/>
        <w:jc w:val="both"/>
      </w:pPr>
      <w:r>
        <w:tab/>
      </w:r>
      <w:r w:rsidR="00BD7C17">
        <w:t>z</w:t>
      </w:r>
      <w:r w:rsidR="001A2C0D">
        <w:t xml:space="preserve"> merilnimi mesti: </w:t>
      </w:r>
    </w:p>
    <w:p w14:paraId="658EB09A" w14:textId="77777777" w:rsidR="00DE62A8" w:rsidRPr="00DE62A8" w:rsidRDefault="00DE62A8" w:rsidP="00004098">
      <w:pPr>
        <w:spacing w:after="0" w:line="240" w:lineRule="auto"/>
        <w:jc w:val="both"/>
        <w:rPr>
          <w:sz w:val="16"/>
          <w:szCs w:val="16"/>
        </w:rPr>
      </w:pPr>
    </w:p>
    <w:p w14:paraId="6B2DBEA4" w14:textId="0D956491" w:rsidR="00DE62A8" w:rsidRDefault="000F1D72" w:rsidP="00DE62A8">
      <w:pPr>
        <w:jc w:val="both"/>
      </w:pPr>
      <w:r>
        <w:tab/>
      </w:r>
      <w:r w:rsidR="00DE62A8">
        <w:t xml:space="preserve">- merilno mesto </w:t>
      </w:r>
      <w:r w:rsidR="00DE62A8" w:rsidRPr="00641A29">
        <w:t>7-4166</w:t>
      </w:r>
      <w:r w:rsidR="00DE62A8">
        <w:t xml:space="preserve"> </w:t>
      </w:r>
      <w:r w:rsidR="00DE62A8" w:rsidRPr="001C310B">
        <w:rPr>
          <w:b/>
          <w:bCs/>
        </w:rPr>
        <w:t>OŠ Kanal</w:t>
      </w:r>
      <w:r w:rsidR="00DE62A8">
        <w:t xml:space="preserve">, od 1.1.2019 do 31.12.2019 poraba  VT </w:t>
      </w:r>
      <w:r w:rsidR="00DE62A8" w:rsidRPr="00FB73C9">
        <w:t xml:space="preserve">73.993 </w:t>
      </w:r>
      <w:r w:rsidR="00DE62A8">
        <w:t xml:space="preserve">kWh in MT </w:t>
      </w:r>
      <w:r w:rsidR="00DE62A8">
        <w:tab/>
      </w:r>
      <w:r w:rsidR="00DE62A8" w:rsidRPr="00FB73C9">
        <w:t xml:space="preserve">48.554  kWh </w:t>
      </w:r>
      <w:r w:rsidR="00DE62A8">
        <w:t xml:space="preserve">električne energije, </w:t>
      </w:r>
      <w:r w:rsidR="00692977">
        <w:t xml:space="preserve">skupni </w:t>
      </w:r>
      <w:r w:rsidR="00DE62A8">
        <w:t xml:space="preserve">letni strošek </w:t>
      </w:r>
      <w:r w:rsidR="00692977">
        <w:t>15</w:t>
      </w:r>
      <w:r w:rsidR="00DE62A8" w:rsidRPr="00FB73C9">
        <w:t>.</w:t>
      </w:r>
      <w:r w:rsidR="00692977">
        <w:t>181</w:t>
      </w:r>
      <w:r w:rsidR="00DE62A8" w:rsidRPr="00FB73C9">
        <w:t>,</w:t>
      </w:r>
      <w:r w:rsidR="00692977">
        <w:t>42</w:t>
      </w:r>
      <w:r w:rsidR="00DE62A8" w:rsidRPr="00FB73C9">
        <w:t xml:space="preserve"> € brez DDV, </w:t>
      </w:r>
    </w:p>
    <w:p w14:paraId="373FD69C" w14:textId="0D4332A2" w:rsidR="005F5A8B" w:rsidRPr="00FB73C9" w:rsidRDefault="005F5A8B" w:rsidP="00DE62A8">
      <w:pPr>
        <w:jc w:val="both"/>
      </w:pPr>
      <w:r w:rsidRPr="005F5A8B">
        <w:rPr>
          <w:noProof/>
          <w:lang w:eastAsia="sl-SI"/>
        </w:rPr>
        <w:drawing>
          <wp:inline distT="0" distB="0" distL="0" distR="0" wp14:anchorId="22E83905" wp14:editId="707796DA">
            <wp:extent cx="5760720" cy="1367155"/>
            <wp:effectExtent l="0" t="0" r="0" b="4445"/>
            <wp:docPr id="2" name="Slika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13671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A1A5B3" w14:textId="4C876729" w:rsidR="00DE62A8" w:rsidRDefault="00DE62A8" w:rsidP="00DE62A8">
      <w:pPr>
        <w:jc w:val="both"/>
      </w:pPr>
      <w:r w:rsidRPr="00FB73C9">
        <w:tab/>
      </w:r>
      <w:r>
        <w:t xml:space="preserve">- merilno mesto </w:t>
      </w:r>
      <w:r w:rsidRPr="00782C6C">
        <w:t>7-4167</w:t>
      </w:r>
      <w:r>
        <w:t xml:space="preserve"> </w:t>
      </w:r>
      <w:r w:rsidRPr="001C310B">
        <w:rPr>
          <w:b/>
          <w:bCs/>
        </w:rPr>
        <w:t>Kuhinja OŠ Kanal</w:t>
      </w:r>
      <w:r>
        <w:t xml:space="preserve">, od 1.1.2019 do 31.12.2019 poraba  VT </w:t>
      </w:r>
      <w:r w:rsidRPr="00FB73C9">
        <w:t>30.998</w:t>
      </w:r>
      <w:r>
        <w:t xml:space="preserve"> kWh </w:t>
      </w:r>
      <w:r>
        <w:tab/>
        <w:t xml:space="preserve">in MT </w:t>
      </w:r>
      <w:r w:rsidRPr="00FB73C9">
        <w:t xml:space="preserve">6.565 kWh </w:t>
      </w:r>
      <w:r>
        <w:t xml:space="preserve">električne energije, </w:t>
      </w:r>
      <w:r w:rsidR="00692977">
        <w:t xml:space="preserve">skupni </w:t>
      </w:r>
      <w:r>
        <w:t xml:space="preserve">letni strošek </w:t>
      </w:r>
      <w:r w:rsidR="00692977">
        <w:t>4</w:t>
      </w:r>
      <w:r w:rsidRPr="00FB73C9">
        <w:t>.</w:t>
      </w:r>
      <w:r w:rsidR="00692977">
        <w:t>853</w:t>
      </w:r>
      <w:r w:rsidRPr="00FB73C9">
        <w:t>,</w:t>
      </w:r>
      <w:r w:rsidR="00692977">
        <w:t>79</w:t>
      </w:r>
      <w:r w:rsidRPr="00FB73C9">
        <w:t xml:space="preserve"> € brez DDV,</w:t>
      </w:r>
    </w:p>
    <w:p w14:paraId="018D6E3C" w14:textId="2CCBEEC6" w:rsidR="005F5A8B" w:rsidRDefault="005F5A8B" w:rsidP="00DE62A8">
      <w:pPr>
        <w:jc w:val="both"/>
      </w:pPr>
      <w:r w:rsidRPr="005F5A8B">
        <w:rPr>
          <w:noProof/>
          <w:lang w:eastAsia="sl-SI"/>
        </w:rPr>
        <w:lastRenderedPageBreak/>
        <w:drawing>
          <wp:inline distT="0" distB="0" distL="0" distR="0" wp14:anchorId="2C75A91F" wp14:editId="7393F01B">
            <wp:extent cx="5760720" cy="1712595"/>
            <wp:effectExtent l="0" t="0" r="0" b="1905"/>
            <wp:docPr id="3" name="Slika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17125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93F64D" w14:textId="18B3B399" w:rsidR="005F5A8B" w:rsidRDefault="005F5A8B" w:rsidP="00DE62A8">
      <w:pPr>
        <w:jc w:val="both"/>
      </w:pPr>
    </w:p>
    <w:p w14:paraId="46AC1122" w14:textId="67DB212B" w:rsidR="00DE62A8" w:rsidRDefault="00DE62A8" w:rsidP="00DE62A8">
      <w:pPr>
        <w:jc w:val="both"/>
      </w:pPr>
      <w:r w:rsidRPr="00FB73C9">
        <w:tab/>
      </w:r>
      <w:r>
        <w:t>-</w:t>
      </w:r>
      <w:r w:rsidRPr="00641A29">
        <w:t xml:space="preserve"> </w:t>
      </w:r>
      <w:r>
        <w:t xml:space="preserve">merilno mesto </w:t>
      </w:r>
      <w:r w:rsidRPr="00641A29">
        <w:t>7-</w:t>
      </w:r>
      <w:r>
        <w:t xml:space="preserve">127013 </w:t>
      </w:r>
      <w:r w:rsidRPr="001C310B">
        <w:rPr>
          <w:b/>
          <w:bCs/>
        </w:rPr>
        <w:t>ŠD Kanal</w:t>
      </w:r>
      <w:r>
        <w:t xml:space="preserve">, od 1.1.2019 do 31.12.2019 poraba  MT </w:t>
      </w:r>
      <w:r w:rsidRPr="00FB73C9">
        <w:t xml:space="preserve">61.273 kWh in MT </w:t>
      </w:r>
      <w:r w:rsidRPr="00FB73C9">
        <w:tab/>
        <w:t xml:space="preserve">41.872 kWh </w:t>
      </w:r>
      <w:r>
        <w:t>električne energije</w:t>
      </w:r>
      <w:r w:rsidR="00692977">
        <w:t>, skupni</w:t>
      </w:r>
      <w:r>
        <w:t xml:space="preserve"> letni strošek </w:t>
      </w:r>
      <w:r w:rsidR="00692977">
        <w:t>11</w:t>
      </w:r>
      <w:r w:rsidR="00FB73C9" w:rsidRPr="00FB73C9">
        <w:t>.</w:t>
      </w:r>
      <w:r w:rsidR="00692977">
        <w:t>950</w:t>
      </w:r>
      <w:r w:rsidR="00FB73C9" w:rsidRPr="00FB73C9">
        <w:t>,</w:t>
      </w:r>
      <w:r w:rsidR="00692977">
        <w:t>77</w:t>
      </w:r>
      <w:r w:rsidR="00FB73C9" w:rsidRPr="00FB73C9">
        <w:t xml:space="preserve"> </w:t>
      </w:r>
      <w:r w:rsidR="00FB73C9">
        <w:t xml:space="preserve"> € brez DDV</w:t>
      </w:r>
      <w:r w:rsidR="005F5A8B">
        <w:t xml:space="preserve">, </w:t>
      </w:r>
    </w:p>
    <w:p w14:paraId="5C944B88" w14:textId="27FD6066" w:rsidR="005F5A8B" w:rsidRDefault="005F5A8B" w:rsidP="00DE62A8">
      <w:pPr>
        <w:jc w:val="both"/>
      </w:pPr>
      <w:r w:rsidRPr="005F5A8B">
        <w:rPr>
          <w:noProof/>
          <w:lang w:eastAsia="sl-SI"/>
        </w:rPr>
        <w:drawing>
          <wp:inline distT="0" distB="0" distL="0" distR="0" wp14:anchorId="050F5901" wp14:editId="45E63D56">
            <wp:extent cx="5760720" cy="1809115"/>
            <wp:effectExtent l="0" t="0" r="0" b="635"/>
            <wp:docPr id="4" name="Slika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18091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F0F30B" w14:textId="13893694" w:rsidR="005F5A8B" w:rsidRPr="005F5A8B" w:rsidRDefault="005F5A8B" w:rsidP="00DE62A8">
      <w:pPr>
        <w:jc w:val="both"/>
        <w:rPr>
          <w:i/>
          <w:iCs/>
          <w:sz w:val="20"/>
          <w:szCs w:val="20"/>
        </w:rPr>
      </w:pPr>
      <w:r w:rsidRPr="005F5A8B">
        <w:rPr>
          <w:i/>
          <w:iCs/>
          <w:sz w:val="20"/>
          <w:szCs w:val="20"/>
        </w:rPr>
        <w:t>(glejte priloženo Excelovo tabelo)</w:t>
      </w:r>
    </w:p>
    <w:p w14:paraId="3621410B" w14:textId="03150F16" w:rsidR="00F024C3" w:rsidRPr="00C34BA8" w:rsidRDefault="004E56DD" w:rsidP="00A13137">
      <w:pPr>
        <w:spacing w:after="0" w:line="240" w:lineRule="auto"/>
        <w:jc w:val="both"/>
        <w:rPr>
          <w:b/>
          <w:bCs/>
        </w:rPr>
      </w:pPr>
      <w:r>
        <w:t xml:space="preserve">naslednji </w:t>
      </w:r>
      <w:r w:rsidR="00FB05C9" w:rsidRPr="00FB05C9">
        <w:rPr>
          <w:b/>
          <w:bCs/>
        </w:rPr>
        <w:t xml:space="preserve">PRIKAZ PREDVIDENE PROZVODNJE, DELEŽA ELEKTRIČNE ENERGIJE PORABLJENE </w:t>
      </w:r>
      <w:r w:rsidR="004C7B5F" w:rsidRPr="004C7B5F">
        <w:rPr>
          <w:b/>
          <w:bCs/>
        </w:rPr>
        <w:t xml:space="preserve">OZIROMA KOMPENZIRANO (NETIRANO) </w:t>
      </w:r>
      <w:r w:rsidR="00FB05C9" w:rsidRPr="00FB05C9">
        <w:rPr>
          <w:b/>
          <w:bCs/>
        </w:rPr>
        <w:t xml:space="preserve">LOKALNO IN PRIKAZA PRIHRANKOV V </w:t>
      </w:r>
      <w:r w:rsidR="004C7B5F">
        <w:rPr>
          <w:b/>
          <w:bCs/>
        </w:rPr>
        <w:t>25</w:t>
      </w:r>
      <w:r w:rsidR="00FB05C9" w:rsidRPr="00FB05C9">
        <w:rPr>
          <w:b/>
          <w:bCs/>
        </w:rPr>
        <w:t xml:space="preserve"> LETNEM OBDOBJU</w:t>
      </w:r>
      <w:r w:rsidR="00FB05C9">
        <w:rPr>
          <w:b/>
          <w:bCs/>
        </w:rPr>
        <w:t xml:space="preserve"> ZA MSE NA OŠ IN ŠD KANAL</w:t>
      </w:r>
    </w:p>
    <w:p w14:paraId="22CBA1C3" w14:textId="15FCB209" w:rsidR="00F024C3" w:rsidRDefault="00F024C3" w:rsidP="00A13137">
      <w:pPr>
        <w:spacing w:after="0" w:line="240" w:lineRule="auto"/>
        <w:jc w:val="both"/>
        <w:rPr>
          <w:sz w:val="16"/>
          <w:szCs w:val="16"/>
        </w:rPr>
      </w:pPr>
    </w:p>
    <w:p w14:paraId="51C92081" w14:textId="3D3F0859" w:rsidR="008E4B79" w:rsidRDefault="008E4B79" w:rsidP="008E4B79">
      <w:pPr>
        <w:spacing w:after="0" w:line="240" w:lineRule="auto"/>
        <w:jc w:val="both"/>
      </w:pPr>
      <w:bookmarkStart w:id="1" w:name="_Hlk89860787"/>
      <w:r w:rsidRPr="00B43412">
        <w:t>Za pot</w:t>
      </w:r>
      <w:r w:rsidR="00E32151">
        <w:t>rebe izračuna se poda proizvodn</w:t>
      </w:r>
      <w:r w:rsidRPr="00B43412">
        <w:t>i faktor 1.050 kWh/</w:t>
      </w:r>
      <w:proofErr w:type="spellStart"/>
      <w:r w:rsidRPr="00B43412">
        <w:t>kWp</w:t>
      </w:r>
      <w:proofErr w:type="spellEnd"/>
      <w:r w:rsidRPr="00B43412">
        <w:t>.</w:t>
      </w:r>
      <w:r>
        <w:t xml:space="preserve"> </w:t>
      </w:r>
    </w:p>
    <w:bookmarkEnd w:id="1"/>
    <w:p w14:paraId="5CBA458D" w14:textId="77777777" w:rsidR="008E4B79" w:rsidRPr="001C310B" w:rsidRDefault="008E4B79" w:rsidP="00A13137">
      <w:pPr>
        <w:spacing w:after="0" w:line="240" w:lineRule="auto"/>
        <w:jc w:val="both"/>
        <w:rPr>
          <w:sz w:val="16"/>
          <w:szCs w:val="16"/>
        </w:rPr>
      </w:pPr>
    </w:p>
    <w:p w14:paraId="7A94A977" w14:textId="28768BE9" w:rsidR="00FB05C9" w:rsidRDefault="00FB05C9" w:rsidP="00A13137">
      <w:pPr>
        <w:spacing w:after="0" w:line="240" w:lineRule="auto"/>
        <w:jc w:val="both"/>
        <w:rPr>
          <w:b/>
          <w:bCs/>
        </w:rPr>
      </w:pPr>
      <w:r>
        <w:t xml:space="preserve">Na streho </w:t>
      </w:r>
      <w:r w:rsidRPr="00273211">
        <w:rPr>
          <w:b/>
          <w:bCs/>
        </w:rPr>
        <w:t>OŠ Kanal</w:t>
      </w:r>
      <w:r>
        <w:t xml:space="preserve"> bomo postavili MSE moči </w:t>
      </w:r>
      <w:r w:rsidRPr="004C7B5F">
        <w:rPr>
          <w:b/>
          <w:bCs/>
        </w:rPr>
        <w:t>______</w:t>
      </w:r>
      <w:r w:rsidR="00B43412" w:rsidRPr="004C7B5F">
        <w:rPr>
          <w:b/>
          <w:bCs/>
        </w:rPr>
        <w:t>______</w:t>
      </w:r>
      <w:r w:rsidRPr="004C7B5F">
        <w:rPr>
          <w:b/>
          <w:bCs/>
        </w:rPr>
        <w:t xml:space="preserve">___ kW </w:t>
      </w:r>
    </w:p>
    <w:p w14:paraId="66E2407C" w14:textId="10D0C2E5" w:rsidR="006B1859" w:rsidRPr="006B1859" w:rsidRDefault="006B1859" w:rsidP="00A13137">
      <w:pPr>
        <w:spacing w:after="0" w:line="240" w:lineRule="auto"/>
        <w:jc w:val="both"/>
        <w:rPr>
          <w:b/>
          <w:bCs/>
          <w:sz w:val="16"/>
          <w:szCs w:val="16"/>
        </w:rPr>
      </w:pPr>
    </w:p>
    <w:p w14:paraId="33D1899C" w14:textId="0D9A0A28" w:rsidR="006B1859" w:rsidRPr="004C7B5F" w:rsidRDefault="006B1859" w:rsidP="00A13137">
      <w:pPr>
        <w:spacing w:after="0" w:line="240" w:lineRule="auto"/>
        <w:jc w:val="both"/>
        <w:rPr>
          <w:b/>
          <w:bCs/>
        </w:rPr>
      </w:pPr>
      <w:bookmarkStart w:id="2" w:name="_Hlk92386396"/>
      <w:r w:rsidRPr="006B1859">
        <w:t>Z investicijsko vrednostjo brez DDV v višini</w:t>
      </w:r>
      <w:r>
        <w:rPr>
          <w:b/>
          <w:bCs/>
        </w:rPr>
        <w:t xml:space="preserve"> ________________ EUR</w:t>
      </w:r>
    </w:p>
    <w:p w14:paraId="2B27A543" w14:textId="77777777" w:rsidR="00BD7C17" w:rsidRPr="00BD7C17" w:rsidRDefault="00BD7C17" w:rsidP="00A13137">
      <w:pPr>
        <w:spacing w:after="0" w:line="240" w:lineRule="auto"/>
        <w:jc w:val="both"/>
        <w:rPr>
          <w:sz w:val="16"/>
          <w:szCs w:val="16"/>
        </w:rPr>
      </w:pPr>
    </w:p>
    <w:bookmarkEnd w:id="2"/>
    <w:p w14:paraId="37A5C357" w14:textId="7A3B14C0" w:rsidR="00FB05C9" w:rsidRPr="004C7B5F" w:rsidRDefault="00FB05C9" w:rsidP="00A13137">
      <w:pPr>
        <w:spacing w:after="0" w:line="240" w:lineRule="auto"/>
        <w:jc w:val="both"/>
        <w:rPr>
          <w:b/>
          <w:bCs/>
        </w:rPr>
      </w:pPr>
      <w:r>
        <w:t xml:space="preserve">S predvideno letno proizvodnjo električne energije </w:t>
      </w:r>
      <w:r w:rsidRPr="004C7B5F">
        <w:rPr>
          <w:b/>
          <w:bCs/>
        </w:rPr>
        <w:t>_______</w:t>
      </w:r>
      <w:r w:rsidR="00B43412" w:rsidRPr="004C7B5F">
        <w:rPr>
          <w:b/>
          <w:bCs/>
        </w:rPr>
        <w:t>_______</w:t>
      </w:r>
      <w:r w:rsidRPr="004C7B5F">
        <w:rPr>
          <w:b/>
          <w:bCs/>
        </w:rPr>
        <w:t>__ kWh</w:t>
      </w:r>
    </w:p>
    <w:p w14:paraId="3BAF514D" w14:textId="4FCEBF5A" w:rsidR="008E4B79" w:rsidRPr="001C310B" w:rsidRDefault="008E4B79" w:rsidP="00A13137">
      <w:pPr>
        <w:spacing w:after="0" w:line="240" w:lineRule="auto"/>
        <w:jc w:val="both"/>
        <w:rPr>
          <w:sz w:val="16"/>
          <w:szCs w:val="16"/>
        </w:rPr>
      </w:pPr>
    </w:p>
    <w:p w14:paraId="6B82D2DB" w14:textId="09B30B54" w:rsidR="00BD7C17" w:rsidRDefault="00BD7C17" w:rsidP="00BD7C17">
      <w:pPr>
        <w:spacing w:after="0" w:line="240" w:lineRule="auto"/>
        <w:jc w:val="both"/>
        <w:rPr>
          <w:b/>
          <w:bCs/>
        </w:rPr>
      </w:pPr>
      <w:r>
        <w:t xml:space="preserve">Na streho </w:t>
      </w:r>
      <w:r w:rsidRPr="00273211">
        <w:rPr>
          <w:b/>
          <w:bCs/>
        </w:rPr>
        <w:t>ŠD Kanal</w:t>
      </w:r>
      <w:r>
        <w:t xml:space="preserve"> bomo postavili MSE moči </w:t>
      </w:r>
      <w:r w:rsidRPr="00392064">
        <w:rPr>
          <w:b/>
          <w:bCs/>
        </w:rPr>
        <w:t>_______</w:t>
      </w:r>
      <w:r w:rsidR="00B43412" w:rsidRPr="00392064">
        <w:rPr>
          <w:b/>
          <w:bCs/>
        </w:rPr>
        <w:t>_________</w:t>
      </w:r>
      <w:r w:rsidRPr="00392064">
        <w:rPr>
          <w:b/>
          <w:bCs/>
        </w:rPr>
        <w:t xml:space="preserve">__ kW </w:t>
      </w:r>
    </w:p>
    <w:p w14:paraId="1676D482" w14:textId="77777777" w:rsidR="006B1859" w:rsidRPr="006B1859" w:rsidRDefault="006B1859" w:rsidP="006B1859">
      <w:pPr>
        <w:spacing w:after="0" w:line="240" w:lineRule="auto"/>
        <w:jc w:val="both"/>
        <w:rPr>
          <w:sz w:val="16"/>
          <w:szCs w:val="16"/>
        </w:rPr>
      </w:pPr>
    </w:p>
    <w:p w14:paraId="35B18C88" w14:textId="77691C7D" w:rsidR="006B1859" w:rsidRPr="004C7B5F" w:rsidRDefault="006B1859" w:rsidP="006B1859">
      <w:pPr>
        <w:spacing w:after="0" w:line="240" w:lineRule="auto"/>
        <w:jc w:val="both"/>
        <w:rPr>
          <w:b/>
          <w:bCs/>
        </w:rPr>
      </w:pPr>
      <w:r w:rsidRPr="006B1859">
        <w:t>Z investicijsko vrednostjo brez DDV v višini</w:t>
      </w:r>
      <w:r>
        <w:rPr>
          <w:b/>
          <w:bCs/>
        </w:rPr>
        <w:t xml:space="preserve"> ________________ EUR</w:t>
      </w:r>
    </w:p>
    <w:p w14:paraId="14DFFE9E" w14:textId="77777777" w:rsidR="00BD7C17" w:rsidRPr="00BD7C17" w:rsidRDefault="00BD7C17" w:rsidP="00BD7C17">
      <w:pPr>
        <w:spacing w:after="0" w:line="240" w:lineRule="auto"/>
        <w:jc w:val="both"/>
        <w:rPr>
          <w:sz w:val="16"/>
          <w:szCs w:val="16"/>
        </w:rPr>
      </w:pPr>
    </w:p>
    <w:p w14:paraId="7037ABF7" w14:textId="6020DC61" w:rsidR="00BD7C17" w:rsidRPr="004C7B5F" w:rsidRDefault="00BD7C17" w:rsidP="00BD7C17">
      <w:pPr>
        <w:spacing w:after="0" w:line="240" w:lineRule="auto"/>
        <w:jc w:val="both"/>
        <w:rPr>
          <w:b/>
          <w:bCs/>
        </w:rPr>
      </w:pPr>
      <w:r>
        <w:t xml:space="preserve">S predvideno letno proizvodnjo električne energije </w:t>
      </w:r>
      <w:r w:rsidRPr="004C7B5F">
        <w:rPr>
          <w:b/>
          <w:bCs/>
        </w:rPr>
        <w:t>______</w:t>
      </w:r>
      <w:r w:rsidR="00B43412" w:rsidRPr="004C7B5F">
        <w:rPr>
          <w:b/>
          <w:bCs/>
        </w:rPr>
        <w:t>__________</w:t>
      </w:r>
      <w:r w:rsidRPr="004C7B5F">
        <w:rPr>
          <w:b/>
          <w:bCs/>
        </w:rPr>
        <w:t>___ kWh</w:t>
      </w:r>
    </w:p>
    <w:p w14:paraId="7E6B66C2" w14:textId="79522519" w:rsidR="00BD7C17" w:rsidRPr="00BD7C17" w:rsidRDefault="00BD7C17" w:rsidP="00A13137">
      <w:pPr>
        <w:spacing w:after="0" w:line="240" w:lineRule="auto"/>
        <w:jc w:val="both"/>
        <w:rPr>
          <w:sz w:val="16"/>
          <w:szCs w:val="16"/>
        </w:rPr>
      </w:pPr>
    </w:p>
    <w:p w14:paraId="319649EB" w14:textId="2BF79B8A" w:rsidR="00BD7C17" w:rsidRDefault="00BD7C17" w:rsidP="00C34BA8">
      <w:pPr>
        <w:spacing w:after="0" w:line="240" w:lineRule="auto"/>
        <w:jc w:val="both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Vpišite vrednosti moč</w:t>
      </w:r>
      <w:r w:rsidR="00F33DEE">
        <w:rPr>
          <w:i/>
          <w:iCs/>
          <w:sz w:val="20"/>
          <w:szCs w:val="20"/>
        </w:rPr>
        <w:t>i</w:t>
      </w:r>
      <w:r w:rsidR="006B1859">
        <w:rPr>
          <w:i/>
          <w:iCs/>
          <w:sz w:val="20"/>
          <w:szCs w:val="20"/>
        </w:rPr>
        <w:t>, investicijsko vrednost</w:t>
      </w:r>
      <w:r w:rsidR="003044A6">
        <w:rPr>
          <w:i/>
          <w:iCs/>
          <w:sz w:val="20"/>
          <w:szCs w:val="20"/>
        </w:rPr>
        <w:t xml:space="preserve"> in</w:t>
      </w:r>
      <w:r w:rsidR="00F33DEE">
        <w:rPr>
          <w:i/>
          <w:iCs/>
          <w:sz w:val="20"/>
          <w:szCs w:val="20"/>
        </w:rPr>
        <w:t xml:space="preserve"> </w:t>
      </w:r>
      <w:r>
        <w:rPr>
          <w:i/>
          <w:iCs/>
          <w:sz w:val="20"/>
          <w:szCs w:val="20"/>
        </w:rPr>
        <w:t>letne proizvodnje posameznih sončnih elektrarn</w:t>
      </w:r>
      <w:r w:rsidR="00F33DEE">
        <w:rPr>
          <w:i/>
          <w:iCs/>
          <w:sz w:val="20"/>
          <w:szCs w:val="20"/>
        </w:rPr>
        <w:t xml:space="preserve">. </w:t>
      </w:r>
    </w:p>
    <w:p w14:paraId="6BD70281" w14:textId="40F6AC46" w:rsidR="00BD7C17" w:rsidRPr="001C310B" w:rsidRDefault="00C34BA8" w:rsidP="00C34BA8">
      <w:pPr>
        <w:spacing w:after="0" w:line="240" w:lineRule="auto"/>
        <w:jc w:val="both"/>
        <w:rPr>
          <w:i/>
          <w:iCs/>
          <w:sz w:val="16"/>
          <w:szCs w:val="16"/>
        </w:rPr>
      </w:pPr>
      <w:r>
        <w:rPr>
          <w:i/>
          <w:iCs/>
          <w:sz w:val="20"/>
          <w:szCs w:val="20"/>
        </w:rPr>
        <w:t xml:space="preserve"> </w:t>
      </w:r>
    </w:p>
    <w:p w14:paraId="440E3ADD" w14:textId="1ED823A0" w:rsidR="00430F66" w:rsidRDefault="00BD7C17" w:rsidP="00BD7C17">
      <w:pPr>
        <w:spacing w:after="0" w:line="240" w:lineRule="auto"/>
        <w:jc w:val="both"/>
      </w:pPr>
      <w:r>
        <w:t>Lokalno</w:t>
      </w:r>
      <w:r w:rsidR="00273211">
        <w:t>, vključno z »</w:t>
      </w:r>
      <w:proofErr w:type="spellStart"/>
      <w:r w:rsidR="00273211">
        <w:t>netiranjem</w:t>
      </w:r>
      <w:proofErr w:type="spellEnd"/>
      <w:r w:rsidR="00273211">
        <w:t>«</w:t>
      </w:r>
      <w:r>
        <w:t xml:space="preserve"> se bo </w:t>
      </w:r>
      <w:r w:rsidR="00430F66">
        <w:t xml:space="preserve">letno </w:t>
      </w:r>
      <w:r>
        <w:t>porabilo</w:t>
      </w:r>
      <w:r w:rsidR="00430F66">
        <w:t xml:space="preserve">: </w:t>
      </w:r>
    </w:p>
    <w:p w14:paraId="78ED493C" w14:textId="6494E603" w:rsidR="00430F66" w:rsidRDefault="00430F66" w:rsidP="00430F66">
      <w:pPr>
        <w:spacing w:after="0" w:line="240" w:lineRule="auto"/>
        <w:jc w:val="both"/>
      </w:pPr>
      <w:r>
        <w:t xml:space="preserve">- merilno mesto </w:t>
      </w:r>
      <w:r w:rsidRPr="00641A29">
        <w:t>7-4166</w:t>
      </w:r>
      <w:r>
        <w:t xml:space="preserve"> OŠ Kanal, ____</w:t>
      </w:r>
      <w:r w:rsidR="00B43412">
        <w:t>_______</w:t>
      </w:r>
      <w:r>
        <w:t>___ kWh električne energije,</w:t>
      </w:r>
    </w:p>
    <w:p w14:paraId="421F876C" w14:textId="5EBAD3F9" w:rsidR="00430F66" w:rsidRDefault="00430F66" w:rsidP="00430F66">
      <w:pPr>
        <w:spacing w:after="0" w:line="240" w:lineRule="auto"/>
        <w:jc w:val="both"/>
      </w:pPr>
      <w:r>
        <w:t xml:space="preserve">- merilno mesto </w:t>
      </w:r>
      <w:r w:rsidRPr="00782C6C">
        <w:t>7-4167</w:t>
      </w:r>
      <w:r>
        <w:t xml:space="preserve"> Kuhinja OŠ Kanal, ____</w:t>
      </w:r>
      <w:r w:rsidR="00B43412">
        <w:t>______</w:t>
      </w:r>
      <w:r>
        <w:t>______ kWh el. energije,</w:t>
      </w:r>
    </w:p>
    <w:p w14:paraId="4E9B0131" w14:textId="1511F2D7" w:rsidR="00430F66" w:rsidRDefault="00430F66" w:rsidP="00430F66">
      <w:pPr>
        <w:spacing w:after="0" w:line="240" w:lineRule="auto"/>
        <w:jc w:val="both"/>
      </w:pPr>
      <w:r>
        <w:t>-</w:t>
      </w:r>
      <w:r w:rsidRPr="00641A29">
        <w:t xml:space="preserve"> </w:t>
      </w:r>
      <w:r>
        <w:t xml:space="preserve">merilno mesto </w:t>
      </w:r>
      <w:r w:rsidRPr="00641A29">
        <w:t>7-</w:t>
      </w:r>
      <w:r>
        <w:t>127013 ŠD Kanal, ________</w:t>
      </w:r>
      <w:r w:rsidR="00B43412">
        <w:t>________</w:t>
      </w:r>
      <w:r>
        <w:t>__ kWh električne energije,</w:t>
      </w:r>
    </w:p>
    <w:p w14:paraId="2B898F2A" w14:textId="2FEC566B" w:rsidR="00430F66" w:rsidRPr="001C310B" w:rsidRDefault="00430F66" w:rsidP="00430F66">
      <w:pPr>
        <w:spacing w:after="0" w:line="240" w:lineRule="auto"/>
        <w:jc w:val="both"/>
        <w:rPr>
          <w:b/>
          <w:bCs/>
        </w:rPr>
      </w:pPr>
      <w:r>
        <w:t xml:space="preserve">  </w:t>
      </w:r>
      <w:r w:rsidR="001C310B" w:rsidRPr="001C310B">
        <w:rPr>
          <w:b/>
          <w:bCs/>
        </w:rPr>
        <w:t>S</w:t>
      </w:r>
      <w:r w:rsidRPr="001C310B">
        <w:rPr>
          <w:b/>
          <w:bCs/>
        </w:rPr>
        <w:t>kupaj</w:t>
      </w:r>
      <w:r w:rsidR="001C310B" w:rsidRPr="001C310B">
        <w:rPr>
          <w:b/>
          <w:bCs/>
        </w:rPr>
        <w:t xml:space="preserve"> OŠ in ŠD Kanal</w:t>
      </w:r>
      <w:r w:rsidRPr="001C310B">
        <w:rPr>
          <w:b/>
          <w:bCs/>
        </w:rPr>
        <w:t>: ______</w:t>
      </w:r>
      <w:r w:rsidR="00B43412" w:rsidRPr="001C310B">
        <w:rPr>
          <w:b/>
          <w:bCs/>
        </w:rPr>
        <w:t>_________</w:t>
      </w:r>
      <w:r w:rsidRPr="001C310B">
        <w:rPr>
          <w:b/>
          <w:bCs/>
        </w:rPr>
        <w:t>___ kWh električne energije;</w:t>
      </w:r>
    </w:p>
    <w:p w14:paraId="023C2EB1" w14:textId="77777777" w:rsidR="00430F66" w:rsidRPr="00430F66" w:rsidRDefault="00430F66" w:rsidP="00BD7C17">
      <w:pPr>
        <w:spacing w:after="0" w:line="240" w:lineRule="auto"/>
        <w:jc w:val="both"/>
        <w:rPr>
          <w:sz w:val="16"/>
          <w:szCs w:val="16"/>
        </w:rPr>
      </w:pPr>
    </w:p>
    <w:p w14:paraId="2597B4E1" w14:textId="7FFB7128" w:rsidR="00BD7C17" w:rsidRDefault="00BD7C17" w:rsidP="00C34BA8">
      <w:pPr>
        <w:spacing w:after="0" w:line="240" w:lineRule="auto"/>
        <w:jc w:val="both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lastRenderedPageBreak/>
        <w:t xml:space="preserve">Vpišite </w:t>
      </w:r>
      <w:r w:rsidR="00273211">
        <w:rPr>
          <w:i/>
          <w:iCs/>
          <w:sz w:val="20"/>
          <w:szCs w:val="20"/>
        </w:rPr>
        <w:t xml:space="preserve">vsoto </w:t>
      </w:r>
      <w:r>
        <w:rPr>
          <w:i/>
          <w:iCs/>
          <w:sz w:val="20"/>
          <w:szCs w:val="20"/>
        </w:rPr>
        <w:t>vrednost</w:t>
      </w:r>
      <w:r w:rsidR="00430F66">
        <w:rPr>
          <w:i/>
          <w:iCs/>
          <w:sz w:val="20"/>
          <w:szCs w:val="20"/>
        </w:rPr>
        <w:t xml:space="preserve">i </w:t>
      </w:r>
      <w:r>
        <w:rPr>
          <w:i/>
          <w:iCs/>
          <w:sz w:val="20"/>
          <w:szCs w:val="20"/>
        </w:rPr>
        <w:t>letne količine električne energije, ki se bo porabila lokaln</w:t>
      </w:r>
      <w:r w:rsidR="00273211">
        <w:rPr>
          <w:i/>
          <w:iCs/>
          <w:sz w:val="20"/>
          <w:szCs w:val="20"/>
        </w:rPr>
        <w:t>o</w:t>
      </w:r>
      <w:r>
        <w:rPr>
          <w:i/>
          <w:iCs/>
          <w:sz w:val="20"/>
          <w:szCs w:val="20"/>
        </w:rPr>
        <w:t xml:space="preserve"> znotraj internega omrežja </w:t>
      </w:r>
      <w:r w:rsidR="00430F66">
        <w:rPr>
          <w:i/>
          <w:iCs/>
          <w:sz w:val="20"/>
          <w:szCs w:val="20"/>
        </w:rPr>
        <w:t>Občine</w:t>
      </w:r>
      <w:r w:rsidR="00273211">
        <w:rPr>
          <w:i/>
          <w:iCs/>
          <w:sz w:val="20"/>
          <w:szCs w:val="20"/>
        </w:rPr>
        <w:t xml:space="preserve"> in »</w:t>
      </w:r>
      <w:proofErr w:type="spellStart"/>
      <w:r w:rsidR="00273211">
        <w:rPr>
          <w:i/>
          <w:iCs/>
          <w:sz w:val="20"/>
          <w:szCs w:val="20"/>
        </w:rPr>
        <w:t>netirane</w:t>
      </w:r>
      <w:proofErr w:type="spellEnd"/>
      <w:r w:rsidR="00273211">
        <w:rPr>
          <w:i/>
          <w:iCs/>
          <w:sz w:val="20"/>
          <w:szCs w:val="20"/>
        </w:rPr>
        <w:t xml:space="preserve">« količine električne energije v primeru samooskrbe po EZ-1. </w:t>
      </w:r>
    </w:p>
    <w:p w14:paraId="6C31048A" w14:textId="345AC778" w:rsidR="004C7B5F" w:rsidRDefault="004C7B5F" w:rsidP="00C34BA8">
      <w:pPr>
        <w:spacing w:after="0" w:line="240" w:lineRule="auto"/>
        <w:jc w:val="both"/>
        <w:rPr>
          <w:i/>
          <w:iCs/>
          <w:sz w:val="20"/>
          <w:szCs w:val="20"/>
        </w:rPr>
      </w:pPr>
      <w:bookmarkStart w:id="3" w:name="_Hlk92386462"/>
      <w:r>
        <w:rPr>
          <w:i/>
          <w:iCs/>
          <w:sz w:val="20"/>
          <w:szCs w:val="20"/>
        </w:rPr>
        <w:t>V kolikor boste predlagali dodatna merilna mesta na OŠ Kanal in ŠD Kanal</w:t>
      </w:r>
      <w:r w:rsidR="008163CE">
        <w:rPr>
          <w:i/>
          <w:iCs/>
          <w:sz w:val="20"/>
          <w:szCs w:val="20"/>
        </w:rPr>
        <w:t>,</w:t>
      </w:r>
      <w:r>
        <w:rPr>
          <w:i/>
          <w:iCs/>
          <w:sz w:val="20"/>
          <w:szCs w:val="20"/>
        </w:rPr>
        <w:t xml:space="preserve"> to navedite v prilogi Obrazca 7. </w:t>
      </w:r>
    </w:p>
    <w:p w14:paraId="11E69D84" w14:textId="77777777" w:rsidR="005F5A8B" w:rsidRDefault="005F5A8B" w:rsidP="00C34BA8">
      <w:pPr>
        <w:spacing w:after="0" w:line="240" w:lineRule="auto"/>
        <w:jc w:val="both"/>
      </w:pPr>
    </w:p>
    <w:bookmarkEnd w:id="3"/>
    <w:p w14:paraId="06849320" w14:textId="2D386A34" w:rsidR="00BD7C17" w:rsidRPr="007E62FC" w:rsidRDefault="00430F66" w:rsidP="00C34BA8">
      <w:pPr>
        <w:spacing w:after="0" w:line="240" w:lineRule="auto"/>
        <w:jc w:val="both"/>
      </w:pPr>
      <w:r w:rsidRPr="007E62FC">
        <w:t xml:space="preserve">Prikaz prihrankov za občino v </w:t>
      </w:r>
      <w:r w:rsidR="004C7B5F">
        <w:t xml:space="preserve">25 </w:t>
      </w:r>
      <w:r w:rsidRPr="007E62FC">
        <w:t>letnem obdobju ob stalnih cenah, nominalno glede na referenčno leto 2019.</w:t>
      </w:r>
      <w:r w:rsidR="008E4B79">
        <w:t xml:space="preserve"> </w:t>
      </w:r>
      <w:r w:rsidR="008E4B79" w:rsidRPr="00917847">
        <w:t>Pri tem upoštevajte realno proizvodnjo el</w:t>
      </w:r>
      <w:r w:rsidR="006F44DC">
        <w:t>.</w:t>
      </w:r>
      <w:r w:rsidR="008E4B79" w:rsidRPr="00917847">
        <w:t xml:space="preserve"> energije glede na degradacijo modulov skozi leta.</w:t>
      </w:r>
    </w:p>
    <w:p w14:paraId="494D59A0" w14:textId="77777777" w:rsidR="00320E6A" w:rsidRPr="000F1D72" w:rsidRDefault="00320E6A" w:rsidP="007E62FC">
      <w:pPr>
        <w:spacing w:after="0" w:line="240" w:lineRule="auto"/>
        <w:jc w:val="both"/>
        <w:rPr>
          <w:sz w:val="16"/>
          <w:szCs w:val="16"/>
        </w:rPr>
      </w:pPr>
    </w:p>
    <w:p w14:paraId="7186C3F7" w14:textId="35875D93" w:rsidR="007E62FC" w:rsidRPr="00392064" w:rsidRDefault="007E62FC" w:rsidP="007E62FC">
      <w:pPr>
        <w:spacing w:after="0" w:line="240" w:lineRule="auto"/>
        <w:jc w:val="both"/>
        <w:rPr>
          <w:b/>
          <w:bCs/>
        </w:rPr>
      </w:pPr>
      <w:r>
        <w:t xml:space="preserve">- merilno mesto </w:t>
      </w:r>
      <w:r w:rsidRPr="00641A29">
        <w:t>7-4166</w:t>
      </w:r>
      <w:r>
        <w:t xml:space="preserve"> OŠ Kanal, </w:t>
      </w:r>
      <w:r w:rsidR="00320E6A">
        <w:t xml:space="preserve"> novi letni strošek </w:t>
      </w:r>
      <w:r>
        <w:t>električne energije</w:t>
      </w:r>
      <w:r w:rsidR="00320E6A">
        <w:t xml:space="preserve"> </w:t>
      </w:r>
      <w:r w:rsidR="00320E6A" w:rsidRPr="00392064">
        <w:rPr>
          <w:b/>
          <w:bCs/>
        </w:rPr>
        <w:t>_</w:t>
      </w:r>
      <w:r w:rsidR="00C62C5C" w:rsidRPr="00392064">
        <w:rPr>
          <w:b/>
          <w:bCs/>
        </w:rPr>
        <w:t>_____</w:t>
      </w:r>
      <w:r w:rsidR="00320E6A" w:rsidRPr="00392064">
        <w:rPr>
          <w:b/>
          <w:bCs/>
        </w:rPr>
        <w:t>________ €</w:t>
      </w:r>
    </w:p>
    <w:p w14:paraId="0CCA3F21" w14:textId="295924C8" w:rsidR="00320E6A" w:rsidRPr="00392064" w:rsidRDefault="007E62FC" w:rsidP="00320E6A">
      <w:pPr>
        <w:spacing w:after="0" w:line="240" w:lineRule="auto"/>
        <w:jc w:val="both"/>
        <w:rPr>
          <w:b/>
          <w:bCs/>
        </w:rPr>
      </w:pPr>
      <w:r>
        <w:t xml:space="preserve">- merilno mesto </w:t>
      </w:r>
      <w:r w:rsidRPr="00782C6C">
        <w:t>7-4167</w:t>
      </w:r>
      <w:r>
        <w:t xml:space="preserve"> Kuhinja OŠ Kanal, </w:t>
      </w:r>
      <w:r w:rsidR="00320E6A">
        <w:t>novi letni strošek el</w:t>
      </w:r>
      <w:r w:rsidR="00C62C5C">
        <w:t xml:space="preserve">. </w:t>
      </w:r>
      <w:r w:rsidR="00320E6A">
        <w:t xml:space="preserve">energije </w:t>
      </w:r>
      <w:r w:rsidR="00320E6A" w:rsidRPr="00392064">
        <w:rPr>
          <w:b/>
          <w:bCs/>
        </w:rPr>
        <w:t>_____</w:t>
      </w:r>
      <w:r w:rsidR="00C62C5C" w:rsidRPr="00392064">
        <w:rPr>
          <w:b/>
          <w:bCs/>
        </w:rPr>
        <w:t>_____</w:t>
      </w:r>
      <w:r w:rsidR="00320E6A" w:rsidRPr="00392064">
        <w:rPr>
          <w:b/>
          <w:bCs/>
        </w:rPr>
        <w:t>_____ €</w:t>
      </w:r>
    </w:p>
    <w:p w14:paraId="6DF4B0A3" w14:textId="62BC03D5" w:rsidR="00320E6A" w:rsidRPr="00392064" w:rsidRDefault="007E62FC" w:rsidP="00320E6A">
      <w:pPr>
        <w:spacing w:after="0" w:line="240" w:lineRule="auto"/>
        <w:jc w:val="both"/>
        <w:rPr>
          <w:b/>
          <w:bCs/>
        </w:rPr>
      </w:pPr>
      <w:r>
        <w:t>-</w:t>
      </w:r>
      <w:r w:rsidRPr="00641A29">
        <w:t xml:space="preserve"> </w:t>
      </w:r>
      <w:r>
        <w:t xml:space="preserve">merilno mesto </w:t>
      </w:r>
      <w:r w:rsidRPr="00641A29">
        <w:t>7-</w:t>
      </w:r>
      <w:r>
        <w:t>127013 ŠD Kanal,</w:t>
      </w:r>
      <w:r w:rsidR="00320E6A">
        <w:t xml:space="preserve"> novi letni strošek električne energije </w:t>
      </w:r>
      <w:r w:rsidR="00320E6A" w:rsidRPr="00392064">
        <w:rPr>
          <w:b/>
          <w:bCs/>
        </w:rPr>
        <w:t>_______</w:t>
      </w:r>
      <w:r w:rsidR="00C62C5C" w:rsidRPr="00392064">
        <w:rPr>
          <w:b/>
          <w:bCs/>
        </w:rPr>
        <w:t>______</w:t>
      </w:r>
      <w:r w:rsidR="00320E6A" w:rsidRPr="00392064">
        <w:rPr>
          <w:b/>
          <w:bCs/>
        </w:rPr>
        <w:t>___ €</w:t>
      </w:r>
    </w:p>
    <w:p w14:paraId="50172D72" w14:textId="494A4140" w:rsidR="00320E6A" w:rsidRPr="003044A6" w:rsidRDefault="007E62FC" w:rsidP="00320E6A">
      <w:pPr>
        <w:spacing w:after="0" w:line="240" w:lineRule="auto"/>
        <w:jc w:val="both"/>
        <w:rPr>
          <w:b/>
          <w:bCs/>
        </w:rPr>
      </w:pPr>
      <w:r>
        <w:t xml:space="preserve">  </w:t>
      </w:r>
      <w:r w:rsidRPr="003044A6">
        <w:rPr>
          <w:b/>
          <w:bCs/>
        </w:rPr>
        <w:t xml:space="preserve">skupaj: </w:t>
      </w:r>
      <w:r w:rsidR="00320E6A" w:rsidRPr="003044A6">
        <w:rPr>
          <w:b/>
          <w:bCs/>
        </w:rPr>
        <w:t>novi letni strošek električne energije</w:t>
      </w:r>
      <w:r w:rsidR="00C62C5C" w:rsidRPr="003044A6">
        <w:rPr>
          <w:b/>
          <w:bCs/>
        </w:rPr>
        <w:t xml:space="preserve"> za OŠ in ŠD kanal </w:t>
      </w:r>
      <w:r w:rsidR="00320E6A" w:rsidRPr="003044A6">
        <w:rPr>
          <w:b/>
          <w:bCs/>
        </w:rPr>
        <w:t xml:space="preserve"> ______</w:t>
      </w:r>
      <w:r w:rsidR="00C62C5C" w:rsidRPr="003044A6">
        <w:rPr>
          <w:b/>
          <w:bCs/>
        </w:rPr>
        <w:t>________</w:t>
      </w:r>
      <w:r w:rsidR="00320E6A" w:rsidRPr="003044A6">
        <w:rPr>
          <w:b/>
          <w:bCs/>
        </w:rPr>
        <w:t>____ €</w:t>
      </w:r>
    </w:p>
    <w:p w14:paraId="40B61D99" w14:textId="77777777" w:rsidR="001C310B" w:rsidRPr="003044A6" w:rsidRDefault="001C310B" w:rsidP="00320E6A">
      <w:pPr>
        <w:spacing w:after="0" w:line="240" w:lineRule="auto"/>
        <w:jc w:val="both"/>
        <w:rPr>
          <w:b/>
          <w:bCs/>
          <w:sz w:val="16"/>
          <w:szCs w:val="16"/>
        </w:rPr>
      </w:pPr>
    </w:p>
    <w:p w14:paraId="28EFAA1C" w14:textId="4577EE71" w:rsidR="00917847" w:rsidRDefault="00917847" w:rsidP="00917847">
      <w:pPr>
        <w:spacing w:after="0" w:line="240" w:lineRule="auto"/>
        <w:jc w:val="both"/>
      </w:pPr>
      <w:r>
        <w:t xml:space="preserve">- merilno mesto </w:t>
      </w:r>
      <w:r w:rsidRPr="00641A29">
        <w:t>7-4166</w:t>
      </w:r>
      <w:r>
        <w:t xml:space="preserve"> OŠ Kanal,  referenčni strošek el. energije v letu 2019  = 15</w:t>
      </w:r>
      <w:r w:rsidRPr="00FB73C9">
        <w:t>.</w:t>
      </w:r>
      <w:r>
        <w:t>181</w:t>
      </w:r>
      <w:r w:rsidRPr="00FB73C9">
        <w:t>,</w:t>
      </w:r>
      <w:r>
        <w:t>42</w:t>
      </w:r>
      <w:r w:rsidRPr="00FB73C9">
        <w:t xml:space="preserve"> € brez DDV</w:t>
      </w:r>
    </w:p>
    <w:p w14:paraId="0D5DCBB1" w14:textId="3FF4A57E" w:rsidR="00917847" w:rsidRDefault="00917847" w:rsidP="00917847">
      <w:pPr>
        <w:spacing w:after="0" w:line="240" w:lineRule="auto"/>
        <w:jc w:val="both"/>
      </w:pPr>
      <w:r>
        <w:t xml:space="preserve">- merilno mesto </w:t>
      </w:r>
      <w:r w:rsidRPr="00782C6C">
        <w:t>7-4167</w:t>
      </w:r>
      <w:r>
        <w:t xml:space="preserve"> Kuhinja OŠ Kanal, ref. strošek el. energije v letu 2019 = 4</w:t>
      </w:r>
      <w:r w:rsidRPr="00FB73C9">
        <w:t>.</w:t>
      </w:r>
      <w:r>
        <w:t>853</w:t>
      </w:r>
      <w:r w:rsidRPr="00FB73C9">
        <w:t>,</w:t>
      </w:r>
      <w:r>
        <w:t>79</w:t>
      </w:r>
      <w:r w:rsidRPr="00FB73C9">
        <w:t xml:space="preserve"> € brez DDV</w:t>
      </w:r>
    </w:p>
    <w:p w14:paraId="625BFEC5" w14:textId="4FA01952" w:rsidR="00917847" w:rsidRDefault="00917847" w:rsidP="00917847">
      <w:pPr>
        <w:spacing w:after="0" w:line="240" w:lineRule="auto"/>
        <w:jc w:val="both"/>
      </w:pPr>
      <w:r>
        <w:t>-</w:t>
      </w:r>
      <w:r w:rsidRPr="00641A29">
        <w:t xml:space="preserve"> </w:t>
      </w:r>
      <w:r>
        <w:t xml:space="preserve">merilno mesto </w:t>
      </w:r>
      <w:r w:rsidRPr="00641A29">
        <w:t>7-</w:t>
      </w:r>
      <w:r>
        <w:t>127013 ŠD Kanal, referenčni strošek el. energije v letu 2019  = 11</w:t>
      </w:r>
      <w:r w:rsidRPr="00FB73C9">
        <w:t>.</w:t>
      </w:r>
      <w:r>
        <w:t>950</w:t>
      </w:r>
      <w:r w:rsidRPr="00FB73C9">
        <w:t>,</w:t>
      </w:r>
      <w:r>
        <w:t>77</w:t>
      </w:r>
      <w:r w:rsidRPr="00FB73C9">
        <w:t xml:space="preserve"> </w:t>
      </w:r>
      <w:r>
        <w:t xml:space="preserve"> € brez DDV</w:t>
      </w:r>
    </w:p>
    <w:p w14:paraId="7E49B19E" w14:textId="1EAA4B79" w:rsidR="00917847" w:rsidRPr="003044A6" w:rsidRDefault="00917847" w:rsidP="00917847">
      <w:pPr>
        <w:spacing w:after="0" w:line="240" w:lineRule="auto"/>
        <w:jc w:val="both"/>
        <w:rPr>
          <w:b/>
          <w:bCs/>
        </w:rPr>
      </w:pPr>
      <w:r>
        <w:t xml:space="preserve">  </w:t>
      </w:r>
      <w:r w:rsidRPr="003044A6">
        <w:rPr>
          <w:b/>
          <w:bCs/>
        </w:rPr>
        <w:t xml:space="preserve">skupaj: </w:t>
      </w:r>
      <w:r w:rsidR="00C62C5C" w:rsidRPr="003044A6">
        <w:rPr>
          <w:b/>
          <w:bCs/>
        </w:rPr>
        <w:t>referenčni strošek el. energije 2019 za OŠ in ŠD Kanal = 31.985,98</w:t>
      </w:r>
      <w:r w:rsidRPr="003044A6">
        <w:rPr>
          <w:b/>
          <w:bCs/>
        </w:rPr>
        <w:t xml:space="preserve"> €</w:t>
      </w:r>
    </w:p>
    <w:p w14:paraId="1E598C07" w14:textId="24375511" w:rsidR="007E62FC" w:rsidRDefault="007E62FC" w:rsidP="007E62FC">
      <w:pPr>
        <w:spacing w:after="0" w:line="240" w:lineRule="auto"/>
        <w:jc w:val="both"/>
      </w:pPr>
    </w:p>
    <w:p w14:paraId="668744F1" w14:textId="52FE64BA" w:rsidR="00320E6A" w:rsidRPr="00392064" w:rsidRDefault="00320E6A" w:rsidP="00320E6A">
      <w:pPr>
        <w:spacing w:after="0" w:line="240" w:lineRule="auto"/>
        <w:jc w:val="both"/>
        <w:rPr>
          <w:b/>
          <w:bCs/>
        </w:rPr>
      </w:pPr>
      <w:r>
        <w:t xml:space="preserve">- merilno mesto </w:t>
      </w:r>
      <w:r w:rsidRPr="00641A29">
        <w:t>7-4166</w:t>
      </w:r>
      <w:r>
        <w:t xml:space="preserve"> OŠ Kanal,  letni prihranek stroška električne energije </w:t>
      </w:r>
      <w:r w:rsidRPr="00392064">
        <w:rPr>
          <w:b/>
          <w:bCs/>
        </w:rPr>
        <w:t>______</w:t>
      </w:r>
      <w:r w:rsidR="00C62C5C" w:rsidRPr="00392064">
        <w:rPr>
          <w:b/>
          <w:bCs/>
        </w:rPr>
        <w:t>____</w:t>
      </w:r>
      <w:r w:rsidRPr="00392064">
        <w:rPr>
          <w:b/>
          <w:bCs/>
        </w:rPr>
        <w:t>____ €</w:t>
      </w:r>
    </w:p>
    <w:p w14:paraId="6E6CC370" w14:textId="0E91CB79" w:rsidR="00320E6A" w:rsidRPr="00392064" w:rsidRDefault="00320E6A" w:rsidP="00320E6A">
      <w:pPr>
        <w:spacing w:after="0" w:line="240" w:lineRule="auto"/>
        <w:jc w:val="both"/>
        <w:rPr>
          <w:b/>
          <w:bCs/>
        </w:rPr>
      </w:pPr>
      <w:r>
        <w:t xml:space="preserve">- merilno mesto </w:t>
      </w:r>
      <w:r w:rsidRPr="00782C6C">
        <w:t>7-4167</w:t>
      </w:r>
      <w:r>
        <w:t xml:space="preserve"> Kuhinja OŠ Kanal, letni prihranek stroška el</w:t>
      </w:r>
      <w:r w:rsidR="00C62C5C">
        <w:t xml:space="preserve">. </w:t>
      </w:r>
      <w:r>
        <w:t xml:space="preserve">energije </w:t>
      </w:r>
      <w:r w:rsidRPr="00392064">
        <w:rPr>
          <w:b/>
          <w:bCs/>
        </w:rPr>
        <w:t>___</w:t>
      </w:r>
      <w:r w:rsidR="00C62C5C" w:rsidRPr="00392064">
        <w:rPr>
          <w:b/>
          <w:bCs/>
        </w:rPr>
        <w:t>_____</w:t>
      </w:r>
      <w:r w:rsidRPr="00392064">
        <w:rPr>
          <w:b/>
          <w:bCs/>
        </w:rPr>
        <w:t>______ €</w:t>
      </w:r>
    </w:p>
    <w:p w14:paraId="5D92A37C" w14:textId="5E8AD171" w:rsidR="00320E6A" w:rsidRPr="00392064" w:rsidRDefault="00320E6A" w:rsidP="00320E6A">
      <w:pPr>
        <w:spacing w:after="0" w:line="240" w:lineRule="auto"/>
        <w:jc w:val="both"/>
        <w:rPr>
          <w:b/>
          <w:bCs/>
        </w:rPr>
      </w:pPr>
      <w:r>
        <w:t>-</w:t>
      </w:r>
      <w:r w:rsidRPr="00641A29">
        <w:t xml:space="preserve"> </w:t>
      </w:r>
      <w:r>
        <w:t xml:space="preserve">merilno mesto </w:t>
      </w:r>
      <w:r w:rsidRPr="00641A29">
        <w:t>7-</w:t>
      </w:r>
      <w:r>
        <w:t xml:space="preserve">127013 ŠD Kanal, letni prihranek stroška električne energije </w:t>
      </w:r>
      <w:r w:rsidRPr="00392064">
        <w:rPr>
          <w:b/>
          <w:bCs/>
        </w:rPr>
        <w:t>__</w:t>
      </w:r>
      <w:r w:rsidR="00C62C5C" w:rsidRPr="00392064">
        <w:rPr>
          <w:b/>
          <w:bCs/>
        </w:rPr>
        <w:t>____</w:t>
      </w:r>
      <w:r w:rsidRPr="00392064">
        <w:rPr>
          <w:b/>
          <w:bCs/>
        </w:rPr>
        <w:t>_______ €</w:t>
      </w:r>
    </w:p>
    <w:p w14:paraId="5D96B95E" w14:textId="1918037B" w:rsidR="00320E6A" w:rsidRPr="003044A6" w:rsidRDefault="00320E6A" w:rsidP="00320E6A">
      <w:pPr>
        <w:spacing w:after="0" w:line="240" w:lineRule="auto"/>
        <w:jc w:val="both"/>
        <w:rPr>
          <w:b/>
          <w:bCs/>
        </w:rPr>
      </w:pPr>
      <w:r>
        <w:t xml:space="preserve">  </w:t>
      </w:r>
      <w:r w:rsidRPr="003044A6">
        <w:rPr>
          <w:b/>
          <w:bCs/>
        </w:rPr>
        <w:t xml:space="preserve">skupaj: skupni </w:t>
      </w:r>
      <w:r w:rsidR="001C310B" w:rsidRPr="003044A6">
        <w:rPr>
          <w:b/>
          <w:bCs/>
        </w:rPr>
        <w:t xml:space="preserve">letni </w:t>
      </w:r>
      <w:r w:rsidRPr="003044A6">
        <w:rPr>
          <w:b/>
          <w:bCs/>
        </w:rPr>
        <w:t>prihranek stroška električne energije</w:t>
      </w:r>
      <w:r w:rsidR="00C62C5C" w:rsidRPr="003044A6">
        <w:rPr>
          <w:b/>
          <w:bCs/>
        </w:rPr>
        <w:t xml:space="preserve"> za OŠ in ŠD Kanal </w:t>
      </w:r>
      <w:r w:rsidRPr="003044A6">
        <w:rPr>
          <w:b/>
          <w:bCs/>
        </w:rPr>
        <w:t xml:space="preserve"> ___</w:t>
      </w:r>
      <w:r w:rsidR="00C62C5C" w:rsidRPr="003044A6">
        <w:rPr>
          <w:b/>
          <w:bCs/>
        </w:rPr>
        <w:t>_____</w:t>
      </w:r>
      <w:r w:rsidRPr="003044A6">
        <w:rPr>
          <w:b/>
          <w:bCs/>
        </w:rPr>
        <w:t>_______ €</w:t>
      </w:r>
    </w:p>
    <w:p w14:paraId="7A522582" w14:textId="77777777" w:rsidR="00320E6A" w:rsidRDefault="00320E6A" w:rsidP="00320E6A">
      <w:pPr>
        <w:spacing w:after="0" w:line="240" w:lineRule="auto"/>
        <w:jc w:val="both"/>
      </w:pPr>
    </w:p>
    <w:p w14:paraId="20420999" w14:textId="0DF35EFB" w:rsidR="007E62FC" w:rsidRPr="00C62C5C" w:rsidRDefault="00320E6A" w:rsidP="00C34BA8">
      <w:pPr>
        <w:spacing w:after="0" w:line="240" w:lineRule="auto"/>
        <w:jc w:val="both"/>
        <w:rPr>
          <w:b/>
          <w:bCs/>
          <w:i/>
          <w:iCs/>
          <w:sz w:val="20"/>
          <w:szCs w:val="20"/>
        </w:rPr>
      </w:pPr>
      <w:r w:rsidRPr="00C62C5C">
        <w:rPr>
          <w:b/>
          <w:bCs/>
          <w:i/>
          <w:iCs/>
          <w:sz w:val="20"/>
          <w:szCs w:val="20"/>
        </w:rPr>
        <w:t xml:space="preserve">SKUPAJ PRIHRANEK STROŠKA ELEKTRIČNE ENERGIJE V </w:t>
      </w:r>
      <w:r w:rsidR="00392064">
        <w:rPr>
          <w:b/>
          <w:bCs/>
          <w:i/>
          <w:iCs/>
          <w:sz w:val="20"/>
          <w:szCs w:val="20"/>
        </w:rPr>
        <w:t>25</w:t>
      </w:r>
      <w:r w:rsidRPr="00C62C5C">
        <w:rPr>
          <w:b/>
          <w:bCs/>
          <w:i/>
          <w:iCs/>
          <w:sz w:val="20"/>
          <w:szCs w:val="20"/>
        </w:rPr>
        <w:t xml:space="preserve"> LETIH</w:t>
      </w:r>
      <w:r w:rsidR="00C62C5C" w:rsidRPr="00C62C5C">
        <w:rPr>
          <w:b/>
          <w:bCs/>
          <w:i/>
          <w:iCs/>
          <w:sz w:val="20"/>
          <w:szCs w:val="20"/>
        </w:rPr>
        <w:t xml:space="preserve"> ZA OŠ IN ŠD KANAL</w:t>
      </w:r>
      <w:r w:rsidRPr="00C62C5C">
        <w:rPr>
          <w:b/>
          <w:bCs/>
          <w:i/>
          <w:iCs/>
          <w:sz w:val="20"/>
          <w:szCs w:val="20"/>
        </w:rPr>
        <w:t xml:space="preserve">: </w:t>
      </w:r>
      <w:r w:rsidR="00C62C5C" w:rsidRPr="00C62C5C">
        <w:rPr>
          <w:b/>
          <w:bCs/>
          <w:i/>
          <w:iCs/>
          <w:sz w:val="20"/>
          <w:szCs w:val="20"/>
        </w:rPr>
        <w:t>___</w:t>
      </w:r>
      <w:r w:rsidRPr="00C62C5C">
        <w:rPr>
          <w:b/>
          <w:bCs/>
          <w:i/>
          <w:iCs/>
          <w:sz w:val="20"/>
          <w:szCs w:val="20"/>
        </w:rPr>
        <w:t>________</w:t>
      </w:r>
      <w:r w:rsidR="00C62C5C" w:rsidRPr="00C62C5C">
        <w:rPr>
          <w:b/>
          <w:bCs/>
          <w:i/>
          <w:iCs/>
          <w:sz w:val="20"/>
          <w:szCs w:val="20"/>
        </w:rPr>
        <w:t>,</w:t>
      </w:r>
      <w:r w:rsidRPr="00C62C5C">
        <w:rPr>
          <w:b/>
          <w:bCs/>
          <w:i/>
          <w:iCs/>
          <w:sz w:val="20"/>
          <w:szCs w:val="20"/>
        </w:rPr>
        <w:t>____ €</w:t>
      </w:r>
    </w:p>
    <w:p w14:paraId="3DE6980A" w14:textId="77777777" w:rsidR="00320E6A" w:rsidRDefault="00320E6A" w:rsidP="00C34BA8">
      <w:pPr>
        <w:spacing w:after="0" w:line="240" w:lineRule="auto"/>
        <w:jc w:val="both"/>
        <w:rPr>
          <w:i/>
          <w:iCs/>
          <w:sz w:val="20"/>
          <w:szCs w:val="20"/>
        </w:rPr>
      </w:pPr>
    </w:p>
    <w:p w14:paraId="5C5558FC" w14:textId="211F83F8" w:rsidR="00273211" w:rsidRDefault="00273211" w:rsidP="00273211">
      <w:pPr>
        <w:spacing w:after="0" w:line="240" w:lineRule="auto"/>
        <w:jc w:val="both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 xml:space="preserve">Skupni prihranek </w:t>
      </w:r>
      <w:r w:rsidR="006F44DC">
        <w:rPr>
          <w:i/>
          <w:iCs/>
          <w:sz w:val="20"/>
          <w:szCs w:val="20"/>
        </w:rPr>
        <w:t>dobite kot zmnožek pogodbene dobe v letih in letni prihranek in katerega vpišite v EUR na d</w:t>
      </w:r>
      <w:r>
        <w:rPr>
          <w:i/>
          <w:iCs/>
          <w:sz w:val="20"/>
          <w:szCs w:val="20"/>
        </w:rPr>
        <w:t xml:space="preserve">ve decimalki natančno. </w:t>
      </w:r>
    </w:p>
    <w:p w14:paraId="54A09835" w14:textId="6E31565F" w:rsidR="00430F66" w:rsidRDefault="00430F66" w:rsidP="00C34BA8">
      <w:pPr>
        <w:spacing w:after="0" w:line="240" w:lineRule="auto"/>
        <w:jc w:val="both"/>
        <w:rPr>
          <w:i/>
          <w:iCs/>
          <w:sz w:val="20"/>
          <w:szCs w:val="20"/>
        </w:rPr>
      </w:pPr>
    </w:p>
    <w:p w14:paraId="75CB7FBB" w14:textId="601DB731" w:rsidR="00C62C5C" w:rsidRPr="006F44DC" w:rsidRDefault="006F44DC" w:rsidP="006F44DC">
      <w:pPr>
        <w:pStyle w:val="Odstavekseznama"/>
        <w:numPr>
          <w:ilvl w:val="0"/>
          <w:numId w:val="16"/>
        </w:numPr>
        <w:spacing w:after="0" w:line="240" w:lineRule="auto"/>
        <w:jc w:val="both"/>
        <w:rPr>
          <w:b/>
          <w:bCs/>
        </w:rPr>
      </w:pPr>
      <w:r w:rsidRPr="006F44DC">
        <w:rPr>
          <w:b/>
          <w:bCs/>
        </w:rPr>
        <w:t>MSE OŠ in ŠD D</w:t>
      </w:r>
      <w:r w:rsidR="001C310B">
        <w:rPr>
          <w:b/>
          <w:bCs/>
        </w:rPr>
        <w:t>eskle</w:t>
      </w:r>
    </w:p>
    <w:p w14:paraId="768E69A9" w14:textId="5C043D80" w:rsidR="006F44DC" w:rsidRDefault="003044A6" w:rsidP="006F44DC">
      <w:pPr>
        <w:spacing w:after="0" w:line="240" w:lineRule="auto"/>
        <w:jc w:val="both"/>
        <w:rPr>
          <w:rFonts w:ascii="Times New Roman" w:eastAsia="Calibri" w:hAnsi="Times New Roman" w:cs="Times New Roman"/>
          <w:i/>
          <w:iCs/>
        </w:rPr>
      </w:pPr>
      <w:r>
        <w:rPr>
          <w:rFonts w:ascii="Times New Roman" w:eastAsia="Calibri" w:hAnsi="Times New Roman" w:cs="Times New Roman"/>
          <w:i/>
          <w:iCs/>
        </w:rPr>
        <w:tab/>
      </w:r>
      <w:r w:rsidR="006F44DC" w:rsidRPr="00FD3B3E">
        <w:rPr>
          <w:rFonts w:ascii="Times New Roman" w:eastAsia="Calibri" w:hAnsi="Times New Roman" w:cs="Times New Roman"/>
          <w:i/>
          <w:iCs/>
        </w:rPr>
        <w:t xml:space="preserve">ID znak: </w:t>
      </w:r>
      <w:r w:rsidR="006F44DC" w:rsidRPr="00C3664F">
        <w:rPr>
          <w:rFonts w:ascii="Times New Roman" w:eastAsia="Calibri" w:hAnsi="Times New Roman" w:cs="Times New Roman"/>
          <w:i/>
          <w:iCs/>
        </w:rPr>
        <w:t>parcela 4212/3, na kateri stoji stavba št. 194</w:t>
      </w:r>
      <w:r w:rsidR="006F44DC" w:rsidRPr="00FD3B3E">
        <w:rPr>
          <w:rFonts w:ascii="Times New Roman" w:eastAsia="Calibri" w:hAnsi="Times New Roman" w:cs="Times New Roman"/>
          <w:b/>
          <w:bCs/>
          <w:i/>
          <w:iCs/>
        </w:rPr>
        <w:t>,</w:t>
      </w:r>
      <w:r w:rsidR="006F44DC" w:rsidRPr="00FD3B3E">
        <w:rPr>
          <w:rFonts w:ascii="Times New Roman" w:eastAsia="Calibri" w:hAnsi="Times New Roman" w:cs="Times New Roman"/>
          <w:i/>
          <w:iCs/>
        </w:rPr>
        <w:t xml:space="preserve"> </w:t>
      </w:r>
      <w:r w:rsidR="006F44DC" w:rsidRPr="00C3664F">
        <w:rPr>
          <w:rFonts w:ascii="Times New Roman" w:eastAsia="Calibri" w:hAnsi="Times New Roman" w:cs="Times New Roman"/>
          <w:b/>
          <w:bCs/>
          <w:i/>
          <w:iCs/>
        </w:rPr>
        <w:t>Osnovna Šola Deskle</w:t>
      </w:r>
      <w:r w:rsidR="006F44DC" w:rsidRPr="00FD3B3E">
        <w:rPr>
          <w:rFonts w:ascii="Times New Roman" w:eastAsia="Calibri" w:hAnsi="Times New Roman" w:cs="Times New Roman"/>
          <w:i/>
          <w:iCs/>
        </w:rPr>
        <w:t xml:space="preserve">, Srebrničeva </w:t>
      </w:r>
      <w:r>
        <w:rPr>
          <w:rFonts w:ascii="Times New Roman" w:eastAsia="Calibri" w:hAnsi="Times New Roman" w:cs="Times New Roman"/>
          <w:i/>
          <w:iCs/>
        </w:rPr>
        <w:tab/>
      </w:r>
      <w:r w:rsidR="006F44DC" w:rsidRPr="00FD3B3E">
        <w:rPr>
          <w:rFonts w:ascii="Times New Roman" w:eastAsia="Calibri" w:hAnsi="Times New Roman" w:cs="Times New Roman"/>
          <w:i/>
          <w:iCs/>
        </w:rPr>
        <w:t>ulica 10, 5210 Deskle</w:t>
      </w:r>
    </w:p>
    <w:p w14:paraId="50787EE4" w14:textId="71B5EAA7" w:rsidR="006F44DC" w:rsidRPr="00FD3B3E" w:rsidRDefault="003044A6" w:rsidP="006F44DC">
      <w:pPr>
        <w:spacing w:after="0" w:line="240" w:lineRule="auto"/>
        <w:jc w:val="both"/>
        <w:rPr>
          <w:rFonts w:ascii="Times New Roman" w:eastAsia="Calibri" w:hAnsi="Times New Roman" w:cs="Times New Roman"/>
          <w:i/>
          <w:iCs/>
        </w:rPr>
      </w:pPr>
      <w:r>
        <w:rPr>
          <w:rFonts w:ascii="Times New Roman" w:eastAsia="Calibri" w:hAnsi="Times New Roman" w:cs="Times New Roman"/>
          <w:i/>
          <w:iCs/>
        </w:rPr>
        <w:tab/>
      </w:r>
      <w:r w:rsidR="006F44DC" w:rsidRPr="00FD3B3E">
        <w:rPr>
          <w:rFonts w:ascii="Times New Roman" w:eastAsia="Calibri" w:hAnsi="Times New Roman" w:cs="Times New Roman"/>
          <w:i/>
          <w:iCs/>
        </w:rPr>
        <w:t xml:space="preserve">ID znak: </w:t>
      </w:r>
      <w:r w:rsidR="006F44DC" w:rsidRPr="00C3664F">
        <w:rPr>
          <w:rFonts w:ascii="Times New Roman" w:eastAsia="Calibri" w:hAnsi="Times New Roman" w:cs="Times New Roman"/>
          <w:i/>
          <w:iCs/>
        </w:rPr>
        <w:t>parcela 4212/3, na kateri stoji stavba št. 636</w:t>
      </w:r>
      <w:r w:rsidR="006F44DC" w:rsidRPr="00FD3B3E">
        <w:rPr>
          <w:rFonts w:ascii="Times New Roman" w:eastAsia="Calibri" w:hAnsi="Times New Roman" w:cs="Times New Roman"/>
          <w:i/>
          <w:iCs/>
        </w:rPr>
        <w:t xml:space="preserve">, </w:t>
      </w:r>
      <w:r w:rsidR="006F44DC" w:rsidRPr="00C3664F">
        <w:rPr>
          <w:rFonts w:ascii="Times New Roman" w:eastAsia="Calibri" w:hAnsi="Times New Roman" w:cs="Times New Roman"/>
          <w:b/>
          <w:bCs/>
          <w:i/>
          <w:iCs/>
        </w:rPr>
        <w:t>Športna Dvorana Deskle</w:t>
      </w:r>
      <w:r w:rsidR="006F44DC" w:rsidRPr="00FD3B3E">
        <w:rPr>
          <w:rFonts w:ascii="Times New Roman" w:eastAsia="Calibri" w:hAnsi="Times New Roman" w:cs="Times New Roman"/>
          <w:i/>
          <w:iCs/>
        </w:rPr>
        <w:t xml:space="preserve">, Srebrničeva </w:t>
      </w:r>
      <w:r>
        <w:rPr>
          <w:rFonts w:ascii="Times New Roman" w:eastAsia="Calibri" w:hAnsi="Times New Roman" w:cs="Times New Roman"/>
          <w:i/>
          <w:iCs/>
        </w:rPr>
        <w:tab/>
      </w:r>
      <w:r w:rsidR="006F44DC" w:rsidRPr="00FD3B3E">
        <w:rPr>
          <w:rFonts w:ascii="Times New Roman" w:eastAsia="Calibri" w:hAnsi="Times New Roman" w:cs="Times New Roman"/>
          <w:i/>
          <w:iCs/>
        </w:rPr>
        <w:t>ulica 10, 5210 Deskle</w:t>
      </w:r>
    </w:p>
    <w:p w14:paraId="39A8CC77" w14:textId="6AF80798" w:rsidR="006F44DC" w:rsidRDefault="003044A6" w:rsidP="006F44DC">
      <w:pPr>
        <w:spacing w:after="0" w:line="240" w:lineRule="auto"/>
        <w:jc w:val="both"/>
      </w:pPr>
      <w:r>
        <w:tab/>
      </w:r>
      <w:r w:rsidR="006F44DC">
        <w:t xml:space="preserve">Z merilnimi mestom: </w:t>
      </w:r>
    </w:p>
    <w:p w14:paraId="1BB8D0B1" w14:textId="48484708" w:rsidR="006F44DC" w:rsidRDefault="003044A6" w:rsidP="006F44DC">
      <w:pPr>
        <w:jc w:val="both"/>
      </w:pPr>
      <w:r>
        <w:tab/>
      </w:r>
      <w:r w:rsidR="006F44DC">
        <w:t xml:space="preserve">- merilno mesto </w:t>
      </w:r>
      <w:r w:rsidR="006F44DC" w:rsidRPr="00641A29">
        <w:t>7-</w:t>
      </w:r>
      <w:r w:rsidR="006F44DC">
        <w:t xml:space="preserve">118790 OŠ in ŠD Deskle, od 1.1.2019 do 31.12.2019 poraba  VT </w:t>
      </w:r>
      <w:r w:rsidR="006F44DC" w:rsidRPr="00E56095">
        <w:rPr>
          <w:rFonts w:ascii="Arial" w:eastAsia="Times New Roman" w:hAnsi="Arial" w:cs="Arial"/>
          <w:sz w:val="20"/>
          <w:szCs w:val="20"/>
          <w:lang w:eastAsia="sl-SI"/>
        </w:rPr>
        <w:t>40.342</w:t>
      </w:r>
      <w:r w:rsidR="006F44DC">
        <w:rPr>
          <w:rFonts w:ascii="Arial" w:eastAsia="Times New Roman" w:hAnsi="Arial" w:cs="Arial"/>
          <w:sz w:val="20"/>
          <w:szCs w:val="20"/>
          <w:lang w:eastAsia="sl-SI"/>
        </w:rPr>
        <w:t xml:space="preserve"> kWh </w:t>
      </w:r>
      <w:r w:rsidR="006F44DC">
        <w:rPr>
          <w:rFonts w:ascii="Arial" w:eastAsia="Times New Roman" w:hAnsi="Arial" w:cs="Arial"/>
          <w:sz w:val="20"/>
          <w:szCs w:val="20"/>
          <w:lang w:eastAsia="sl-SI"/>
        </w:rPr>
        <w:tab/>
        <w:t xml:space="preserve">in MT </w:t>
      </w:r>
      <w:r w:rsidR="006F44DC" w:rsidRPr="005C15D1">
        <w:rPr>
          <w:rFonts w:ascii="Arial" w:eastAsia="Times New Roman" w:hAnsi="Arial" w:cs="Arial"/>
          <w:sz w:val="20"/>
          <w:szCs w:val="20"/>
          <w:lang w:eastAsia="sl-SI"/>
        </w:rPr>
        <w:t>13.477</w:t>
      </w:r>
      <w:r w:rsidR="006F44DC">
        <w:rPr>
          <w:rFonts w:ascii="Arial" w:eastAsia="Times New Roman" w:hAnsi="Arial" w:cs="Arial"/>
          <w:sz w:val="20"/>
          <w:szCs w:val="20"/>
          <w:lang w:eastAsia="sl-SI"/>
        </w:rPr>
        <w:t xml:space="preserve"> </w:t>
      </w:r>
      <w:r w:rsidR="006F44DC">
        <w:t>kWh električne energije, skupni letni strošek 7</w:t>
      </w:r>
      <w:r w:rsidR="006F44DC" w:rsidRPr="00095136">
        <w:t>.</w:t>
      </w:r>
      <w:r w:rsidR="006F44DC">
        <w:t>342</w:t>
      </w:r>
      <w:r w:rsidR="006F44DC" w:rsidRPr="00095136">
        <w:t>,</w:t>
      </w:r>
      <w:r w:rsidR="006F44DC">
        <w:t>88</w:t>
      </w:r>
      <w:r w:rsidR="006F44DC" w:rsidRPr="00095136">
        <w:t xml:space="preserve"> € brez DDV.</w:t>
      </w:r>
    </w:p>
    <w:p w14:paraId="1C2AD984" w14:textId="77777777" w:rsidR="006F44DC" w:rsidRDefault="006F44DC" w:rsidP="006F44DC">
      <w:pPr>
        <w:jc w:val="both"/>
      </w:pPr>
      <w:r w:rsidRPr="00253358">
        <w:rPr>
          <w:noProof/>
          <w:lang w:eastAsia="sl-SI"/>
        </w:rPr>
        <w:drawing>
          <wp:inline distT="0" distB="0" distL="0" distR="0" wp14:anchorId="7FD747E2" wp14:editId="00ED9E38">
            <wp:extent cx="5760720" cy="1743075"/>
            <wp:effectExtent l="0" t="0" r="0" b="9525"/>
            <wp:docPr id="1" name="Slika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1743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E74DCF" w14:textId="77777777" w:rsidR="006F44DC" w:rsidRPr="00965D23" w:rsidRDefault="006F44DC" w:rsidP="006F44DC">
      <w:pPr>
        <w:jc w:val="both"/>
        <w:rPr>
          <w:i/>
          <w:iCs/>
          <w:sz w:val="20"/>
          <w:szCs w:val="20"/>
        </w:rPr>
      </w:pPr>
      <w:r w:rsidRPr="00965D23">
        <w:rPr>
          <w:i/>
          <w:iCs/>
          <w:sz w:val="20"/>
          <w:szCs w:val="20"/>
        </w:rPr>
        <w:t>(glejte priloženo Excelovo tabelo)</w:t>
      </w:r>
    </w:p>
    <w:p w14:paraId="6EA0C228" w14:textId="63B8E357" w:rsidR="006F44DC" w:rsidRPr="00C34BA8" w:rsidRDefault="006F44DC" w:rsidP="006F44DC">
      <w:pPr>
        <w:spacing w:after="0" w:line="240" w:lineRule="auto"/>
        <w:jc w:val="both"/>
        <w:rPr>
          <w:b/>
          <w:bCs/>
        </w:rPr>
      </w:pPr>
      <w:r>
        <w:t xml:space="preserve">naslednji </w:t>
      </w:r>
      <w:r w:rsidRPr="00FB05C9">
        <w:rPr>
          <w:b/>
          <w:bCs/>
        </w:rPr>
        <w:t>PRIKAZ PREDVIDENE PROZVODNJE, DELEŽA ELEKTRIČNE ENERGIJE</w:t>
      </w:r>
      <w:r w:rsidR="009A75A9">
        <w:rPr>
          <w:b/>
          <w:bCs/>
        </w:rPr>
        <w:t>,</w:t>
      </w:r>
      <w:r w:rsidRPr="00FB05C9">
        <w:rPr>
          <w:b/>
          <w:bCs/>
        </w:rPr>
        <w:t xml:space="preserve"> PORABLJENE </w:t>
      </w:r>
      <w:r w:rsidR="00392064" w:rsidRPr="00392064">
        <w:rPr>
          <w:b/>
          <w:bCs/>
        </w:rPr>
        <w:t xml:space="preserve"> </w:t>
      </w:r>
      <w:r w:rsidR="00392064" w:rsidRPr="004C7B5F">
        <w:rPr>
          <w:b/>
          <w:bCs/>
        </w:rPr>
        <w:t>OZIROMA KOMPENZIRANO (NETIRANO)</w:t>
      </w:r>
      <w:r w:rsidR="00392064">
        <w:rPr>
          <w:b/>
          <w:bCs/>
        </w:rPr>
        <w:t xml:space="preserve"> L</w:t>
      </w:r>
      <w:r w:rsidRPr="00FB05C9">
        <w:rPr>
          <w:b/>
          <w:bCs/>
        </w:rPr>
        <w:t xml:space="preserve">OKALNO IN PRIKAZA PRIHRANKOV V </w:t>
      </w:r>
      <w:r w:rsidR="00392064">
        <w:rPr>
          <w:b/>
          <w:bCs/>
        </w:rPr>
        <w:t xml:space="preserve">25 </w:t>
      </w:r>
      <w:r w:rsidRPr="00FB05C9">
        <w:rPr>
          <w:b/>
          <w:bCs/>
        </w:rPr>
        <w:t>LETNEM OBDOBJU</w:t>
      </w:r>
      <w:r>
        <w:rPr>
          <w:b/>
          <w:bCs/>
        </w:rPr>
        <w:t xml:space="preserve"> ZA </w:t>
      </w:r>
      <w:r w:rsidR="003044A6">
        <w:rPr>
          <w:b/>
          <w:bCs/>
        </w:rPr>
        <w:t>OŠ IN ŠD</w:t>
      </w:r>
      <w:r>
        <w:rPr>
          <w:b/>
          <w:bCs/>
        </w:rPr>
        <w:t xml:space="preserve"> DESKLE</w:t>
      </w:r>
    </w:p>
    <w:p w14:paraId="28456F12" w14:textId="77777777" w:rsidR="006F44DC" w:rsidRDefault="006F44DC" w:rsidP="006F44DC">
      <w:pPr>
        <w:spacing w:after="0" w:line="240" w:lineRule="auto"/>
        <w:jc w:val="both"/>
        <w:rPr>
          <w:sz w:val="16"/>
          <w:szCs w:val="16"/>
        </w:rPr>
      </w:pPr>
    </w:p>
    <w:p w14:paraId="0AC2C6CE" w14:textId="1DB940B5" w:rsidR="006F44DC" w:rsidRPr="003044A6" w:rsidRDefault="006F44DC" w:rsidP="006F44DC">
      <w:pPr>
        <w:spacing w:after="0" w:line="240" w:lineRule="auto"/>
        <w:jc w:val="both"/>
      </w:pPr>
      <w:r w:rsidRPr="003044A6">
        <w:t>Za pot</w:t>
      </w:r>
      <w:r w:rsidR="00E32151">
        <w:t>rebe izračuna se poda proizvodn</w:t>
      </w:r>
      <w:r w:rsidRPr="003044A6">
        <w:t>i faktor 1.050 kWh/</w:t>
      </w:r>
      <w:proofErr w:type="spellStart"/>
      <w:r w:rsidRPr="003044A6">
        <w:t>kWp</w:t>
      </w:r>
      <w:proofErr w:type="spellEnd"/>
      <w:r w:rsidRPr="003044A6">
        <w:t xml:space="preserve">. </w:t>
      </w:r>
    </w:p>
    <w:p w14:paraId="6D518854" w14:textId="77777777" w:rsidR="006F44DC" w:rsidRPr="003044A6" w:rsidRDefault="006F44DC" w:rsidP="006F44DC">
      <w:pPr>
        <w:spacing w:after="0" w:line="240" w:lineRule="auto"/>
        <w:jc w:val="both"/>
      </w:pPr>
    </w:p>
    <w:p w14:paraId="6BE7E0E5" w14:textId="3275AA53" w:rsidR="006F44DC" w:rsidRDefault="006F44DC" w:rsidP="006F44DC">
      <w:pPr>
        <w:spacing w:after="0" w:line="240" w:lineRule="auto"/>
        <w:jc w:val="both"/>
        <w:rPr>
          <w:b/>
          <w:bCs/>
        </w:rPr>
      </w:pPr>
      <w:r w:rsidRPr="003044A6">
        <w:t xml:space="preserve">Na streho </w:t>
      </w:r>
      <w:r w:rsidRPr="00C3664F">
        <w:rPr>
          <w:b/>
          <w:bCs/>
        </w:rPr>
        <w:t>OŠ Deskle</w:t>
      </w:r>
      <w:r w:rsidRPr="003044A6">
        <w:t xml:space="preserve"> bomo postavili MSE moči </w:t>
      </w:r>
      <w:r w:rsidRPr="00392064">
        <w:rPr>
          <w:b/>
          <w:bCs/>
        </w:rPr>
        <w:t>_______</w:t>
      </w:r>
      <w:r w:rsidR="003044A6" w:rsidRPr="00392064">
        <w:rPr>
          <w:b/>
          <w:bCs/>
        </w:rPr>
        <w:t>_____</w:t>
      </w:r>
      <w:r w:rsidRPr="00392064">
        <w:rPr>
          <w:b/>
          <w:bCs/>
        </w:rPr>
        <w:t xml:space="preserve">__ kW </w:t>
      </w:r>
    </w:p>
    <w:p w14:paraId="7F0F3AB2" w14:textId="77777777" w:rsidR="00273B92" w:rsidRPr="00273B92" w:rsidRDefault="00273B92" w:rsidP="00273B92">
      <w:pPr>
        <w:spacing w:after="0" w:line="240" w:lineRule="auto"/>
        <w:jc w:val="both"/>
        <w:rPr>
          <w:sz w:val="16"/>
          <w:szCs w:val="16"/>
        </w:rPr>
      </w:pPr>
    </w:p>
    <w:p w14:paraId="0807534F" w14:textId="37FCF9FD" w:rsidR="00273B92" w:rsidRPr="004C7B5F" w:rsidRDefault="00273B92" w:rsidP="00273B92">
      <w:pPr>
        <w:spacing w:after="0" w:line="240" w:lineRule="auto"/>
        <w:jc w:val="both"/>
        <w:rPr>
          <w:b/>
          <w:bCs/>
        </w:rPr>
      </w:pPr>
      <w:r w:rsidRPr="006B1859">
        <w:t>Z investicijsko vrednostjo brez DDV v višini</w:t>
      </w:r>
      <w:r>
        <w:rPr>
          <w:b/>
          <w:bCs/>
        </w:rPr>
        <w:t xml:space="preserve"> ________________ EUR</w:t>
      </w:r>
    </w:p>
    <w:p w14:paraId="39AB9E10" w14:textId="77777777" w:rsidR="006F44DC" w:rsidRPr="003044A6" w:rsidRDefault="006F44DC" w:rsidP="006F44DC">
      <w:pPr>
        <w:spacing w:after="0" w:line="240" w:lineRule="auto"/>
        <w:jc w:val="both"/>
        <w:rPr>
          <w:sz w:val="16"/>
          <w:szCs w:val="16"/>
        </w:rPr>
      </w:pPr>
    </w:p>
    <w:p w14:paraId="07DBA2CF" w14:textId="626CF1EB" w:rsidR="006F44DC" w:rsidRPr="00392064" w:rsidRDefault="006F44DC" w:rsidP="006F44DC">
      <w:pPr>
        <w:spacing w:after="0" w:line="240" w:lineRule="auto"/>
        <w:jc w:val="both"/>
        <w:rPr>
          <w:b/>
          <w:bCs/>
        </w:rPr>
      </w:pPr>
      <w:r w:rsidRPr="003044A6">
        <w:t xml:space="preserve">S predvideno letno proizvodnjo električne energije </w:t>
      </w:r>
      <w:r w:rsidRPr="00392064">
        <w:rPr>
          <w:b/>
          <w:bCs/>
        </w:rPr>
        <w:t>________</w:t>
      </w:r>
      <w:r w:rsidR="003044A6" w:rsidRPr="00392064">
        <w:rPr>
          <w:b/>
          <w:bCs/>
        </w:rPr>
        <w:t>______</w:t>
      </w:r>
      <w:r w:rsidRPr="00392064">
        <w:rPr>
          <w:b/>
          <w:bCs/>
        </w:rPr>
        <w:t xml:space="preserve">_ kWh </w:t>
      </w:r>
    </w:p>
    <w:p w14:paraId="10018E42" w14:textId="77777777" w:rsidR="006F44DC" w:rsidRPr="003044A6" w:rsidRDefault="006F44DC" w:rsidP="006F44DC">
      <w:pPr>
        <w:spacing w:after="0" w:line="240" w:lineRule="auto"/>
        <w:jc w:val="both"/>
      </w:pPr>
    </w:p>
    <w:p w14:paraId="1ECCC505" w14:textId="60894C72" w:rsidR="006F44DC" w:rsidRPr="00392064" w:rsidRDefault="006F44DC" w:rsidP="006F44DC">
      <w:pPr>
        <w:spacing w:after="0" w:line="240" w:lineRule="auto"/>
        <w:jc w:val="both"/>
        <w:rPr>
          <w:b/>
          <w:bCs/>
        </w:rPr>
      </w:pPr>
      <w:r w:rsidRPr="003044A6">
        <w:t xml:space="preserve">Na streho </w:t>
      </w:r>
      <w:r w:rsidRPr="00C3664F">
        <w:rPr>
          <w:b/>
          <w:bCs/>
        </w:rPr>
        <w:t>ŠD Deskle</w:t>
      </w:r>
      <w:r w:rsidRPr="003044A6">
        <w:t xml:space="preserve"> bomo postavili MSE moči </w:t>
      </w:r>
      <w:r w:rsidRPr="00392064">
        <w:rPr>
          <w:b/>
          <w:bCs/>
        </w:rPr>
        <w:t>_______</w:t>
      </w:r>
      <w:r w:rsidR="003044A6" w:rsidRPr="00392064">
        <w:rPr>
          <w:b/>
          <w:bCs/>
        </w:rPr>
        <w:t>_____</w:t>
      </w:r>
      <w:r w:rsidRPr="00392064">
        <w:rPr>
          <w:b/>
          <w:bCs/>
        </w:rPr>
        <w:t xml:space="preserve">__ kW </w:t>
      </w:r>
    </w:p>
    <w:p w14:paraId="30AF063E" w14:textId="77777777" w:rsidR="006F44DC" w:rsidRPr="003044A6" w:rsidRDefault="006F44DC" w:rsidP="006F44DC">
      <w:pPr>
        <w:spacing w:after="0" w:line="240" w:lineRule="auto"/>
        <w:jc w:val="both"/>
        <w:rPr>
          <w:sz w:val="16"/>
          <w:szCs w:val="16"/>
        </w:rPr>
      </w:pPr>
    </w:p>
    <w:p w14:paraId="384AA528" w14:textId="77777777" w:rsidR="00273B92" w:rsidRPr="004C7B5F" w:rsidRDefault="00273B92" w:rsidP="00273B92">
      <w:pPr>
        <w:spacing w:after="0" w:line="240" w:lineRule="auto"/>
        <w:jc w:val="both"/>
        <w:rPr>
          <w:b/>
          <w:bCs/>
        </w:rPr>
      </w:pPr>
      <w:r w:rsidRPr="006B1859">
        <w:t>Z investicijsko vrednostjo brez DDV v višini</w:t>
      </w:r>
      <w:r>
        <w:rPr>
          <w:b/>
          <w:bCs/>
        </w:rPr>
        <w:t xml:space="preserve"> ________________ EUR</w:t>
      </w:r>
    </w:p>
    <w:p w14:paraId="22AECC12" w14:textId="77777777" w:rsidR="00273B92" w:rsidRPr="00BD7C17" w:rsidRDefault="00273B92" w:rsidP="00273B92">
      <w:pPr>
        <w:spacing w:after="0" w:line="240" w:lineRule="auto"/>
        <w:jc w:val="both"/>
        <w:rPr>
          <w:sz w:val="16"/>
          <w:szCs w:val="16"/>
        </w:rPr>
      </w:pPr>
    </w:p>
    <w:p w14:paraId="458F3F8E" w14:textId="51CF7C9F" w:rsidR="006F44DC" w:rsidRPr="003044A6" w:rsidRDefault="006F44DC" w:rsidP="006F44DC">
      <w:pPr>
        <w:spacing w:after="0" w:line="240" w:lineRule="auto"/>
        <w:jc w:val="both"/>
      </w:pPr>
      <w:r w:rsidRPr="003044A6">
        <w:t xml:space="preserve">S predvideno letno proizvodnjo električne energije </w:t>
      </w:r>
      <w:r w:rsidRPr="00392064">
        <w:rPr>
          <w:b/>
          <w:bCs/>
        </w:rPr>
        <w:t>________</w:t>
      </w:r>
      <w:r w:rsidR="003044A6" w:rsidRPr="00392064">
        <w:rPr>
          <w:b/>
          <w:bCs/>
        </w:rPr>
        <w:t>_______</w:t>
      </w:r>
      <w:r w:rsidRPr="00392064">
        <w:rPr>
          <w:b/>
          <w:bCs/>
        </w:rPr>
        <w:t>_ kWh</w:t>
      </w:r>
    </w:p>
    <w:p w14:paraId="23860BEB" w14:textId="77777777" w:rsidR="006F44DC" w:rsidRPr="003044A6" w:rsidRDefault="006F44DC" w:rsidP="006F44DC">
      <w:pPr>
        <w:spacing w:after="0" w:line="240" w:lineRule="auto"/>
        <w:jc w:val="both"/>
      </w:pPr>
    </w:p>
    <w:p w14:paraId="46E6CE01" w14:textId="2DC3F122" w:rsidR="006F44DC" w:rsidRDefault="006F44DC" w:rsidP="006F44DC">
      <w:pPr>
        <w:spacing w:after="0" w:line="240" w:lineRule="auto"/>
        <w:jc w:val="both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Vpišite vrednosti moči</w:t>
      </w:r>
      <w:r w:rsidR="003044A6">
        <w:rPr>
          <w:i/>
          <w:iCs/>
          <w:sz w:val="20"/>
          <w:szCs w:val="20"/>
        </w:rPr>
        <w:t xml:space="preserve"> in</w:t>
      </w:r>
      <w:r>
        <w:rPr>
          <w:i/>
          <w:iCs/>
          <w:sz w:val="20"/>
          <w:szCs w:val="20"/>
        </w:rPr>
        <w:t xml:space="preserve"> letne proizvodnje posameznih sončnih elektrarn</w:t>
      </w:r>
      <w:r w:rsidR="003044A6">
        <w:rPr>
          <w:i/>
          <w:iCs/>
          <w:sz w:val="20"/>
          <w:szCs w:val="20"/>
        </w:rPr>
        <w:t>.</w:t>
      </w:r>
      <w:r>
        <w:rPr>
          <w:i/>
          <w:iCs/>
          <w:sz w:val="20"/>
          <w:szCs w:val="20"/>
        </w:rPr>
        <w:t xml:space="preserve"> </w:t>
      </w:r>
    </w:p>
    <w:p w14:paraId="1F79E797" w14:textId="77777777" w:rsidR="006F44DC" w:rsidRPr="007368ED" w:rsidRDefault="006F44DC" w:rsidP="006F44DC">
      <w:pPr>
        <w:spacing w:after="0" w:line="240" w:lineRule="auto"/>
        <w:jc w:val="both"/>
        <w:rPr>
          <w:i/>
          <w:iCs/>
          <w:sz w:val="16"/>
          <w:szCs w:val="16"/>
        </w:rPr>
      </w:pPr>
      <w:r>
        <w:rPr>
          <w:i/>
          <w:iCs/>
          <w:sz w:val="20"/>
          <w:szCs w:val="20"/>
        </w:rPr>
        <w:t xml:space="preserve"> </w:t>
      </w:r>
    </w:p>
    <w:p w14:paraId="22B63C90" w14:textId="6EBA80E8" w:rsidR="006F44DC" w:rsidRDefault="006F44DC" w:rsidP="006F44DC">
      <w:pPr>
        <w:spacing w:after="0" w:line="240" w:lineRule="auto"/>
        <w:jc w:val="both"/>
      </w:pPr>
      <w:r>
        <w:t>Lokalno</w:t>
      </w:r>
      <w:r w:rsidR="003044A6">
        <w:t>, vključno z »</w:t>
      </w:r>
      <w:proofErr w:type="spellStart"/>
      <w:r w:rsidR="003044A6">
        <w:t>netiranjem</w:t>
      </w:r>
      <w:proofErr w:type="spellEnd"/>
      <w:r w:rsidR="003044A6">
        <w:t xml:space="preserve">« </w:t>
      </w:r>
      <w:r>
        <w:t xml:space="preserve"> se bo letno porabilo: </w:t>
      </w:r>
    </w:p>
    <w:p w14:paraId="443E1656" w14:textId="44B9E92F" w:rsidR="006F44DC" w:rsidRDefault="006F44DC" w:rsidP="006F44DC">
      <w:pPr>
        <w:spacing w:after="0" w:line="240" w:lineRule="auto"/>
        <w:jc w:val="both"/>
      </w:pPr>
      <w:r>
        <w:t xml:space="preserve">- merilno mesto </w:t>
      </w:r>
      <w:r w:rsidRPr="00641A29">
        <w:t>7-</w:t>
      </w:r>
      <w:r>
        <w:t>118790 OŠ in ŠD Deskle, ___</w:t>
      </w:r>
      <w:r w:rsidR="003044A6">
        <w:t>___</w:t>
      </w:r>
      <w:r w:rsidR="001C3AD3">
        <w:t>__</w:t>
      </w:r>
      <w:r w:rsidR="003044A6">
        <w:t>____</w:t>
      </w:r>
      <w:r>
        <w:t>____ kWh električne energije,</w:t>
      </w:r>
    </w:p>
    <w:p w14:paraId="1CEBB9A9" w14:textId="77777777" w:rsidR="006F44DC" w:rsidRPr="00430F66" w:rsidRDefault="006F44DC" w:rsidP="006F44DC">
      <w:pPr>
        <w:spacing w:after="0" w:line="240" w:lineRule="auto"/>
        <w:jc w:val="both"/>
        <w:rPr>
          <w:sz w:val="16"/>
          <w:szCs w:val="16"/>
        </w:rPr>
      </w:pPr>
    </w:p>
    <w:p w14:paraId="1028B652" w14:textId="77777777" w:rsidR="00C3664F" w:rsidRDefault="00C3664F" w:rsidP="00C3664F">
      <w:pPr>
        <w:spacing w:after="0" w:line="240" w:lineRule="auto"/>
        <w:jc w:val="both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Vpišite vsoto vrednosti letne količine električne energije, ki se bo porabila lokalno znotraj internega omrežja Občine in »</w:t>
      </w:r>
      <w:proofErr w:type="spellStart"/>
      <w:r>
        <w:rPr>
          <w:i/>
          <w:iCs/>
          <w:sz w:val="20"/>
          <w:szCs w:val="20"/>
        </w:rPr>
        <w:t>netirane</w:t>
      </w:r>
      <w:proofErr w:type="spellEnd"/>
      <w:r>
        <w:rPr>
          <w:i/>
          <w:iCs/>
          <w:sz w:val="20"/>
          <w:szCs w:val="20"/>
        </w:rPr>
        <w:t xml:space="preserve">« količine električne energije v primeru samooskrbe po EZ-1. </w:t>
      </w:r>
    </w:p>
    <w:p w14:paraId="01018EAA" w14:textId="363006A4" w:rsidR="00273B92" w:rsidRDefault="00273B92" w:rsidP="00273B92">
      <w:pPr>
        <w:spacing w:after="0" w:line="240" w:lineRule="auto"/>
        <w:jc w:val="both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V kolikor boste predlagali dodatna merilna mesta na OŠ Kanal in ŠD Deskle</w:t>
      </w:r>
      <w:r w:rsidR="00E32151">
        <w:rPr>
          <w:i/>
          <w:iCs/>
          <w:sz w:val="20"/>
          <w:szCs w:val="20"/>
        </w:rPr>
        <w:t>,</w:t>
      </w:r>
      <w:r>
        <w:rPr>
          <w:i/>
          <w:iCs/>
          <w:sz w:val="20"/>
          <w:szCs w:val="20"/>
        </w:rPr>
        <w:t xml:space="preserve"> to navedite v prilogi Obrazca 7. </w:t>
      </w:r>
    </w:p>
    <w:p w14:paraId="33CAC808" w14:textId="77777777" w:rsidR="00273B92" w:rsidRDefault="00273B92" w:rsidP="00273B92">
      <w:pPr>
        <w:spacing w:after="0" w:line="240" w:lineRule="auto"/>
        <w:jc w:val="both"/>
      </w:pPr>
    </w:p>
    <w:p w14:paraId="00955729" w14:textId="05ACF2CC" w:rsidR="006F44DC" w:rsidRPr="007E62FC" w:rsidRDefault="006F44DC" w:rsidP="006F44DC">
      <w:pPr>
        <w:spacing w:after="0" w:line="240" w:lineRule="auto"/>
        <w:jc w:val="both"/>
      </w:pPr>
      <w:r w:rsidRPr="007E62FC">
        <w:t xml:space="preserve">Prikaz prihrankov za občino v </w:t>
      </w:r>
      <w:r w:rsidR="00392064">
        <w:t xml:space="preserve">25 </w:t>
      </w:r>
      <w:r w:rsidRPr="007E62FC">
        <w:t>letnem obdobju ob stalnih cenah, nominalno glede na referenčno leto 2019.</w:t>
      </w:r>
    </w:p>
    <w:p w14:paraId="7C3D81D4" w14:textId="77777777" w:rsidR="006F44DC" w:rsidRPr="000F1D72" w:rsidRDefault="006F44DC" w:rsidP="006F44DC">
      <w:pPr>
        <w:spacing w:after="0" w:line="240" w:lineRule="auto"/>
        <w:jc w:val="both"/>
        <w:rPr>
          <w:sz w:val="16"/>
          <w:szCs w:val="16"/>
        </w:rPr>
      </w:pPr>
    </w:p>
    <w:p w14:paraId="54D0D5DB" w14:textId="00FD0ADE" w:rsidR="006F44DC" w:rsidRPr="00392064" w:rsidRDefault="006F44DC" w:rsidP="006F44DC">
      <w:pPr>
        <w:spacing w:after="0" w:line="240" w:lineRule="auto"/>
        <w:jc w:val="both"/>
        <w:rPr>
          <w:b/>
          <w:bCs/>
        </w:rPr>
      </w:pPr>
      <w:r>
        <w:t xml:space="preserve">- merilno mesto </w:t>
      </w:r>
      <w:bookmarkStart w:id="4" w:name="_Hlk89020038"/>
      <w:r w:rsidRPr="00641A29">
        <w:t>7-</w:t>
      </w:r>
      <w:r>
        <w:t xml:space="preserve">118790 </w:t>
      </w:r>
      <w:r w:rsidRPr="00C3664F">
        <w:rPr>
          <w:b/>
          <w:bCs/>
        </w:rPr>
        <w:t>OŠ in ŠD Deskle</w:t>
      </w:r>
      <w:bookmarkEnd w:id="4"/>
      <w:r>
        <w:t xml:space="preserve">,  novi letni strošek električne energije </w:t>
      </w:r>
      <w:r w:rsidRPr="00392064">
        <w:rPr>
          <w:b/>
          <w:bCs/>
        </w:rPr>
        <w:t>_____</w:t>
      </w:r>
      <w:r w:rsidR="00C3664F" w:rsidRPr="00392064">
        <w:rPr>
          <w:b/>
          <w:bCs/>
        </w:rPr>
        <w:t>__</w:t>
      </w:r>
      <w:r w:rsidRPr="00392064">
        <w:rPr>
          <w:b/>
          <w:bCs/>
        </w:rPr>
        <w:t>_____ €</w:t>
      </w:r>
    </w:p>
    <w:p w14:paraId="4F939D15" w14:textId="77777777" w:rsidR="00C3664F" w:rsidRDefault="00C3664F" w:rsidP="00C3664F">
      <w:pPr>
        <w:spacing w:after="0" w:line="240" w:lineRule="auto"/>
        <w:jc w:val="both"/>
      </w:pPr>
    </w:p>
    <w:p w14:paraId="28F96ED3" w14:textId="7C35C1E9" w:rsidR="00C3664F" w:rsidRDefault="00C3664F" w:rsidP="00C3664F">
      <w:pPr>
        <w:spacing w:after="0" w:line="240" w:lineRule="auto"/>
        <w:jc w:val="both"/>
      </w:pPr>
      <w:r>
        <w:t xml:space="preserve">- merilno mesto </w:t>
      </w:r>
      <w:r w:rsidRPr="00641A29">
        <w:t>7-</w:t>
      </w:r>
      <w:r>
        <w:t xml:space="preserve">118790 </w:t>
      </w:r>
      <w:r w:rsidRPr="00C3664F">
        <w:rPr>
          <w:b/>
          <w:bCs/>
        </w:rPr>
        <w:t>OŠ in ŠD Deskle</w:t>
      </w:r>
      <w:r>
        <w:t xml:space="preserve">,  ref. strošek el. energije v letu 2019 =  </w:t>
      </w:r>
      <w:r w:rsidR="001C3AD3">
        <w:t>7</w:t>
      </w:r>
      <w:r w:rsidR="001C3AD3" w:rsidRPr="00095136">
        <w:t>.</w:t>
      </w:r>
      <w:r w:rsidR="001C3AD3">
        <w:t>342</w:t>
      </w:r>
      <w:r w:rsidR="001C3AD3" w:rsidRPr="00095136">
        <w:t>,</w:t>
      </w:r>
      <w:r w:rsidR="001C3AD3">
        <w:t>88</w:t>
      </w:r>
      <w:r w:rsidR="001C3AD3" w:rsidRPr="00095136">
        <w:t xml:space="preserve"> € brez DDV</w:t>
      </w:r>
      <w:r w:rsidR="001C3AD3">
        <w:t xml:space="preserve"> </w:t>
      </w:r>
    </w:p>
    <w:p w14:paraId="6AA91217" w14:textId="77777777" w:rsidR="006F44DC" w:rsidRPr="00ED07E1" w:rsidRDefault="006F44DC" w:rsidP="006F44DC">
      <w:pPr>
        <w:spacing w:after="0" w:line="240" w:lineRule="auto"/>
        <w:jc w:val="both"/>
        <w:rPr>
          <w:sz w:val="16"/>
          <w:szCs w:val="16"/>
        </w:rPr>
      </w:pPr>
    </w:p>
    <w:p w14:paraId="7327ECE5" w14:textId="77777777" w:rsidR="006F44DC" w:rsidRPr="00392064" w:rsidRDefault="006F44DC" w:rsidP="006F44DC">
      <w:pPr>
        <w:spacing w:after="0" w:line="240" w:lineRule="auto"/>
        <w:jc w:val="both"/>
        <w:rPr>
          <w:b/>
          <w:bCs/>
        </w:rPr>
      </w:pPr>
      <w:r>
        <w:t xml:space="preserve">- merilno mesto </w:t>
      </w:r>
      <w:r w:rsidRPr="00641A29">
        <w:t>7-</w:t>
      </w:r>
      <w:r>
        <w:t xml:space="preserve">118790 </w:t>
      </w:r>
      <w:r w:rsidRPr="00C3664F">
        <w:rPr>
          <w:b/>
          <w:bCs/>
        </w:rPr>
        <w:t>OŠ in ŠD Deskle</w:t>
      </w:r>
      <w:r>
        <w:t xml:space="preserve">,  letni prihranek stroška električne energije </w:t>
      </w:r>
      <w:r w:rsidRPr="00392064">
        <w:rPr>
          <w:b/>
          <w:bCs/>
        </w:rPr>
        <w:t>__________ €</w:t>
      </w:r>
    </w:p>
    <w:p w14:paraId="5DB806A6" w14:textId="77777777" w:rsidR="006F44DC" w:rsidRPr="00ED07E1" w:rsidRDefault="006F44DC" w:rsidP="006F44DC">
      <w:pPr>
        <w:spacing w:after="0" w:line="240" w:lineRule="auto"/>
        <w:jc w:val="both"/>
        <w:rPr>
          <w:sz w:val="16"/>
          <w:szCs w:val="16"/>
        </w:rPr>
      </w:pPr>
    </w:p>
    <w:p w14:paraId="77E3F913" w14:textId="00C729B3" w:rsidR="006F44DC" w:rsidRPr="005314A6" w:rsidRDefault="006F44DC" w:rsidP="006F44DC">
      <w:pPr>
        <w:spacing w:after="0" w:line="240" w:lineRule="auto"/>
        <w:jc w:val="both"/>
        <w:rPr>
          <w:b/>
          <w:bCs/>
          <w:i/>
          <w:iCs/>
          <w:sz w:val="20"/>
          <w:szCs w:val="20"/>
        </w:rPr>
      </w:pPr>
      <w:r w:rsidRPr="005314A6">
        <w:rPr>
          <w:b/>
          <w:bCs/>
          <w:i/>
          <w:iCs/>
          <w:sz w:val="20"/>
          <w:szCs w:val="20"/>
        </w:rPr>
        <w:t xml:space="preserve">SKUPAJ PRIHRANEK STROŠKA ELEKTRIČNE ENERGIJE V </w:t>
      </w:r>
      <w:r w:rsidR="00392064">
        <w:rPr>
          <w:b/>
          <w:bCs/>
          <w:i/>
          <w:iCs/>
          <w:sz w:val="20"/>
          <w:szCs w:val="20"/>
        </w:rPr>
        <w:t>25</w:t>
      </w:r>
      <w:r w:rsidRPr="005314A6">
        <w:rPr>
          <w:b/>
          <w:bCs/>
          <w:i/>
          <w:iCs/>
          <w:sz w:val="20"/>
          <w:szCs w:val="20"/>
        </w:rPr>
        <w:t xml:space="preserve"> LETIH</w:t>
      </w:r>
      <w:r w:rsidR="00C3664F" w:rsidRPr="005314A6">
        <w:rPr>
          <w:b/>
          <w:bCs/>
          <w:i/>
          <w:iCs/>
          <w:sz w:val="20"/>
          <w:szCs w:val="20"/>
        </w:rPr>
        <w:t xml:space="preserve"> ZA OŠ IN ŠD DESKLE</w:t>
      </w:r>
      <w:r w:rsidRPr="005314A6">
        <w:rPr>
          <w:b/>
          <w:bCs/>
          <w:i/>
          <w:iCs/>
          <w:sz w:val="20"/>
          <w:szCs w:val="20"/>
        </w:rPr>
        <w:t>: _______</w:t>
      </w:r>
      <w:r w:rsidR="00C3664F" w:rsidRPr="005314A6">
        <w:rPr>
          <w:b/>
          <w:bCs/>
          <w:i/>
          <w:iCs/>
          <w:sz w:val="20"/>
          <w:szCs w:val="20"/>
        </w:rPr>
        <w:t>____</w:t>
      </w:r>
      <w:r w:rsidR="005314A6">
        <w:rPr>
          <w:b/>
          <w:bCs/>
          <w:i/>
          <w:iCs/>
          <w:sz w:val="20"/>
          <w:szCs w:val="20"/>
        </w:rPr>
        <w:t>,</w:t>
      </w:r>
      <w:r w:rsidRPr="005314A6">
        <w:rPr>
          <w:b/>
          <w:bCs/>
          <w:i/>
          <w:iCs/>
          <w:sz w:val="20"/>
          <w:szCs w:val="20"/>
        </w:rPr>
        <w:t>_____ €</w:t>
      </w:r>
    </w:p>
    <w:p w14:paraId="0A2D780D" w14:textId="0D634A6A" w:rsidR="00C62C5C" w:rsidRPr="005314A6" w:rsidRDefault="00C62C5C" w:rsidP="00C34BA8">
      <w:pPr>
        <w:spacing w:after="0" w:line="240" w:lineRule="auto"/>
        <w:jc w:val="both"/>
        <w:rPr>
          <w:b/>
          <w:bCs/>
          <w:i/>
          <w:iCs/>
          <w:sz w:val="20"/>
          <w:szCs w:val="20"/>
        </w:rPr>
      </w:pPr>
    </w:p>
    <w:p w14:paraId="42F93E28" w14:textId="77777777" w:rsidR="005314A6" w:rsidRDefault="005314A6" w:rsidP="005314A6">
      <w:pPr>
        <w:spacing w:after="0" w:line="240" w:lineRule="auto"/>
        <w:jc w:val="both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 xml:space="preserve">Skupni prihranek dobite kot zmnožek pogodbene dobe v letih in letni prihranek in katerega vpišite v EUR na dve decimalki natančno. </w:t>
      </w:r>
    </w:p>
    <w:p w14:paraId="352A871F" w14:textId="6ED26509" w:rsidR="00C62C5C" w:rsidRPr="005314A6" w:rsidRDefault="00C62C5C" w:rsidP="00C34BA8">
      <w:pPr>
        <w:spacing w:after="0" w:line="240" w:lineRule="auto"/>
        <w:jc w:val="both"/>
        <w:rPr>
          <w:b/>
          <w:bCs/>
          <w:i/>
          <w:iCs/>
          <w:sz w:val="20"/>
          <w:szCs w:val="20"/>
        </w:rPr>
      </w:pPr>
    </w:p>
    <w:p w14:paraId="187B08AD" w14:textId="6DD92A72" w:rsidR="005314A6" w:rsidRPr="005314A6" w:rsidRDefault="005314A6" w:rsidP="005314A6">
      <w:pPr>
        <w:pStyle w:val="Odstavekseznama"/>
        <w:numPr>
          <w:ilvl w:val="0"/>
          <w:numId w:val="16"/>
        </w:numPr>
        <w:spacing w:after="0" w:line="240" w:lineRule="auto"/>
        <w:jc w:val="both"/>
        <w:rPr>
          <w:b/>
          <w:bCs/>
          <w:i/>
          <w:iCs/>
          <w:sz w:val="20"/>
          <w:szCs w:val="20"/>
        </w:rPr>
      </w:pPr>
      <w:r w:rsidRPr="005314A6">
        <w:rPr>
          <w:b/>
          <w:bCs/>
          <w:i/>
          <w:iCs/>
          <w:sz w:val="20"/>
          <w:szCs w:val="20"/>
        </w:rPr>
        <w:t>KD DESKLE</w:t>
      </w:r>
    </w:p>
    <w:p w14:paraId="76A98CFA" w14:textId="03620DD2" w:rsidR="005314A6" w:rsidRPr="005314A6" w:rsidRDefault="005314A6" w:rsidP="005314A6">
      <w:pPr>
        <w:spacing w:after="0" w:line="240" w:lineRule="auto"/>
        <w:jc w:val="both"/>
        <w:rPr>
          <w:rFonts w:ascii="Times New Roman" w:eastAsia="Calibri" w:hAnsi="Times New Roman" w:cs="Times New Roman"/>
          <w:i/>
          <w:iCs/>
        </w:rPr>
      </w:pPr>
      <w:r>
        <w:rPr>
          <w:i/>
          <w:iCs/>
          <w:sz w:val="20"/>
          <w:szCs w:val="20"/>
        </w:rPr>
        <w:tab/>
      </w:r>
      <w:r w:rsidRPr="005314A6">
        <w:rPr>
          <w:rFonts w:ascii="Times New Roman" w:eastAsia="Calibri" w:hAnsi="Times New Roman" w:cs="Times New Roman"/>
          <w:i/>
          <w:iCs/>
        </w:rPr>
        <w:t xml:space="preserve">ID znak: parcela 4212/3, na kateri stoji stavba št. 315, </w:t>
      </w:r>
      <w:r w:rsidRPr="005314A6">
        <w:rPr>
          <w:rFonts w:ascii="Times New Roman" w:eastAsia="Calibri" w:hAnsi="Times New Roman" w:cs="Times New Roman"/>
          <w:b/>
          <w:bCs/>
          <w:i/>
          <w:iCs/>
        </w:rPr>
        <w:t xml:space="preserve">Kulturni dom </w:t>
      </w:r>
      <w:r w:rsidR="009A75A9">
        <w:rPr>
          <w:rFonts w:ascii="Times New Roman" w:eastAsia="Calibri" w:hAnsi="Times New Roman" w:cs="Times New Roman"/>
          <w:b/>
          <w:bCs/>
          <w:i/>
          <w:iCs/>
        </w:rPr>
        <w:t>D</w:t>
      </w:r>
      <w:r w:rsidRPr="005314A6">
        <w:rPr>
          <w:rFonts w:ascii="Times New Roman" w:eastAsia="Calibri" w:hAnsi="Times New Roman" w:cs="Times New Roman"/>
          <w:b/>
          <w:bCs/>
          <w:i/>
          <w:iCs/>
        </w:rPr>
        <w:t>eskle</w:t>
      </w:r>
      <w:r w:rsidRPr="005314A6">
        <w:rPr>
          <w:rFonts w:ascii="Times New Roman" w:eastAsia="Calibri" w:hAnsi="Times New Roman" w:cs="Times New Roman"/>
          <w:i/>
          <w:iCs/>
        </w:rPr>
        <w:t xml:space="preserve">, Srebrničeva </w:t>
      </w:r>
      <w:r>
        <w:rPr>
          <w:rFonts w:ascii="Times New Roman" w:eastAsia="Calibri" w:hAnsi="Times New Roman" w:cs="Times New Roman"/>
          <w:i/>
          <w:iCs/>
        </w:rPr>
        <w:tab/>
      </w:r>
      <w:r w:rsidRPr="005314A6">
        <w:rPr>
          <w:rFonts w:ascii="Times New Roman" w:eastAsia="Calibri" w:hAnsi="Times New Roman" w:cs="Times New Roman"/>
          <w:i/>
          <w:iCs/>
        </w:rPr>
        <w:t>ulica 18, 5210 Deskle</w:t>
      </w:r>
    </w:p>
    <w:p w14:paraId="61925305" w14:textId="77A01105" w:rsidR="005314A6" w:rsidRPr="005314A6" w:rsidRDefault="009A75A9" w:rsidP="005314A6">
      <w:pPr>
        <w:spacing w:after="0" w:line="240" w:lineRule="auto"/>
        <w:jc w:val="both"/>
        <w:rPr>
          <w:rFonts w:ascii="Times New Roman" w:eastAsia="Calibri" w:hAnsi="Times New Roman" w:cs="Times New Roman"/>
          <w:i/>
          <w:iCs/>
        </w:rPr>
      </w:pPr>
      <w:r>
        <w:rPr>
          <w:rFonts w:ascii="Times New Roman" w:eastAsia="Calibri" w:hAnsi="Times New Roman" w:cs="Times New Roman"/>
          <w:i/>
          <w:iCs/>
        </w:rPr>
        <w:tab/>
        <w:t>Z merilnim</w:t>
      </w:r>
      <w:r w:rsidR="005314A6" w:rsidRPr="005314A6">
        <w:rPr>
          <w:rFonts w:ascii="Times New Roman" w:eastAsia="Calibri" w:hAnsi="Times New Roman" w:cs="Times New Roman"/>
          <w:i/>
          <w:iCs/>
        </w:rPr>
        <w:t xml:space="preserve"> mestom: </w:t>
      </w:r>
    </w:p>
    <w:p w14:paraId="4587DEED" w14:textId="3ABF5C48" w:rsidR="005314A6" w:rsidRPr="005314A6" w:rsidRDefault="005314A6" w:rsidP="005314A6">
      <w:pPr>
        <w:spacing w:after="0" w:line="240" w:lineRule="auto"/>
        <w:jc w:val="both"/>
        <w:rPr>
          <w:rFonts w:ascii="Times New Roman" w:eastAsia="Calibri" w:hAnsi="Times New Roman" w:cs="Times New Roman"/>
          <w:i/>
          <w:iCs/>
        </w:rPr>
      </w:pPr>
      <w:r w:rsidRPr="005314A6">
        <w:rPr>
          <w:rFonts w:ascii="Times New Roman" w:eastAsia="Calibri" w:hAnsi="Times New Roman" w:cs="Times New Roman"/>
          <w:i/>
          <w:iCs/>
        </w:rPr>
        <w:tab/>
        <w:t xml:space="preserve">- merilno mesto 7-4226 KD Deskle, od 1.1.2019 do 31.12.2019 poraba VT 7.150 kWh in MT  </w:t>
      </w:r>
      <w:r w:rsidRPr="005314A6">
        <w:rPr>
          <w:rFonts w:ascii="Times New Roman" w:eastAsia="Calibri" w:hAnsi="Times New Roman" w:cs="Times New Roman"/>
          <w:i/>
          <w:iCs/>
        </w:rPr>
        <w:tab/>
        <w:t xml:space="preserve">5.056 </w:t>
      </w:r>
      <w:r w:rsidRPr="005314A6">
        <w:rPr>
          <w:rFonts w:ascii="Times New Roman" w:eastAsia="Calibri" w:hAnsi="Times New Roman" w:cs="Times New Roman"/>
          <w:i/>
          <w:iCs/>
        </w:rPr>
        <w:tab/>
        <w:t xml:space="preserve">kWh električne energije, skupni letni strošek 2.275,42 € brez DDV, </w:t>
      </w:r>
    </w:p>
    <w:p w14:paraId="331DF49C" w14:textId="76F66059" w:rsidR="005314A6" w:rsidRPr="005314A6" w:rsidRDefault="005314A6" w:rsidP="005314A6">
      <w:pPr>
        <w:spacing w:after="0" w:line="240" w:lineRule="auto"/>
        <w:jc w:val="both"/>
        <w:rPr>
          <w:rFonts w:ascii="Times New Roman" w:eastAsia="Calibri" w:hAnsi="Times New Roman" w:cs="Times New Roman"/>
          <w:i/>
          <w:iCs/>
        </w:rPr>
      </w:pPr>
      <w:r w:rsidRPr="005314A6">
        <w:rPr>
          <w:rFonts w:ascii="Times New Roman" w:eastAsia="Calibri" w:hAnsi="Times New Roman" w:cs="Times New Roman"/>
          <w:i/>
          <w:iCs/>
        </w:rPr>
        <w:t xml:space="preserve"> </w:t>
      </w:r>
      <w:r w:rsidRPr="001E043D">
        <w:rPr>
          <w:noProof/>
          <w:lang w:eastAsia="sl-SI"/>
        </w:rPr>
        <w:drawing>
          <wp:inline distT="0" distB="0" distL="0" distR="0" wp14:anchorId="64DB278C" wp14:editId="6D8101F2">
            <wp:extent cx="5760720" cy="2025650"/>
            <wp:effectExtent l="0" t="0" r="0" b="0"/>
            <wp:docPr id="5" name="Slika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2025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3DD0CD" w14:textId="77777777" w:rsidR="005314A6" w:rsidRPr="005314A6" w:rsidRDefault="005314A6" w:rsidP="005314A6">
      <w:pPr>
        <w:spacing w:after="0" w:line="240" w:lineRule="auto"/>
        <w:jc w:val="both"/>
        <w:rPr>
          <w:i/>
          <w:iCs/>
          <w:sz w:val="20"/>
          <w:szCs w:val="20"/>
        </w:rPr>
      </w:pPr>
    </w:p>
    <w:p w14:paraId="218010EE" w14:textId="77777777" w:rsidR="005314A6" w:rsidRPr="005314A6" w:rsidRDefault="005314A6" w:rsidP="005314A6">
      <w:pPr>
        <w:spacing w:after="0" w:line="240" w:lineRule="auto"/>
        <w:jc w:val="both"/>
        <w:rPr>
          <w:i/>
          <w:iCs/>
          <w:sz w:val="20"/>
          <w:szCs w:val="20"/>
        </w:rPr>
      </w:pPr>
      <w:r w:rsidRPr="005314A6">
        <w:rPr>
          <w:i/>
          <w:iCs/>
          <w:sz w:val="20"/>
          <w:szCs w:val="20"/>
        </w:rPr>
        <w:lastRenderedPageBreak/>
        <w:t>(glejte priloženo Excelovo tabelo)</w:t>
      </w:r>
    </w:p>
    <w:p w14:paraId="491646BD" w14:textId="77777777" w:rsidR="005314A6" w:rsidRPr="005314A6" w:rsidRDefault="005314A6" w:rsidP="005314A6">
      <w:pPr>
        <w:spacing w:after="0" w:line="240" w:lineRule="auto"/>
        <w:jc w:val="both"/>
        <w:rPr>
          <w:i/>
          <w:iCs/>
          <w:sz w:val="20"/>
          <w:szCs w:val="20"/>
        </w:rPr>
      </w:pPr>
    </w:p>
    <w:p w14:paraId="76A4970D" w14:textId="6DE37DD6" w:rsidR="005314A6" w:rsidRPr="005314A6" w:rsidRDefault="005314A6" w:rsidP="005314A6">
      <w:pPr>
        <w:spacing w:after="0" w:line="240" w:lineRule="auto"/>
        <w:jc w:val="both"/>
        <w:rPr>
          <w:b/>
          <w:bCs/>
        </w:rPr>
      </w:pPr>
      <w:r w:rsidRPr="005314A6">
        <w:rPr>
          <w:i/>
          <w:iCs/>
          <w:sz w:val="20"/>
          <w:szCs w:val="20"/>
        </w:rPr>
        <w:t xml:space="preserve">naslednji </w:t>
      </w:r>
      <w:r w:rsidRPr="005314A6">
        <w:rPr>
          <w:b/>
          <w:bCs/>
        </w:rPr>
        <w:t>PRIKAZ PREDVIDENE PROZVODNJE, DELEŽA ELEKTRIČNE ENERGIJE</w:t>
      </w:r>
      <w:r w:rsidR="003A7F2C">
        <w:rPr>
          <w:b/>
          <w:bCs/>
        </w:rPr>
        <w:t>,</w:t>
      </w:r>
      <w:r w:rsidRPr="005314A6">
        <w:rPr>
          <w:b/>
          <w:bCs/>
        </w:rPr>
        <w:t xml:space="preserve"> PORABLJEN</w:t>
      </w:r>
      <w:r w:rsidR="00392064">
        <w:rPr>
          <w:b/>
          <w:bCs/>
        </w:rPr>
        <w:t>E</w:t>
      </w:r>
      <w:r w:rsidR="00392064" w:rsidRPr="00392064">
        <w:rPr>
          <w:b/>
          <w:bCs/>
        </w:rPr>
        <w:t xml:space="preserve"> </w:t>
      </w:r>
      <w:r w:rsidR="00392064" w:rsidRPr="004C7B5F">
        <w:rPr>
          <w:b/>
          <w:bCs/>
        </w:rPr>
        <w:t>OZIROMA KOMPENZIRANO (NETIRANO)</w:t>
      </w:r>
      <w:r w:rsidR="00392064">
        <w:rPr>
          <w:b/>
          <w:bCs/>
        </w:rPr>
        <w:t xml:space="preserve"> </w:t>
      </w:r>
      <w:r w:rsidRPr="005314A6">
        <w:rPr>
          <w:b/>
          <w:bCs/>
        </w:rPr>
        <w:t xml:space="preserve">LOKALNO IN PRIKAZA PRIHRANKOV V </w:t>
      </w:r>
      <w:r w:rsidR="00392064">
        <w:rPr>
          <w:b/>
          <w:bCs/>
        </w:rPr>
        <w:t>25</w:t>
      </w:r>
      <w:r w:rsidRPr="005314A6">
        <w:rPr>
          <w:b/>
          <w:bCs/>
        </w:rPr>
        <w:t xml:space="preserve"> LETNEM OBDOBJU ZA KD DESKLE</w:t>
      </w:r>
    </w:p>
    <w:p w14:paraId="2343B81F" w14:textId="77777777" w:rsidR="005314A6" w:rsidRPr="005314A6" w:rsidRDefault="005314A6" w:rsidP="005314A6">
      <w:pPr>
        <w:spacing w:after="0" w:line="240" w:lineRule="auto"/>
        <w:jc w:val="both"/>
        <w:rPr>
          <w:i/>
          <w:iCs/>
          <w:sz w:val="20"/>
          <w:szCs w:val="20"/>
        </w:rPr>
      </w:pPr>
    </w:p>
    <w:p w14:paraId="77FB5466" w14:textId="37495458" w:rsidR="005314A6" w:rsidRPr="005314A6" w:rsidRDefault="005314A6" w:rsidP="005314A6">
      <w:pPr>
        <w:spacing w:after="0" w:line="240" w:lineRule="auto"/>
        <w:jc w:val="both"/>
      </w:pPr>
      <w:r w:rsidRPr="005314A6">
        <w:t>Za pot</w:t>
      </w:r>
      <w:r w:rsidR="00632C0A">
        <w:t>rebe izračuna se poda proizvodn</w:t>
      </w:r>
      <w:r w:rsidRPr="005314A6">
        <w:t>i faktor 1.050 kWh/</w:t>
      </w:r>
      <w:proofErr w:type="spellStart"/>
      <w:r w:rsidRPr="005314A6">
        <w:t>kWp</w:t>
      </w:r>
      <w:proofErr w:type="spellEnd"/>
      <w:r w:rsidRPr="005314A6">
        <w:t xml:space="preserve"> . </w:t>
      </w:r>
    </w:p>
    <w:p w14:paraId="7FE1D6C5" w14:textId="77777777" w:rsidR="005314A6" w:rsidRPr="005314A6" w:rsidRDefault="005314A6" w:rsidP="005314A6">
      <w:pPr>
        <w:spacing w:after="0" w:line="240" w:lineRule="auto"/>
        <w:jc w:val="both"/>
      </w:pPr>
    </w:p>
    <w:p w14:paraId="15F93E60" w14:textId="40FC52C5" w:rsidR="005314A6" w:rsidRPr="00392064" w:rsidRDefault="005314A6" w:rsidP="005314A6">
      <w:pPr>
        <w:spacing w:after="0" w:line="240" w:lineRule="auto"/>
        <w:jc w:val="both"/>
        <w:rPr>
          <w:b/>
          <w:bCs/>
        </w:rPr>
      </w:pPr>
      <w:r w:rsidRPr="005314A6">
        <w:t xml:space="preserve">Na streho </w:t>
      </w:r>
      <w:r w:rsidRPr="005314A6">
        <w:rPr>
          <w:b/>
          <w:bCs/>
        </w:rPr>
        <w:t>KD Deskle</w:t>
      </w:r>
      <w:r w:rsidRPr="005314A6">
        <w:t xml:space="preserve"> bomo postavili MSE moči </w:t>
      </w:r>
      <w:r w:rsidRPr="00392064">
        <w:rPr>
          <w:b/>
          <w:bCs/>
        </w:rPr>
        <w:t xml:space="preserve">____________ kW </w:t>
      </w:r>
    </w:p>
    <w:p w14:paraId="056FC9EB" w14:textId="77777777" w:rsidR="00273B92" w:rsidRPr="00273B92" w:rsidRDefault="00273B92" w:rsidP="00273B92">
      <w:pPr>
        <w:spacing w:after="0" w:line="240" w:lineRule="auto"/>
        <w:jc w:val="both"/>
        <w:rPr>
          <w:sz w:val="16"/>
          <w:szCs w:val="16"/>
        </w:rPr>
      </w:pPr>
    </w:p>
    <w:p w14:paraId="02B03515" w14:textId="3CF10594" w:rsidR="00273B92" w:rsidRPr="004C7B5F" w:rsidRDefault="00273B92" w:rsidP="00273B92">
      <w:pPr>
        <w:spacing w:after="0" w:line="240" w:lineRule="auto"/>
        <w:jc w:val="both"/>
        <w:rPr>
          <w:b/>
          <w:bCs/>
        </w:rPr>
      </w:pPr>
      <w:r w:rsidRPr="006B1859">
        <w:t>Z investicijsko vrednostjo brez DDV v višini</w:t>
      </w:r>
      <w:r>
        <w:rPr>
          <w:b/>
          <w:bCs/>
        </w:rPr>
        <w:t xml:space="preserve"> ________________ EUR</w:t>
      </w:r>
    </w:p>
    <w:p w14:paraId="5DE3AE9D" w14:textId="77777777" w:rsidR="00273B92" w:rsidRPr="00273B92" w:rsidRDefault="00273B92" w:rsidP="005314A6">
      <w:pPr>
        <w:spacing w:after="0" w:line="240" w:lineRule="auto"/>
        <w:jc w:val="both"/>
        <w:rPr>
          <w:sz w:val="16"/>
          <w:szCs w:val="16"/>
        </w:rPr>
      </w:pPr>
    </w:p>
    <w:p w14:paraId="02C34B4C" w14:textId="4DDE22A3" w:rsidR="005314A6" w:rsidRPr="00392064" w:rsidRDefault="005314A6" w:rsidP="005314A6">
      <w:pPr>
        <w:spacing w:after="0" w:line="240" w:lineRule="auto"/>
        <w:jc w:val="both"/>
        <w:rPr>
          <w:b/>
          <w:bCs/>
        </w:rPr>
      </w:pPr>
      <w:r w:rsidRPr="005314A6">
        <w:t xml:space="preserve">S predvideno letno proizvodnjo električne energije </w:t>
      </w:r>
      <w:r w:rsidRPr="00392064">
        <w:rPr>
          <w:b/>
          <w:bCs/>
        </w:rPr>
        <w:t>_____________ kWh</w:t>
      </w:r>
    </w:p>
    <w:p w14:paraId="192C51BE" w14:textId="77777777" w:rsidR="005314A6" w:rsidRPr="005314A6" w:rsidRDefault="005314A6" w:rsidP="005314A6">
      <w:pPr>
        <w:spacing w:after="0" w:line="240" w:lineRule="auto"/>
        <w:jc w:val="both"/>
      </w:pPr>
    </w:p>
    <w:p w14:paraId="37966691" w14:textId="4B5F5FE5" w:rsidR="005314A6" w:rsidRPr="005314A6" w:rsidRDefault="005314A6" w:rsidP="005314A6">
      <w:pPr>
        <w:spacing w:after="0" w:line="240" w:lineRule="auto"/>
        <w:jc w:val="both"/>
        <w:rPr>
          <w:i/>
          <w:iCs/>
          <w:sz w:val="20"/>
          <w:szCs w:val="20"/>
        </w:rPr>
      </w:pPr>
      <w:r w:rsidRPr="005314A6">
        <w:rPr>
          <w:i/>
          <w:iCs/>
          <w:sz w:val="20"/>
          <w:szCs w:val="20"/>
        </w:rPr>
        <w:t>Vpišite vrednosti moči</w:t>
      </w:r>
      <w:r>
        <w:rPr>
          <w:i/>
          <w:iCs/>
          <w:sz w:val="20"/>
          <w:szCs w:val="20"/>
        </w:rPr>
        <w:t xml:space="preserve"> in</w:t>
      </w:r>
      <w:r w:rsidRPr="005314A6">
        <w:rPr>
          <w:i/>
          <w:iCs/>
          <w:sz w:val="20"/>
          <w:szCs w:val="20"/>
        </w:rPr>
        <w:t xml:space="preserve"> letne proizvodnje posameznih sončnih elektrarn</w:t>
      </w:r>
      <w:r>
        <w:rPr>
          <w:i/>
          <w:iCs/>
          <w:sz w:val="20"/>
          <w:szCs w:val="20"/>
        </w:rPr>
        <w:t>.</w:t>
      </w:r>
      <w:r w:rsidRPr="005314A6">
        <w:rPr>
          <w:i/>
          <w:iCs/>
          <w:sz w:val="20"/>
          <w:szCs w:val="20"/>
        </w:rPr>
        <w:t xml:space="preserve"> </w:t>
      </w:r>
    </w:p>
    <w:p w14:paraId="1FE9A1B2" w14:textId="77777777" w:rsidR="005314A6" w:rsidRPr="005314A6" w:rsidRDefault="005314A6" w:rsidP="005314A6">
      <w:pPr>
        <w:spacing w:after="0" w:line="240" w:lineRule="auto"/>
        <w:jc w:val="both"/>
        <w:rPr>
          <w:i/>
          <w:iCs/>
          <w:sz w:val="20"/>
          <w:szCs w:val="20"/>
        </w:rPr>
      </w:pPr>
      <w:r w:rsidRPr="005314A6">
        <w:rPr>
          <w:i/>
          <w:iCs/>
          <w:sz w:val="20"/>
          <w:szCs w:val="20"/>
        </w:rPr>
        <w:t xml:space="preserve"> </w:t>
      </w:r>
    </w:p>
    <w:p w14:paraId="523A122C" w14:textId="24EEB66D" w:rsidR="001C3AD3" w:rsidRDefault="001C3AD3" w:rsidP="001C3AD3">
      <w:pPr>
        <w:spacing w:after="0" w:line="240" w:lineRule="auto"/>
        <w:jc w:val="both"/>
      </w:pPr>
      <w:r>
        <w:t>Lokalno, vključno z »</w:t>
      </w:r>
      <w:proofErr w:type="spellStart"/>
      <w:r>
        <w:t>netiranjem</w:t>
      </w:r>
      <w:proofErr w:type="spellEnd"/>
      <w:r>
        <w:t xml:space="preserve">« se bo letno porabilo: </w:t>
      </w:r>
    </w:p>
    <w:p w14:paraId="7A6DD9ED" w14:textId="48C7F88A" w:rsidR="005314A6" w:rsidRPr="001C3AD3" w:rsidRDefault="005314A6" w:rsidP="005314A6">
      <w:pPr>
        <w:spacing w:after="0" w:line="240" w:lineRule="auto"/>
        <w:jc w:val="both"/>
      </w:pPr>
      <w:r w:rsidRPr="001C3AD3">
        <w:t xml:space="preserve">- merilno mesto7-4226 KD Deskle, </w:t>
      </w:r>
      <w:r w:rsidRPr="00392064">
        <w:rPr>
          <w:b/>
          <w:bCs/>
        </w:rPr>
        <w:t>_____</w:t>
      </w:r>
      <w:r w:rsidR="001C3AD3" w:rsidRPr="00392064">
        <w:rPr>
          <w:b/>
          <w:bCs/>
        </w:rPr>
        <w:t>_____</w:t>
      </w:r>
      <w:r w:rsidRPr="00392064">
        <w:rPr>
          <w:b/>
          <w:bCs/>
        </w:rPr>
        <w:t>__ kWh</w:t>
      </w:r>
      <w:r w:rsidR="003A7F2C">
        <w:t xml:space="preserve"> električne energije.</w:t>
      </w:r>
      <w:bookmarkStart w:id="5" w:name="_GoBack"/>
      <w:bookmarkEnd w:id="5"/>
    </w:p>
    <w:p w14:paraId="634E5F38" w14:textId="77777777" w:rsidR="005314A6" w:rsidRPr="001C3AD3" w:rsidRDefault="005314A6" w:rsidP="005314A6">
      <w:pPr>
        <w:spacing w:after="0" w:line="240" w:lineRule="auto"/>
        <w:jc w:val="both"/>
      </w:pPr>
    </w:p>
    <w:p w14:paraId="5C061A89" w14:textId="77777777" w:rsidR="001C3AD3" w:rsidRDefault="001C3AD3" w:rsidP="001C3AD3">
      <w:pPr>
        <w:spacing w:after="0" w:line="240" w:lineRule="auto"/>
        <w:jc w:val="both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Vpišite vsoto vrednosti letne količine električne energije, ki se bo porabila lokalno znotraj internega omrežja Občine in »</w:t>
      </w:r>
      <w:proofErr w:type="spellStart"/>
      <w:r>
        <w:rPr>
          <w:i/>
          <w:iCs/>
          <w:sz w:val="20"/>
          <w:szCs w:val="20"/>
        </w:rPr>
        <w:t>netirane</w:t>
      </w:r>
      <w:proofErr w:type="spellEnd"/>
      <w:r>
        <w:rPr>
          <w:i/>
          <w:iCs/>
          <w:sz w:val="20"/>
          <w:szCs w:val="20"/>
        </w:rPr>
        <w:t xml:space="preserve">« količine električne energije v primeru samooskrbe po EZ-1. </w:t>
      </w:r>
    </w:p>
    <w:p w14:paraId="7134E6DD" w14:textId="77777777" w:rsidR="001C3AD3" w:rsidRDefault="001C3AD3" w:rsidP="001C3AD3">
      <w:pPr>
        <w:spacing w:after="0" w:line="240" w:lineRule="auto"/>
        <w:jc w:val="both"/>
      </w:pPr>
    </w:p>
    <w:p w14:paraId="543D22C7" w14:textId="35BC7997" w:rsidR="005314A6" w:rsidRPr="001C3AD3" w:rsidRDefault="005314A6" w:rsidP="005314A6">
      <w:pPr>
        <w:spacing w:after="0" w:line="240" w:lineRule="auto"/>
        <w:jc w:val="both"/>
      </w:pPr>
      <w:r w:rsidRPr="001C3AD3">
        <w:t xml:space="preserve">Prikaz prihrankov za občino v </w:t>
      </w:r>
      <w:r w:rsidR="00392064">
        <w:t xml:space="preserve">25 </w:t>
      </w:r>
      <w:r w:rsidRPr="001C3AD3">
        <w:t>letnem obdobju ob stalnih cenah, nominalno glede na referenčno leto 2019.</w:t>
      </w:r>
    </w:p>
    <w:p w14:paraId="486C211B" w14:textId="77777777" w:rsidR="005314A6" w:rsidRPr="001C3AD3" w:rsidRDefault="005314A6" w:rsidP="005314A6">
      <w:pPr>
        <w:spacing w:after="0" w:line="240" w:lineRule="auto"/>
        <w:jc w:val="both"/>
      </w:pPr>
    </w:p>
    <w:p w14:paraId="490F1AB1" w14:textId="501429BE" w:rsidR="005314A6" w:rsidRPr="00273B92" w:rsidRDefault="005314A6" w:rsidP="005314A6">
      <w:pPr>
        <w:spacing w:after="0" w:line="240" w:lineRule="auto"/>
        <w:jc w:val="both"/>
        <w:rPr>
          <w:b/>
          <w:bCs/>
        </w:rPr>
      </w:pPr>
      <w:r w:rsidRPr="001C3AD3">
        <w:t xml:space="preserve">- merilno mesto 7-4226 </w:t>
      </w:r>
      <w:r w:rsidRPr="00E421E1">
        <w:rPr>
          <w:b/>
          <w:bCs/>
        </w:rPr>
        <w:t>KD Deskle</w:t>
      </w:r>
      <w:r w:rsidRPr="001C3AD3">
        <w:t xml:space="preserve">,  novi letni strošek električne energije </w:t>
      </w:r>
      <w:r w:rsidRPr="00273B92">
        <w:rPr>
          <w:b/>
          <w:bCs/>
        </w:rPr>
        <w:t>___</w:t>
      </w:r>
      <w:r w:rsidR="001C3AD3" w:rsidRPr="00273B92">
        <w:rPr>
          <w:b/>
          <w:bCs/>
        </w:rPr>
        <w:t>____</w:t>
      </w:r>
      <w:r w:rsidRPr="00273B92">
        <w:rPr>
          <w:b/>
          <w:bCs/>
        </w:rPr>
        <w:t>_______ €</w:t>
      </w:r>
    </w:p>
    <w:p w14:paraId="63D10477" w14:textId="77777777" w:rsidR="001C3AD3" w:rsidRDefault="001C3AD3" w:rsidP="001C3AD3">
      <w:pPr>
        <w:spacing w:after="0" w:line="240" w:lineRule="auto"/>
        <w:jc w:val="both"/>
      </w:pPr>
    </w:p>
    <w:p w14:paraId="687F7651" w14:textId="02D4C73D" w:rsidR="001C3AD3" w:rsidRPr="001C3AD3" w:rsidRDefault="001C3AD3" w:rsidP="001C3AD3">
      <w:pPr>
        <w:spacing w:after="0" w:line="240" w:lineRule="auto"/>
        <w:jc w:val="both"/>
      </w:pPr>
      <w:r w:rsidRPr="001C3AD3">
        <w:t xml:space="preserve">- merilno mesto 7-4226 </w:t>
      </w:r>
      <w:r w:rsidRPr="00E421E1">
        <w:rPr>
          <w:b/>
          <w:bCs/>
        </w:rPr>
        <w:t>KD Deskle</w:t>
      </w:r>
      <w:r w:rsidRPr="001C3AD3">
        <w:t xml:space="preserve">,  </w:t>
      </w:r>
      <w:r w:rsidR="00E421E1">
        <w:t xml:space="preserve">ref. strošek el. energije v letu 2019 = </w:t>
      </w:r>
      <w:r w:rsidR="00E421E1" w:rsidRPr="00E421E1">
        <w:t>2.275,42 € brez DDV</w:t>
      </w:r>
      <w:r w:rsidR="00E421E1">
        <w:t xml:space="preserve"> </w:t>
      </w:r>
    </w:p>
    <w:p w14:paraId="2E4D59EC" w14:textId="77777777" w:rsidR="001C3AD3" w:rsidRPr="001C3AD3" w:rsidRDefault="001C3AD3" w:rsidP="005314A6">
      <w:pPr>
        <w:spacing w:after="0" w:line="240" w:lineRule="auto"/>
        <w:jc w:val="both"/>
      </w:pPr>
    </w:p>
    <w:p w14:paraId="385D2FE2" w14:textId="373ADBC6" w:rsidR="005314A6" w:rsidRPr="00273B92" w:rsidRDefault="00360867" w:rsidP="005314A6">
      <w:pPr>
        <w:spacing w:after="0" w:line="240" w:lineRule="auto"/>
        <w:jc w:val="both"/>
        <w:rPr>
          <w:b/>
          <w:bCs/>
        </w:rPr>
      </w:pPr>
      <w:r>
        <w:t xml:space="preserve">- merilno mesto </w:t>
      </w:r>
      <w:r w:rsidR="005314A6" w:rsidRPr="001C3AD3">
        <w:t xml:space="preserve">7-4226 </w:t>
      </w:r>
      <w:r w:rsidR="005314A6" w:rsidRPr="00E421E1">
        <w:rPr>
          <w:b/>
          <w:bCs/>
        </w:rPr>
        <w:t>KD Deskle</w:t>
      </w:r>
      <w:r w:rsidR="005314A6" w:rsidRPr="001C3AD3">
        <w:t xml:space="preserve">,  letni prihranek stroška električne energije </w:t>
      </w:r>
      <w:r w:rsidR="005314A6" w:rsidRPr="00273B92">
        <w:rPr>
          <w:b/>
          <w:bCs/>
        </w:rPr>
        <w:t>__________ €</w:t>
      </w:r>
    </w:p>
    <w:p w14:paraId="6A02B9EE" w14:textId="77777777" w:rsidR="005314A6" w:rsidRPr="001C3AD3" w:rsidRDefault="005314A6" w:rsidP="005314A6">
      <w:pPr>
        <w:spacing w:after="0" w:line="240" w:lineRule="auto"/>
        <w:jc w:val="both"/>
      </w:pPr>
    </w:p>
    <w:p w14:paraId="63555BA5" w14:textId="1055AD9E" w:rsidR="00C62C5C" w:rsidRPr="00E421E1" w:rsidRDefault="005314A6" w:rsidP="005314A6">
      <w:pPr>
        <w:spacing w:after="0" w:line="240" w:lineRule="auto"/>
        <w:jc w:val="both"/>
        <w:rPr>
          <w:b/>
          <w:bCs/>
        </w:rPr>
      </w:pPr>
      <w:bookmarkStart w:id="6" w:name="_Hlk90581485"/>
      <w:r w:rsidRPr="00E421E1">
        <w:rPr>
          <w:b/>
          <w:bCs/>
        </w:rPr>
        <w:t xml:space="preserve">SKUPAJ PRIHRANEK STROŠKA ELEKTRIČNE ENERGIJE V </w:t>
      </w:r>
      <w:r w:rsidR="006B1859">
        <w:rPr>
          <w:b/>
          <w:bCs/>
        </w:rPr>
        <w:t>25</w:t>
      </w:r>
      <w:r w:rsidRPr="00E421E1">
        <w:rPr>
          <w:b/>
          <w:bCs/>
        </w:rPr>
        <w:t xml:space="preserve"> LETIH</w:t>
      </w:r>
      <w:r w:rsidR="00E421E1" w:rsidRPr="00E421E1">
        <w:rPr>
          <w:b/>
          <w:bCs/>
        </w:rPr>
        <w:t xml:space="preserve"> ZA KD DESKLE</w:t>
      </w:r>
      <w:r w:rsidRPr="00E421E1">
        <w:rPr>
          <w:b/>
          <w:bCs/>
        </w:rPr>
        <w:t>: ____________ €</w:t>
      </w:r>
    </w:p>
    <w:bookmarkEnd w:id="6"/>
    <w:p w14:paraId="12D211A6" w14:textId="77777777" w:rsidR="005314A6" w:rsidRDefault="005314A6" w:rsidP="00C34BA8">
      <w:pPr>
        <w:spacing w:after="0" w:line="240" w:lineRule="auto"/>
        <w:jc w:val="both"/>
        <w:rPr>
          <w:i/>
          <w:iCs/>
          <w:sz w:val="20"/>
          <w:szCs w:val="20"/>
        </w:rPr>
      </w:pPr>
    </w:p>
    <w:p w14:paraId="43B22260" w14:textId="77777777" w:rsidR="00E421E1" w:rsidRDefault="00E421E1" w:rsidP="00E421E1">
      <w:pPr>
        <w:spacing w:after="0" w:line="240" w:lineRule="auto"/>
        <w:jc w:val="both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 xml:space="preserve">Skupni prihranek dobite kot zmnožek pogodbene dobe v letih in letni prihranek in katerega vpišite v EUR na dve decimalki natančno. </w:t>
      </w:r>
    </w:p>
    <w:p w14:paraId="76B097F7" w14:textId="6FC2E466" w:rsidR="00C62C5C" w:rsidRDefault="00C62C5C" w:rsidP="00C34BA8">
      <w:pPr>
        <w:spacing w:after="0" w:line="240" w:lineRule="auto"/>
        <w:jc w:val="both"/>
        <w:rPr>
          <w:i/>
          <w:iCs/>
          <w:sz w:val="20"/>
          <w:szCs w:val="20"/>
        </w:rPr>
      </w:pPr>
    </w:p>
    <w:p w14:paraId="22C11F0F" w14:textId="65D13B9E" w:rsidR="00C62C5C" w:rsidRDefault="00C62C5C" w:rsidP="00C34BA8">
      <w:pPr>
        <w:spacing w:after="0" w:line="240" w:lineRule="auto"/>
        <w:jc w:val="both"/>
        <w:rPr>
          <w:i/>
          <w:iCs/>
          <w:sz w:val="20"/>
          <w:szCs w:val="20"/>
        </w:rPr>
      </w:pPr>
    </w:p>
    <w:p w14:paraId="550ADA49" w14:textId="00B6CB36" w:rsidR="00E421E1" w:rsidRDefault="00E421E1" w:rsidP="00E421E1">
      <w:pPr>
        <w:spacing w:after="0" w:line="240" w:lineRule="auto"/>
        <w:jc w:val="both"/>
        <w:rPr>
          <w:b/>
          <w:bCs/>
        </w:rPr>
      </w:pPr>
      <w:r>
        <w:rPr>
          <w:b/>
          <w:bCs/>
        </w:rPr>
        <w:t>CELOTEN</w:t>
      </w:r>
      <w:r w:rsidRPr="00E421E1">
        <w:rPr>
          <w:b/>
          <w:bCs/>
        </w:rPr>
        <w:t xml:space="preserve"> PRIHRANEK STROŠKA ELEKTRIČNE ENERGIJE V </w:t>
      </w:r>
      <w:r w:rsidR="006B1859">
        <w:rPr>
          <w:b/>
          <w:bCs/>
        </w:rPr>
        <w:t>25</w:t>
      </w:r>
      <w:r w:rsidRPr="00E421E1">
        <w:rPr>
          <w:b/>
          <w:bCs/>
        </w:rPr>
        <w:t xml:space="preserve"> LETIH ZA </w:t>
      </w:r>
      <w:r>
        <w:rPr>
          <w:b/>
          <w:bCs/>
        </w:rPr>
        <w:t xml:space="preserve">VSE TRI LOKACIJE: </w:t>
      </w:r>
    </w:p>
    <w:p w14:paraId="6D2039D4" w14:textId="77777777" w:rsidR="00E421E1" w:rsidRDefault="00E421E1" w:rsidP="00E421E1">
      <w:pPr>
        <w:spacing w:after="0" w:line="240" w:lineRule="auto"/>
        <w:jc w:val="both"/>
        <w:rPr>
          <w:b/>
          <w:bCs/>
        </w:rPr>
      </w:pPr>
    </w:p>
    <w:p w14:paraId="1111694B" w14:textId="26A9B24F" w:rsidR="00E421E1" w:rsidRPr="00E421E1" w:rsidRDefault="00E421E1" w:rsidP="00E421E1">
      <w:pPr>
        <w:spacing w:after="0" w:line="240" w:lineRule="auto"/>
        <w:jc w:val="both"/>
        <w:rPr>
          <w:b/>
          <w:bCs/>
        </w:rPr>
      </w:pPr>
      <w:r>
        <w:rPr>
          <w:b/>
          <w:bCs/>
        </w:rPr>
        <w:t>__</w:t>
      </w:r>
      <w:r w:rsidRPr="00E421E1">
        <w:rPr>
          <w:b/>
          <w:bCs/>
        </w:rPr>
        <w:t>____</w:t>
      </w:r>
      <w:r w:rsidR="00273B92">
        <w:rPr>
          <w:b/>
          <w:bCs/>
        </w:rPr>
        <w:t>____</w:t>
      </w:r>
      <w:r w:rsidRPr="00E421E1">
        <w:rPr>
          <w:b/>
          <w:bCs/>
        </w:rPr>
        <w:t>________ €</w:t>
      </w:r>
    </w:p>
    <w:p w14:paraId="485282BF" w14:textId="64011D84" w:rsidR="00E421E1" w:rsidRPr="00E421E1" w:rsidRDefault="00E421E1" w:rsidP="00E421E1">
      <w:pPr>
        <w:spacing w:after="0" w:line="240" w:lineRule="auto"/>
        <w:jc w:val="both"/>
        <w:rPr>
          <w:b/>
          <w:bCs/>
        </w:rPr>
      </w:pPr>
    </w:p>
    <w:p w14:paraId="1B77B071" w14:textId="2B2913F6" w:rsidR="00E421E1" w:rsidRDefault="00E421E1" w:rsidP="00E421E1">
      <w:pPr>
        <w:spacing w:after="0" w:line="240" w:lineRule="auto"/>
        <w:jc w:val="both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 xml:space="preserve">Celoten prihranek dobite kot vsoto skupnih prihrankov po posameznih lokacijah in katerega vpišite v EUR na dve decimalki natančno. </w:t>
      </w:r>
    </w:p>
    <w:p w14:paraId="4E6340A4" w14:textId="50B3A03B" w:rsidR="00C62C5C" w:rsidRDefault="00C62C5C" w:rsidP="00C34BA8">
      <w:pPr>
        <w:spacing w:after="0" w:line="240" w:lineRule="auto"/>
        <w:jc w:val="both"/>
        <w:rPr>
          <w:i/>
          <w:iCs/>
          <w:sz w:val="20"/>
          <w:szCs w:val="20"/>
        </w:rPr>
      </w:pPr>
    </w:p>
    <w:p w14:paraId="77E51300" w14:textId="2A16DF1D" w:rsidR="00C62C5C" w:rsidRDefault="00C62C5C" w:rsidP="00C34BA8">
      <w:pPr>
        <w:spacing w:after="0" w:line="240" w:lineRule="auto"/>
        <w:jc w:val="both"/>
        <w:rPr>
          <w:i/>
          <w:iCs/>
          <w:sz w:val="20"/>
          <w:szCs w:val="20"/>
        </w:rPr>
      </w:pPr>
    </w:p>
    <w:p w14:paraId="5503FDE1" w14:textId="33321C9C" w:rsidR="00320E6A" w:rsidRPr="005314A6" w:rsidRDefault="00C34BA8" w:rsidP="00C34BA8">
      <w:pPr>
        <w:spacing w:after="0" w:line="240" w:lineRule="auto"/>
        <w:jc w:val="both"/>
        <w:rPr>
          <w:b/>
          <w:bCs/>
          <w:i/>
          <w:iCs/>
          <w:sz w:val="20"/>
          <w:szCs w:val="20"/>
        </w:rPr>
      </w:pPr>
      <w:r w:rsidRPr="005314A6">
        <w:rPr>
          <w:b/>
          <w:bCs/>
          <w:i/>
          <w:iCs/>
          <w:sz w:val="20"/>
          <w:szCs w:val="20"/>
        </w:rPr>
        <w:t xml:space="preserve">Priložite </w:t>
      </w:r>
      <w:r w:rsidR="00320E6A" w:rsidRPr="005314A6">
        <w:rPr>
          <w:b/>
          <w:bCs/>
          <w:i/>
          <w:iCs/>
          <w:sz w:val="20"/>
          <w:szCs w:val="20"/>
        </w:rPr>
        <w:t>izračun</w:t>
      </w:r>
      <w:r w:rsidR="00632C0A">
        <w:rPr>
          <w:b/>
          <w:bCs/>
          <w:i/>
          <w:iCs/>
          <w:sz w:val="20"/>
          <w:szCs w:val="20"/>
        </w:rPr>
        <w:t>,</w:t>
      </w:r>
      <w:r w:rsidR="00E421E1">
        <w:rPr>
          <w:b/>
          <w:bCs/>
          <w:i/>
          <w:iCs/>
          <w:sz w:val="20"/>
          <w:szCs w:val="20"/>
        </w:rPr>
        <w:t xml:space="preserve"> iz katerega izhaja proizvodnja po lokacijah ter lokalna prodaja in oddaja v distribucijsko omrežje. V primeru »</w:t>
      </w:r>
      <w:proofErr w:type="spellStart"/>
      <w:r w:rsidR="00E421E1">
        <w:rPr>
          <w:b/>
          <w:bCs/>
          <w:i/>
          <w:iCs/>
          <w:sz w:val="20"/>
          <w:szCs w:val="20"/>
        </w:rPr>
        <w:t>netiranja</w:t>
      </w:r>
      <w:proofErr w:type="spellEnd"/>
      <w:r w:rsidR="00E421E1">
        <w:rPr>
          <w:b/>
          <w:bCs/>
          <w:i/>
          <w:iCs/>
          <w:sz w:val="20"/>
          <w:szCs w:val="20"/>
        </w:rPr>
        <w:t>« prikažite količino »</w:t>
      </w:r>
      <w:proofErr w:type="spellStart"/>
      <w:r w:rsidR="00E421E1">
        <w:rPr>
          <w:b/>
          <w:bCs/>
          <w:i/>
          <w:iCs/>
          <w:sz w:val="20"/>
          <w:szCs w:val="20"/>
        </w:rPr>
        <w:t>netiranja</w:t>
      </w:r>
      <w:proofErr w:type="spellEnd"/>
      <w:r w:rsidR="00E421E1">
        <w:rPr>
          <w:b/>
          <w:bCs/>
          <w:i/>
          <w:iCs/>
          <w:sz w:val="20"/>
          <w:szCs w:val="20"/>
        </w:rPr>
        <w:t xml:space="preserve">«. </w:t>
      </w:r>
      <w:r w:rsidR="006B1859">
        <w:rPr>
          <w:b/>
          <w:bCs/>
          <w:i/>
          <w:iCs/>
          <w:sz w:val="20"/>
          <w:szCs w:val="20"/>
        </w:rPr>
        <w:t>V primeru možnosti prenosa električne energije na druge končne odjemalce občine izven iste transformatorske postaje</w:t>
      </w:r>
      <w:r w:rsidR="00632C0A">
        <w:rPr>
          <w:b/>
          <w:bCs/>
          <w:i/>
          <w:iCs/>
          <w:sz w:val="20"/>
          <w:szCs w:val="20"/>
        </w:rPr>
        <w:t>,</w:t>
      </w:r>
      <w:r w:rsidR="006B1859">
        <w:rPr>
          <w:b/>
          <w:bCs/>
          <w:i/>
          <w:iCs/>
          <w:sz w:val="20"/>
          <w:szCs w:val="20"/>
        </w:rPr>
        <w:t xml:space="preserve"> kot je MSE</w:t>
      </w:r>
      <w:r w:rsidR="00632C0A">
        <w:rPr>
          <w:b/>
          <w:bCs/>
          <w:i/>
          <w:iCs/>
          <w:sz w:val="20"/>
          <w:szCs w:val="20"/>
        </w:rPr>
        <w:t>,</w:t>
      </w:r>
      <w:r w:rsidR="006B1859">
        <w:rPr>
          <w:b/>
          <w:bCs/>
          <w:i/>
          <w:iCs/>
          <w:sz w:val="20"/>
          <w:szCs w:val="20"/>
        </w:rPr>
        <w:t xml:space="preserve"> prikažite količino. </w:t>
      </w:r>
    </w:p>
    <w:p w14:paraId="330F0B13" w14:textId="7C409794" w:rsidR="00C34BA8" w:rsidRPr="004E56DD" w:rsidRDefault="00C34BA8" w:rsidP="00C34BA8">
      <w:pPr>
        <w:spacing w:after="0" w:line="240" w:lineRule="auto"/>
        <w:jc w:val="both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 xml:space="preserve"> </w:t>
      </w:r>
    </w:p>
    <w:p w14:paraId="0B00DDFD" w14:textId="77777777" w:rsidR="00BD233A" w:rsidRPr="00BD233A" w:rsidRDefault="00BD233A" w:rsidP="00B77972">
      <w:pPr>
        <w:spacing w:after="0" w:line="240" w:lineRule="auto"/>
        <w:jc w:val="both"/>
        <w:rPr>
          <w:sz w:val="16"/>
          <w:szCs w:val="16"/>
        </w:rPr>
      </w:pPr>
    </w:p>
    <w:p w14:paraId="02F53B56" w14:textId="28FFE259" w:rsidR="001A6048" w:rsidRDefault="001A6048" w:rsidP="00B77972">
      <w:pPr>
        <w:spacing w:after="0" w:line="240" w:lineRule="auto"/>
        <w:jc w:val="both"/>
      </w:pPr>
      <w:r>
        <w:t>Datum: _____________________                                         P</w:t>
      </w:r>
      <w:r w:rsidR="00FB73C9">
        <w:t>rijavitelj</w:t>
      </w:r>
      <w:r>
        <w:t>: ____________________</w:t>
      </w:r>
    </w:p>
    <w:p w14:paraId="15EEDAA9" w14:textId="77777777" w:rsidR="00BD233A" w:rsidRPr="00BD233A" w:rsidRDefault="00BD233A" w:rsidP="00B77972">
      <w:pPr>
        <w:spacing w:after="0" w:line="240" w:lineRule="auto"/>
        <w:jc w:val="both"/>
        <w:rPr>
          <w:sz w:val="16"/>
          <w:szCs w:val="16"/>
        </w:rPr>
      </w:pPr>
    </w:p>
    <w:p w14:paraId="0031E12B" w14:textId="77777777" w:rsidR="005314A6" w:rsidRDefault="001A6048" w:rsidP="00B77972">
      <w:pPr>
        <w:spacing w:after="0" w:line="240" w:lineRule="auto"/>
        <w:jc w:val="both"/>
      </w:pPr>
      <w:r>
        <w:t xml:space="preserve">                                                                                                     </w:t>
      </w:r>
    </w:p>
    <w:p w14:paraId="3E90C671" w14:textId="6FEBBEF9" w:rsidR="001A6048" w:rsidRDefault="005314A6" w:rsidP="00B77972">
      <w:pPr>
        <w:spacing w:after="0" w:line="240" w:lineRule="auto"/>
        <w:jc w:val="both"/>
      </w:pPr>
      <w:r>
        <w:t xml:space="preserve">                                                                                                      </w:t>
      </w:r>
      <w:r w:rsidR="001A6048">
        <w:t>Žig in podpis: __________________</w:t>
      </w:r>
    </w:p>
    <w:sectPr w:rsidR="001A604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4E96849"/>
    <w:multiLevelType w:val="hybridMultilevel"/>
    <w:tmpl w:val="CCDA6618"/>
    <w:lvl w:ilvl="0" w:tplc="FFFFFFF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364" w:hanging="360"/>
      </w:pPr>
    </w:lvl>
    <w:lvl w:ilvl="2" w:tplc="FFFFFFFF" w:tentative="1">
      <w:start w:val="1"/>
      <w:numFmt w:val="lowerRoman"/>
      <w:lvlText w:val="%3."/>
      <w:lvlJc w:val="right"/>
      <w:pPr>
        <w:ind w:left="2084" w:hanging="180"/>
      </w:pPr>
    </w:lvl>
    <w:lvl w:ilvl="3" w:tplc="FFFFFFFF" w:tentative="1">
      <w:start w:val="1"/>
      <w:numFmt w:val="decimal"/>
      <w:lvlText w:val="%4."/>
      <w:lvlJc w:val="left"/>
      <w:pPr>
        <w:ind w:left="2804" w:hanging="360"/>
      </w:pPr>
    </w:lvl>
    <w:lvl w:ilvl="4" w:tplc="FFFFFFFF" w:tentative="1">
      <w:start w:val="1"/>
      <w:numFmt w:val="lowerLetter"/>
      <w:lvlText w:val="%5."/>
      <w:lvlJc w:val="left"/>
      <w:pPr>
        <w:ind w:left="3524" w:hanging="360"/>
      </w:pPr>
    </w:lvl>
    <w:lvl w:ilvl="5" w:tplc="FFFFFFFF" w:tentative="1">
      <w:start w:val="1"/>
      <w:numFmt w:val="lowerRoman"/>
      <w:lvlText w:val="%6."/>
      <w:lvlJc w:val="right"/>
      <w:pPr>
        <w:ind w:left="4244" w:hanging="180"/>
      </w:pPr>
    </w:lvl>
    <w:lvl w:ilvl="6" w:tplc="FFFFFFFF" w:tentative="1">
      <w:start w:val="1"/>
      <w:numFmt w:val="decimal"/>
      <w:lvlText w:val="%7."/>
      <w:lvlJc w:val="left"/>
      <w:pPr>
        <w:ind w:left="4964" w:hanging="360"/>
      </w:pPr>
    </w:lvl>
    <w:lvl w:ilvl="7" w:tplc="FFFFFFFF" w:tentative="1">
      <w:start w:val="1"/>
      <w:numFmt w:val="lowerLetter"/>
      <w:lvlText w:val="%8."/>
      <w:lvlJc w:val="left"/>
      <w:pPr>
        <w:ind w:left="5684" w:hanging="360"/>
      </w:pPr>
    </w:lvl>
    <w:lvl w:ilvl="8" w:tplc="FFFFFFFF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" w15:restartNumberingAfterBreak="0">
    <w:nsid w:val="21654BEF"/>
    <w:multiLevelType w:val="hybridMultilevel"/>
    <w:tmpl w:val="9D040F28"/>
    <w:lvl w:ilvl="0" w:tplc="12024E0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21D5EB7"/>
    <w:multiLevelType w:val="hybridMultilevel"/>
    <w:tmpl w:val="5B3C8CBA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97E7B2B"/>
    <w:multiLevelType w:val="hybridMultilevel"/>
    <w:tmpl w:val="B1DA9A72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B3D6FDE"/>
    <w:multiLevelType w:val="hybridMultilevel"/>
    <w:tmpl w:val="BEDC9CAC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B615153"/>
    <w:multiLevelType w:val="hybridMultilevel"/>
    <w:tmpl w:val="C5B2EE4A"/>
    <w:lvl w:ilvl="0" w:tplc="9CE2042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800" w:hanging="360"/>
      </w:pPr>
    </w:lvl>
    <w:lvl w:ilvl="2" w:tplc="0424001B" w:tentative="1">
      <w:start w:val="1"/>
      <w:numFmt w:val="lowerRoman"/>
      <w:lvlText w:val="%3."/>
      <w:lvlJc w:val="right"/>
      <w:pPr>
        <w:ind w:left="2520" w:hanging="180"/>
      </w:pPr>
    </w:lvl>
    <w:lvl w:ilvl="3" w:tplc="0424000F" w:tentative="1">
      <w:start w:val="1"/>
      <w:numFmt w:val="decimal"/>
      <w:lvlText w:val="%4."/>
      <w:lvlJc w:val="left"/>
      <w:pPr>
        <w:ind w:left="3240" w:hanging="360"/>
      </w:pPr>
    </w:lvl>
    <w:lvl w:ilvl="4" w:tplc="04240019" w:tentative="1">
      <w:start w:val="1"/>
      <w:numFmt w:val="lowerLetter"/>
      <w:lvlText w:val="%5."/>
      <w:lvlJc w:val="left"/>
      <w:pPr>
        <w:ind w:left="3960" w:hanging="360"/>
      </w:pPr>
    </w:lvl>
    <w:lvl w:ilvl="5" w:tplc="0424001B" w:tentative="1">
      <w:start w:val="1"/>
      <w:numFmt w:val="lowerRoman"/>
      <w:lvlText w:val="%6."/>
      <w:lvlJc w:val="right"/>
      <w:pPr>
        <w:ind w:left="4680" w:hanging="180"/>
      </w:pPr>
    </w:lvl>
    <w:lvl w:ilvl="6" w:tplc="0424000F" w:tentative="1">
      <w:start w:val="1"/>
      <w:numFmt w:val="decimal"/>
      <w:lvlText w:val="%7."/>
      <w:lvlJc w:val="left"/>
      <w:pPr>
        <w:ind w:left="5400" w:hanging="360"/>
      </w:pPr>
    </w:lvl>
    <w:lvl w:ilvl="7" w:tplc="04240019" w:tentative="1">
      <w:start w:val="1"/>
      <w:numFmt w:val="lowerLetter"/>
      <w:lvlText w:val="%8."/>
      <w:lvlJc w:val="left"/>
      <w:pPr>
        <w:ind w:left="6120" w:hanging="360"/>
      </w:pPr>
    </w:lvl>
    <w:lvl w:ilvl="8" w:tplc="0424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E18030E"/>
    <w:multiLevelType w:val="hybridMultilevel"/>
    <w:tmpl w:val="6D0491F2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CA00879"/>
    <w:multiLevelType w:val="hybridMultilevel"/>
    <w:tmpl w:val="1E449C22"/>
    <w:lvl w:ilvl="0" w:tplc="D79C0F6C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2420F9F"/>
    <w:multiLevelType w:val="hybridMultilevel"/>
    <w:tmpl w:val="249CE5EA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B37433B"/>
    <w:multiLevelType w:val="hybridMultilevel"/>
    <w:tmpl w:val="2E0ABFB0"/>
    <w:lvl w:ilvl="0" w:tplc="D47C4A5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1DD48DC"/>
    <w:multiLevelType w:val="hybridMultilevel"/>
    <w:tmpl w:val="ADB0CA62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5B8423CE"/>
    <w:multiLevelType w:val="hybridMultilevel"/>
    <w:tmpl w:val="CB7A8BD4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5B993467"/>
    <w:multiLevelType w:val="hybridMultilevel"/>
    <w:tmpl w:val="297E1E42"/>
    <w:lvl w:ilvl="0" w:tplc="7D84CDBA">
      <w:start w:val="5213"/>
      <w:numFmt w:val="bullet"/>
      <w:lvlText w:val="-"/>
      <w:lvlJc w:val="left"/>
      <w:pPr>
        <w:ind w:left="765" w:hanging="360"/>
      </w:pPr>
      <w:rPr>
        <w:rFonts w:ascii="Calibri" w:eastAsiaTheme="minorEastAsia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3" w15:restartNumberingAfterBreak="0">
    <w:nsid w:val="69006266"/>
    <w:multiLevelType w:val="hybridMultilevel"/>
    <w:tmpl w:val="D22ED5A2"/>
    <w:lvl w:ilvl="0" w:tplc="AEE297C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C510D90"/>
    <w:multiLevelType w:val="hybridMultilevel"/>
    <w:tmpl w:val="7898BB80"/>
    <w:lvl w:ilvl="0" w:tplc="3D6CADF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FE546F4"/>
    <w:multiLevelType w:val="hybridMultilevel"/>
    <w:tmpl w:val="10E68AC4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6"/>
  </w:num>
  <w:num w:numId="2">
    <w:abstractNumId w:val="9"/>
  </w:num>
  <w:num w:numId="3">
    <w:abstractNumId w:val="13"/>
  </w:num>
  <w:num w:numId="4">
    <w:abstractNumId w:val="14"/>
  </w:num>
  <w:num w:numId="5">
    <w:abstractNumId w:val="8"/>
  </w:num>
  <w:num w:numId="6">
    <w:abstractNumId w:val="0"/>
  </w:num>
  <w:num w:numId="7">
    <w:abstractNumId w:val="5"/>
  </w:num>
  <w:num w:numId="8">
    <w:abstractNumId w:val="7"/>
  </w:num>
  <w:num w:numId="9">
    <w:abstractNumId w:val="1"/>
  </w:num>
  <w:num w:numId="10">
    <w:abstractNumId w:val="3"/>
  </w:num>
  <w:num w:numId="11">
    <w:abstractNumId w:val="4"/>
  </w:num>
  <w:num w:numId="12">
    <w:abstractNumId w:val="15"/>
  </w:num>
  <w:num w:numId="13">
    <w:abstractNumId w:val="11"/>
  </w:num>
  <w:num w:numId="14">
    <w:abstractNumId w:val="10"/>
  </w:num>
  <w:num w:numId="15">
    <w:abstractNumId w:val="12"/>
  </w:num>
  <w:num w:numId="1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xMDI0MTYxszCzMDJQ0lEKTi0uzszPAykwqgUAylq9XiwAAAA="/>
  </w:docVars>
  <w:rsids>
    <w:rsidRoot w:val="000D7836"/>
    <w:rsid w:val="00004098"/>
    <w:rsid w:val="00026D9A"/>
    <w:rsid w:val="0007596D"/>
    <w:rsid w:val="000A4039"/>
    <w:rsid w:val="000A4B7A"/>
    <w:rsid w:val="000D7836"/>
    <w:rsid w:val="000F1D72"/>
    <w:rsid w:val="0010360C"/>
    <w:rsid w:val="001377B0"/>
    <w:rsid w:val="00187329"/>
    <w:rsid w:val="001A2C0D"/>
    <w:rsid w:val="001A6048"/>
    <w:rsid w:val="001C310B"/>
    <w:rsid w:val="001C3AD3"/>
    <w:rsid w:val="001C4CCD"/>
    <w:rsid w:val="001F7A2F"/>
    <w:rsid w:val="002125CC"/>
    <w:rsid w:val="0023605A"/>
    <w:rsid w:val="00273211"/>
    <w:rsid w:val="00273B92"/>
    <w:rsid w:val="002D1507"/>
    <w:rsid w:val="003044A6"/>
    <w:rsid w:val="00320642"/>
    <w:rsid w:val="00320E6A"/>
    <w:rsid w:val="00360867"/>
    <w:rsid w:val="00365CE5"/>
    <w:rsid w:val="0038149B"/>
    <w:rsid w:val="00385F9E"/>
    <w:rsid w:val="00392064"/>
    <w:rsid w:val="00395E32"/>
    <w:rsid w:val="003A7F2C"/>
    <w:rsid w:val="003C3DFB"/>
    <w:rsid w:val="003E7522"/>
    <w:rsid w:val="00423BFC"/>
    <w:rsid w:val="00430F66"/>
    <w:rsid w:val="004464B0"/>
    <w:rsid w:val="00452952"/>
    <w:rsid w:val="00454C8E"/>
    <w:rsid w:val="004C7B5F"/>
    <w:rsid w:val="004E56DD"/>
    <w:rsid w:val="005314A6"/>
    <w:rsid w:val="00575E25"/>
    <w:rsid w:val="005907EC"/>
    <w:rsid w:val="005E236A"/>
    <w:rsid w:val="005F5A8B"/>
    <w:rsid w:val="00632C0A"/>
    <w:rsid w:val="00641A29"/>
    <w:rsid w:val="00676A11"/>
    <w:rsid w:val="00687B42"/>
    <w:rsid w:val="00692977"/>
    <w:rsid w:val="006B1859"/>
    <w:rsid w:val="006E5884"/>
    <w:rsid w:val="006F44DC"/>
    <w:rsid w:val="00700D1D"/>
    <w:rsid w:val="007113BC"/>
    <w:rsid w:val="007243E6"/>
    <w:rsid w:val="00782C6C"/>
    <w:rsid w:val="007D54A9"/>
    <w:rsid w:val="007E5DC5"/>
    <w:rsid w:val="007E62FC"/>
    <w:rsid w:val="00802BCF"/>
    <w:rsid w:val="008163CE"/>
    <w:rsid w:val="00845593"/>
    <w:rsid w:val="008611C2"/>
    <w:rsid w:val="00866D4A"/>
    <w:rsid w:val="008D0094"/>
    <w:rsid w:val="008E4B79"/>
    <w:rsid w:val="008F01C9"/>
    <w:rsid w:val="0091406F"/>
    <w:rsid w:val="00917847"/>
    <w:rsid w:val="0095549D"/>
    <w:rsid w:val="00982120"/>
    <w:rsid w:val="00990FD8"/>
    <w:rsid w:val="009A75A9"/>
    <w:rsid w:val="009C1902"/>
    <w:rsid w:val="009E248B"/>
    <w:rsid w:val="00A03FE1"/>
    <w:rsid w:val="00A13137"/>
    <w:rsid w:val="00A74C4F"/>
    <w:rsid w:val="00AA4D72"/>
    <w:rsid w:val="00AF1349"/>
    <w:rsid w:val="00B42E62"/>
    <w:rsid w:val="00B43412"/>
    <w:rsid w:val="00B77972"/>
    <w:rsid w:val="00BD233A"/>
    <w:rsid w:val="00BD7C17"/>
    <w:rsid w:val="00BF5766"/>
    <w:rsid w:val="00C34BA8"/>
    <w:rsid w:val="00C3546A"/>
    <w:rsid w:val="00C3664F"/>
    <w:rsid w:val="00C47E95"/>
    <w:rsid w:val="00C56E3F"/>
    <w:rsid w:val="00C62C5C"/>
    <w:rsid w:val="00C64B07"/>
    <w:rsid w:val="00C65D8F"/>
    <w:rsid w:val="00C67E2D"/>
    <w:rsid w:val="00CE791A"/>
    <w:rsid w:val="00D04F1B"/>
    <w:rsid w:val="00D15946"/>
    <w:rsid w:val="00D1760F"/>
    <w:rsid w:val="00D44E4D"/>
    <w:rsid w:val="00D6445A"/>
    <w:rsid w:val="00D9542D"/>
    <w:rsid w:val="00DD2531"/>
    <w:rsid w:val="00DE62A8"/>
    <w:rsid w:val="00E32151"/>
    <w:rsid w:val="00E3475A"/>
    <w:rsid w:val="00E421E1"/>
    <w:rsid w:val="00E631D0"/>
    <w:rsid w:val="00E750C3"/>
    <w:rsid w:val="00F024C3"/>
    <w:rsid w:val="00F33DEE"/>
    <w:rsid w:val="00F56E28"/>
    <w:rsid w:val="00F85358"/>
    <w:rsid w:val="00F92BA5"/>
    <w:rsid w:val="00FB05C9"/>
    <w:rsid w:val="00FB73C9"/>
    <w:rsid w:val="00FE1A02"/>
    <w:rsid w:val="00FF576A"/>
    <w:rsid w:val="073F4A5C"/>
    <w:rsid w:val="0DC4ABC3"/>
    <w:rsid w:val="48F2E192"/>
    <w:rsid w:val="5D665F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5406546"/>
  <w15:chartTrackingRefBased/>
  <w15:docId w15:val="{15F0FB23-5FF0-48A6-97A1-E943D28D9E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Odstavekseznama">
    <w:name w:val="List Paragraph"/>
    <w:basedOn w:val="Navaden"/>
    <w:uiPriority w:val="34"/>
    <w:qFormat/>
    <w:rsid w:val="00A13137"/>
    <w:pPr>
      <w:ind w:left="720"/>
      <w:contextualSpacing/>
    </w:pPr>
  </w:style>
  <w:style w:type="character" w:styleId="Pripombasklic">
    <w:name w:val="annotation reference"/>
    <w:basedOn w:val="Privzetapisavaodstavka"/>
    <w:uiPriority w:val="99"/>
    <w:semiHidden/>
    <w:unhideWhenUsed/>
    <w:rsid w:val="002D1507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semiHidden/>
    <w:unhideWhenUsed/>
    <w:rsid w:val="002D1507"/>
    <w:pPr>
      <w:spacing w:line="240" w:lineRule="auto"/>
    </w:pPr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semiHidden/>
    <w:rsid w:val="002D1507"/>
    <w:rPr>
      <w:sz w:val="20"/>
      <w:szCs w:val="20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2D1507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2D1507"/>
    <w:rPr>
      <w:b/>
      <w:bCs/>
      <w:sz w:val="20"/>
      <w:szCs w:val="20"/>
    </w:rPr>
  </w:style>
  <w:style w:type="paragraph" w:styleId="Navadensplet">
    <w:name w:val="Normal (Web)"/>
    <w:basedOn w:val="Navaden"/>
    <w:uiPriority w:val="99"/>
    <w:semiHidden/>
    <w:unhideWhenUsed/>
    <w:rsid w:val="006E588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sl-SI"/>
    </w:rPr>
  </w:style>
  <w:style w:type="character" w:styleId="Krepko">
    <w:name w:val="Strong"/>
    <w:basedOn w:val="Privzetapisavaodstavka"/>
    <w:uiPriority w:val="22"/>
    <w:qFormat/>
    <w:rsid w:val="006E5884"/>
    <w:rPr>
      <w:b/>
      <w:bCs/>
    </w:rPr>
  </w:style>
  <w:style w:type="character" w:styleId="Hiperpovezava">
    <w:name w:val="Hyperlink"/>
    <w:basedOn w:val="Privzetapisavaodstavka"/>
    <w:uiPriority w:val="99"/>
    <w:semiHidden/>
    <w:unhideWhenUsed/>
    <w:rsid w:val="006E5884"/>
    <w:rPr>
      <w:color w:val="0000FF"/>
      <w:u w:val="single"/>
    </w:rPr>
  </w:style>
  <w:style w:type="paragraph" w:styleId="Telobesedila">
    <w:name w:val="Body Text"/>
    <w:aliases w:val="notranji text"/>
    <w:basedOn w:val="Navaden"/>
    <w:link w:val="TelobesedilaZnak"/>
    <w:uiPriority w:val="99"/>
    <w:rsid w:val="00676A11"/>
    <w:pPr>
      <w:widowControl w:val="0"/>
      <w:spacing w:after="0" w:line="240" w:lineRule="auto"/>
      <w:jc w:val="both"/>
    </w:pPr>
    <w:rPr>
      <w:rFonts w:ascii="Tahoma" w:eastAsia="Times New Roman" w:hAnsi="Tahoma" w:cs="Times New Roman"/>
      <w:sz w:val="24"/>
      <w:szCs w:val="20"/>
      <w:lang w:val="x-none" w:eastAsia="x-none"/>
    </w:rPr>
  </w:style>
  <w:style w:type="character" w:customStyle="1" w:styleId="TelobesedilaZnak">
    <w:name w:val="Telo besedila Znak"/>
    <w:aliases w:val="notranji text Znak"/>
    <w:basedOn w:val="Privzetapisavaodstavka"/>
    <w:link w:val="Telobesedila"/>
    <w:uiPriority w:val="99"/>
    <w:rsid w:val="00676A11"/>
    <w:rPr>
      <w:rFonts w:ascii="Tahoma" w:eastAsia="Times New Roman" w:hAnsi="Tahoma" w:cs="Times New Roman"/>
      <w:sz w:val="24"/>
      <w:szCs w:val="20"/>
      <w:lang w:val="x-none" w:eastAsia="x-none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5E236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5E236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9260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09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461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29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38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35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89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7449327">
          <w:marLeft w:val="0"/>
          <w:marRight w:val="0"/>
          <w:marTop w:val="15"/>
          <w:marBottom w:val="15"/>
          <w:divBdr>
            <w:top w:val="single" w:sz="6" w:space="0" w:color="DCDCDC"/>
            <w:left w:val="none" w:sz="0" w:space="0" w:color="auto"/>
            <w:bottom w:val="single" w:sz="6" w:space="0" w:color="DCDCDC"/>
            <w:right w:val="none" w:sz="0" w:space="0" w:color="auto"/>
          </w:divBdr>
          <w:divsChild>
            <w:div w:id="966079893">
              <w:marLeft w:val="4800"/>
              <w:marRight w:val="420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0228945">
          <w:marLeft w:val="0"/>
          <w:marRight w:val="0"/>
          <w:marTop w:val="15"/>
          <w:marBottom w:val="15"/>
          <w:divBdr>
            <w:top w:val="single" w:sz="6" w:space="0" w:color="FFFFFF"/>
            <w:left w:val="none" w:sz="0" w:space="0" w:color="auto"/>
            <w:bottom w:val="single" w:sz="6" w:space="0" w:color="FFFFFF"/>
            <w:right w:val="none" w:sz="0" w:space="0" w:color="auto"/>
          </w:divBdr>
          <w:divsChild>
            <w:div w:id="18075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26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674703">
              <w:marLeft w:val="4800"/>
              <w:marRight w:val="420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644583">
          <w:marLeft w:val="0"/>
          <w:marRight w:val="0"/>
          <w:marTop w:val="15"/>
          <w:marBottom w:val="15"/>
          <w:divBdr>
            <w:top w:val="single" w:sz="6" w:space="0" w:color="FFFFFF"/>
            <w:left w:val="none" w:sz="0" w:space="0" w:color="auto"/>
            <w:bottom w:val="single" w:sz="6" w:space="0" w:color="FFFFFF"/>
            <w:right w:val="none" w:sz="0" w:space="0" w:color="auto"/>
          </w:divBdr>
          <w:divsChild>
            <w:div w:id="1823304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245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894243">
              <w:marLeft w:val="4800"/>
              <w:marRight w:val="420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5882367">
          <w:marLeft w:val="0"/>
          <w:marRight w:val="0"/>
          <w:marTop w:val="15"/>
          <w:marBottom w:val="15"/>
          <w:divBdr>
            <w:top w:val="single" w:sz="6" w:space="0" w:color="FFFFFF"/>
            <w:left w:val="none" w:sz="0" w:space="0" w:color="auto"/>
            <w:bottom w:val="single" w:sz="6" w:space="0" w:color="FFFFFF"/>
            <w:right w:val="none" w:sz="0" w:space="0" w:color="auto"/>
          </w:divBdr>
          <w:divsChild>
            <w:div w:id="812527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488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47031">
              <w:marLeft w:val="4800"/>
              <w:marRight w:val="420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9920257">
          <w:marLeft w:val="0"/>
          <w:marRight w:val="0"/>
          <w:marTop w:val="15"/>
          <w:marBottom w:val="15"/>
          <w:divBdr>
            <w:top w:val="single" w:sz="6" w:space="0" w:color="FFFFFF"/>
            <w:left w:val="none" w:sz="0" w:space="0" w:color="auto"/>
            <w:bottom w:val="single" w:sz="6" w:space="0" w:color="FFFFFF"/>
            <w:right w:val="none" w:sz="0" w:space="0" w:color="auto"/>
          </w:divBdr>
          <w:divsChild>
            <w:div w:id="1895189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76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649224">
              <w:marLeft w:val="4800"/>
              <w:marRight w:val="420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0980564">
          <w:marLeft w:val="0"/>
          <w:marRight w:val="0"/>
          <w:marTop w:val="15"/>
          <w:marBottom w:val="15"/>
          <w:divBdr>
            <w:top w:val="single" w:sz="6" w:space="0" w:color="FFFFFF"/>
            <w:left w:val="none" w:sz="0" w:space="0" w:color="auto"/>
            <w:bottom w:val="single" w:sz="6" w:space="0" w:color="FFFFFF"/>
            <w:right w:val="none" w:sz="0" w:space="0" w:color="auto"/>
          </w:divBdr>
          <w:divsChild>
            <w:div w:id="57048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6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864528">
              <w:marLeft w:val="4800"/>
              <w:marRight w:val="420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6697564">
          <w:marLeft w:val="0"/>
          <w:marRight w:val="0"/>
          <w:marTop w:val="15"/>
          <w:marBottom w:val="15"/>
          <w:divBdr>
            <w:top w:val="single" w:sz="6" w:space="0" w:color="FFFFFF"/>
            <w:left w:val="none" w:sz="0" w:space="0" w:color="auto"/>
            <w:bottom w:val="single" w:sz="6" w:space="0" w:color="FFFFFF"/>
            <w:right w:val="none" w:sz="0" w:space="0" w:color="auto"/>
          </w:divBdr>
          <w:divsChild>
            <w:div w:id="1439596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062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024881">
              <w:marLeft w:val="4800"/>
              <w:marRight w:val="420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4807384">
          <w:marLeft w:val="0"/>
          <w:marRight w:val="0"/>
          <w:marTop w:val="15"/>
          <w:marBottom w:val="15"/>
          <w:divBdr>
            <w:top w:val="single" w:sz="6" w:space="0" w:color="FFFFFF"/>
            <w:left w:val="none" w:sz="0" w:space="0" w:color="auto"/>
            <w:bottom w:val="single" w:sz="6" w:space="0" w:color="FFFFFF"/>
            <w:right w:val="none" w:sz="0" w:space="0" w:color="auto"/>
          </w:divBdr>
          <w:divsChild>
            <w:div w:id="1573198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207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547095">
              <w:marLeft w:val="4800"/>
              <w:marRight w:val="420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9440214">
          <w:marLeft w:val="0"/>
          <w:marRight w:val="0"/>
          <w:marTop w:val="15"/>
          <w:marBottom w:val="15"/>
          <w:divBdr>
            <w:top w:val="single" w:sz="6" w:space="0" w:color="FFFFFF"/>
            <w:left w:val="none" w:sz="0" w:space="0" w:color="auto"/>
            <w:bottom w:val="single" w:sz="6" w:space="0" w:color="FFFFFF"/>
            <w:right w:val="none" w:sz="0" w:space="0" w:color="auto"/>
          </w:divBdr>
          <w:divsChild>
            <w:div w:id="1749694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760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158566">
              <w:marLeft w:val="4800"/>
              <w:marRight w:val="420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0984362">
          <w:marLeft w:val="0"/>
          <w:marRight w:val="0"/>
          <w:marTop w:val="15"/>
          <w:marBottom w:val="15"/>
          <w:divBdr>
            <w:top w:val="single" w:sz="6" w:space="0" w:color="FFFFFF"/>
            <w:left w:val="none" w:sz="0" w:space="0" w:color="auto"/>
            <w:bottom w:val="single" w:sz="6" w:space="0" w:color="FFFFFF"/>
            <w:right w:val="none" w:sz="0" w:space="0" w:color="auto"/>
          </w:divBdr>
          <w:divsChild>
            <w:div w:id="14749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66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85501">
              <w:marLeft w:val="4800"/>
              <w:marRight w:val="420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038970">
          <w:marLeft w:val="0"/>
          <w:marRight w:val="0"/>
          <w:marTop w:val="15"/>
          <w:marBottom w:val="15"/>
          <w:divBdr>
            <w:top w:val="single" w:sz="6" w:space="0" w:color="FFFFFF"/>
            <w:left w:val="none" w:sz="0" w:space="0" w:color="auto"/>
            <w:bottom w:val="single" w:sz="6" w:space="0" w:color="FFFFFF"/>
            <w:right w:val="none" w:sz="0" w:space="0" w:color="auto"/>
          </w:divBdr>
          <w:divsChild>
            <w:div w:id="1463037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782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073372">
              <w:marLeft w:val="4800"/>
              <w:marRight w:val="420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1970421">
          <w:marLeft w:val="0"/>
          <w:marRight w:val="0"/>
          <w:marTop w:val="15"/>
          <w:marBottom w:val="15"/>
          <w:divBdr>
            <w:top w:val="single" w:sz="6" w:space="0" w:color="FFFFFF"/>
            <w:left w:val="none" w:sz="0" w:space="0" w:color="auto"/>
            <w:bottom w:val="single" w:sz="6" w:space="0" w:color="FFFFFF"/>
            <w:right w:val="none" w:sz="0" w:space="0" w:color="auto"/>
          </w:divBdr>
          <w:divsChild>
            <w:div w:id="82346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41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29067">
              <w:marLeft w:val="4800"/>
              <w:marRight w:val="420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5701267">
          <w:marLeft w:val="0"/>
          <w:marRight w:val="0"/>
          <w:marTop w:val="15"/>
          <w:marBottom w:val="15"/>
          <w:divBdr>
            <w:top w:val="single" w:sz="6" w:space="0" w:color="FFFFFF"/>
            <w:left w:val="none" w:sz="0" w:space="0" w:color="auto"/>
            <w:bottom w:val="single" w:sz="6" w:space="0" w:color="FFFFFF"/>
            <w:right w:val="none" w:sz="0" w:space="0" w:color="auto"/>
          </w:divBdr>
          <w:divsChild>
            <w:div w:id="2077968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860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317694">
              <w:marLeft w:val="4800"/>
              <w:marRight w:val="420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7798527">
          <w:marLeft w:val="0"/>
          <w:marRight w:val="0"/>
          <w:marTop w:val="15"/>
          <w:marBottom w:val="15"/>
          <w:divBdr>
            <w:top w:val="single" w:sz="6" w:space="0" w:color="FFFFFF"/>
            <w:left w:val="none" w:sz="0" w:space="0" w:color="auto"/>
            <w:bottom w:val="single" w:sz="6" w:space="0" w:color="FFFFFF"/>
            <w:right w:val="none" w:sz="0" w:space="0" w:color="auto"/>
          </w:divBdr>
          <w:divsChild>
            <w:div w:id="61448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54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219227">
              <w:marLeft w:val="4800"/>
              <w:marRight w:val="420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027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016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5.emf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4.emf"/><Relationship Id="rId5" Type="http://schemas.openxmlformats.org/officeDocument/2006/relationships/styles" Target="styles.xml"/><Relationship Id="rId10" Type="http://schemas.openxmlformats.org/officeDocument/2006/relationships/image" Target="media/image3.emf"/><Relationship Id="rId4" Type="http://schemas.openxmlformats.org/officeDocument/2006/relationships/numbering" Target="numbering.xml"/><Relationship Id="rId9" Type="http://schemas.openxmlformats.org/officeDocument/2006/relationships/image" Target="media/image2.emf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E336E342311FE488621FF28E1BE2BE9" ma:contentTypeVersion="6" ma:contentTypeDescription="Create a new document." ma:contentTypeScope="" ma:versionID="39f2d37c14b4bc15a1c7073d3758b401">
  <xsd:schema xmlns:xsd="http://www.w3.org/2001/XMLSchema" xmlns:xs="http://www.w3.org/2001/XMLSchema" xmlns:p="http://schemas.microsoft.com/office/2006/metadata/properties" xmlns:ns2="4ca6be62-36eb-44b6-80e2-6d08e04975aa" targetNamespace="http://schemas.microsoft.com/office/2006/metadata/properties" ma:root="true" ma:fieldsID="2a440048dca6344d76e0aea7a18649b1" ns2:_="">
    <xsd:import namespace="4ca6be62-36eb-44b6-80e2-6d08e04975a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Opisdokumenta" minOccurs="0"/>
                <xsd:element ref="ns2:Merilnomesto" minOccurs="0"/>
                <xsd:element ref="ns2:IDObjekta" minOccurs="0"/>
                <xsd:element ref="ns2:Objek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ca6be62-36eb-44b6-80e2-6d08e04975a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Opisdokumenta" ma:index="10" nillable="true" ma:displayName="Opis dokumenta" ma:format="Dropdown" ma:internalName="Opisdokumenta">
      <xsd:simpleType>
        <xsd:restriction base="dms:Text">
          <xsd:maxLength value="255"/>
        </xsd:restriction>
      </xsd:simpleType>
    </xsd:element>
    <xsd:element name="Merilnomesto" ma:index="11" nillable="true" ma:displayName="Merilno mesto" ma:description="Vnesi šifro merilnega mesta" ma:format="Dropdown" ma:internalName="Merilnomesto">
      <xsd:simpleType>
        <xsd:restriction base="dms:Text">
          <xsd:maxLength value="255"/>
        </xsd:restriction>
      </xsd:simpleType>
    </xsd:element>
    <xsd:element name="IDObjekta" ma:index="12" nillable="true" ma:displayName="ID Objekta" ma:decimals="0" ma:description="Vnesi ID objekta (zaporedno številko iz seznama objektov v Excelu" ma:format="Dropdown" ma:internalName="IDObjekta" ma:percentage="FALSE">
      <xsd:simpleType>
        <xsd:restriction base="dms:Number"/>
      </xsd:simpleType>
    </xsd:element>
    <xsd:element name="Objekt" ma:index="13" nillable="true" ma:displayName="Objekt" ma:format="Dropdown" ma:internalName="Objekt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Opisdokumenta xmlns="4ca6be62-36eb-44b6-80e2-6d08e04975aa" xsi:nil="true"/>
    <Merilnomesto xmlns="4ca6be62-36eb-44b6-80e2-6d08e04975aa" xsi:nil="true"/>
    <IDObjekta xmlns="4ca6be62-36eb-44b6-80e2-6d08e04975aa" xsi:nil="true"/>
    <Objekt xmlns="4ca6be62-36eb-44b6-80e2-6d08e04975aa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F4E6B5F-BD09-494F-8F78-D73CCBCA3D4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ca6be62-36eb-44b6-80e2-6d08e04975a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92F6073-9411-4B33-8E44-B2C5C22A3237}">
  <ds:schemaRefs>
    <ds:schemaRef ds:uri="http://schemas.microsoft.com/office/2006/metadata/properties"/>
    <ds:schemaRef ds:uri="http://schemas.microsoft.com/office/infopath/2007/PartnerControls"/>
    <ds:schemaRef ds:uri="4ca6be62-36eb-44b6-80e2-6d08e04975aa"/>
  </ds:schemaRefs>
</ds:datastoreItem>
</file>

<file path=customXml/itemProps3.xml><?xml version="1.0" encoding="utf-8"?>
<ds:datastoreItem xmlns:ds="http://schemas.openxmlformats.org/officeDocument/2006/customXml" ds:itemID="{43781F70-95EB-4666-A0BC-B974DFA6DDB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3</TotalTime>
  <Pages>5</Pages>
  <Words>1391</Words>
  <Characters>7933</Characters>
  <Application>Microsoft Office Word</Application>
  <DocSecurity>0</DocSecurity>
  <Lines>66</Lines>
  <Paragraphs>18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porabnik</dc:creator>
  <cp:keywords/>
  <dc:description/>
  <cp:lastModifiedBy>Uporabnik</cp:lastModifiedBy>
  <cp:revision>11</cp:revision>
  <cp:lastPrinted>2022-01-10T09:55:00Z</cp:lastPrinted>
  <dcterms:created xsi:type="dcterms:W3CDTF">2021-12-16T19:19:00Z</dcterms:created>
  <dcterms:modified xsi:type="dcterms:W3CDTF">2022-01-10T12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E336E342311FE488621FF28E1BE2BE9</vt:lpwstr>
  </property>
</Properties>
</file>